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B946D" w14:textId="49F4B9D0" w:rsidR="0005525B" w:rsidRDefault="00551985" w:rsidP="00E30065">
      <w:pPr>
        <w:pStyle w:val="1"/>
        <w:ind w:firstLine="883"/>
      </w:pPr>
      <w:r w:rsidRPr="00551985">
        <w:rPr>
          <w:rFonts w:hint="eastAsia"/>
        </w:rPr>
        <w:t>通用定时器</w:t>
      </w:r>
    </w:p>
    <w:p w14:paraId="0AEE2FB3" w14:textId="77777777" w:rsidR="002600A0" w:rsidRDefault="002600A0" w:rsidP="00AD6650">
      <w:pPr>
        <w:ind w:firstLine="420"/>
        <w:rPr>
          <w:rFonts w:hint="eastAsia"/>
        </w:rPr>
      </w:pPr>
      <w:r>
        <w:rPr>
          <w:rFonts w:hint="eastAsia"/>
        </w:rPr>
        <w:t>电气工程学科经常涉及一些计时和计数的任务，比如对电力系统进行一次调频和二次调频之前，需要测量电网的频率。晶闸管整流电路中，导通角度，需要精确的计时控制。除此之外，超声测距波传感器，需要精确的计算声波从发出到反射回来的过程中的时间，来测算距离。舵机需要一定宽度的脉冲，来控制转角。这些也都需要精确地计时功能来完成。</w:t>
      </w:r>
    </w:p>
    <w:p w14:paraId="4E61B09F" w14:textId="231E4987" w:rsidR="00E30065" w:rsidRPr="007423E7" w:rsidRDefault="002600A0" w:rsidP="00AD6650">
      <w:pPr>
        <w:ind w:firstLine="420"/>
      </w:pPr>
      <w:r>
        <w:rPr>
          <w:rFonts w:hint="eastAsia"/>
        </w:rPr>
        <w:t>怎样完成这样的计时任务呢？</w:t>
      </w:r>
      <w:r>
        <w:rPr>
          <w:rFonts w:hint="eastAsia"/>
        </w:rPr>
        <w:t>TM4C1294</w:t>
      </w:r>
      <w:r>
        <w:rPr>
          <w:rFonts w:hint="eastAsia"/>
        </w:rPr>
        <w:t>微控制器除了系统节拍定时器和看门狗定时器之外，还提供了通用定时器，帮助需要计时、计数的功能。</w:t>
      </w:r>
    </w:p>
    <w:p w14:paraId="2658F6CA" w14:textId="01326CEA" w:rsidR="00E30065" w:rsidRDefault="00AD6650" w:rsidP="00AD6650">
      <w:pPr>
        <w:pStyle w:val="1"/>
        <w:ind w:firstLine="883"/>
      </w:pPr>
      <w:r>
        <w:rPr>
          <w:rFonts w:hint="eastAsia"/>
        </w:rPr>
        <w:t>通用定时器的用途</w:t>
      </w:r>
    </w:p>
    <w:p w14:paraId="439ED1E5" w14:textId="77777777" w:rsidR="00AD6650" w:rsidRPr="00A95903" w:rsidRDefault="00AD6650" w:rsidP="00AD6650">
      <w:pPr>
        <w:ind w:firstLine="422"/>
        <w:rPr>
          <w:b/>
        </w:rPr>
      </w:pPr>
      <w:r w:rsidRPr="00A95903">
        <w:rPr>
          <w:rFonts w:hint="eastAsia"/>
          <w:b/>
        </w:rPr>
        <w:t>电网频率测量：</w:t>
      </w:r>
    </w:p>
    <w:p w14:paraId="3EE717F5" w14:textId="77777777" w:rsidR="00AD6650" w:rsidRDefault="00AD6650" w:rsidP="00AD6650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测量一相电压两次</w:t>
      </w:r>
      <w:proofErr w:type="gramStart"/>
      <w:r>
        <w:rPr>
          <w:rFonts w:hint="eastAsia"/>
        </w:rPr>
        <w:t>正向过零的</w:t>
      </w:r>
      <w:proofErr w:type="gramEnd"/>
      <w:r>
        <w:rPr>
          <w:rFonts w:hint="eastAsia"/>
        </w:rPr>
        <w:t>时间：先把正弦信号转换为方波信号，再</w:t>
      </w:r>
      <w:r w:rsidRPr="00A95903">
        <w:rPr>
          <w:rFonts w:hint="eastAsia"/>
          <w:color w:val="FF0000"/>
        </w:rPr>
        <w:t>测量</w:t>
      </w:r>
      <w:r>
        <w:rPr>
          <w:rFonts w:hint="eastAsia"/>
          <w:color w:val="FF0000"/>
        </w:rPr>
        <w:t>两</w:t>
      </w:r>
      <w:r w:rsidRPr="00A95903">
        <w:rPr>
          <w:rFonts w:hint="eastAsia"/>
          <w:color w:val="FF0000"/>
        </w:rPr>
        <w:t>次上升沿的间隔时间</w:t>
      </w:r>
    </w:p>
    <w:p w14:paraId="428EDCB5" w14:textId="77777777" w:rsidR="00AD6650" w:rsidRDefault="00AD6650" w:rsidP="00AD6650">
      <w:pPr>
        <w:pStyle w:val="a7"/>
        <w:ind w:left="360" w:firstLineChars="0" w:firstLine="0"/>
      </w:pPr>
      <w:r>
        <w:rPr>
          <w:noProof/>
        </w:rPr>
        <w:drawing>
          <wp:inline distT="0" distB="0" distL="0" distR="0" wp14:anchorId="6C19CF10" wp14:editId="352986CF">
            <wp:extent cx="4514438" cy="2905125"/>
            <wp:effectExtent l="0" t="0" r="635" b="0"/>
            <wp:docPr id="16" name="图片 16" descr="https://assets-stash.oss-cn-shanghai.aliyuncs.com/forum/202111/17/125205xh3wuvukxjclwcx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zoom_zoom" descr="https://assets-stash.oss-cn-shanghai.aliyuncs.com/forum/202111/17/125205xh3wuvukxjclwcxh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520" cy="2915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5E943" w14:textId="77777777" w:rsidR="00AD6650" w:rsidRDefault="00AD6650" w:rsidP="00AD6650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记录</w:t>
      </w:r>
      <w:r>
        <w:rPr>
          <w:rFonts w:hint="eastAsia"/>
        </w:rPr>
        <w:t>1s</w:t>
      </w:r>
      <w:r>
        <w:rPr>
          <w:rFonts w:hint="eastAsia"/>
        </w:rPr>
        <w:t>时间内，方波有都少次上升沿。</w:t>
      </w:r>
    </w:p>
    <w:p w14:paraId="46C2A38E" w14:textId="77777777" w:rsidR="00AD6650" w:rsidRDefault="00AD6650" w:rsidP="00AD6650">
      <w:pPr>
        <w:ind w:firstLine="422"/>
        <w:rPr>
          <w:b/>
        </w:rPr>
      </w:pPr>
    </w:p>
    <w:p w14:paraId="34094DF0" w14:textId="77777777" w:rsidR="00AD6650" w:rsidRPr="00A95903" w:rsidRDefault="00AD6650" w:rsidP="00AD6650">
      <w:pPr>
        <w:ind w:firstLine="422"/>
        <w:rPr>
          <w:b/>
        </w:rPr>
      </w:pPr>
      <w:r w:rsidRPr="00A95903">
        <w:rPr>
          <w:rFonts w:hint="eastAsia"/>
          <w:b/>
        </w:rPr>
        <w:t>超声测距波传感器：</w:t>
      </w:r>
    </w:p>
    <w:p w14:paraId="63FFB160" w14:textId="77777777" w:rsidR="00AD6650" w:rsidRDefault="00AD6650" w:rsidP="00AD6650">
      <w:pPr>
        <w:ind w:firstLine="420"/>
      </w:pPr>
      <w:r>
        <w:rPr>
          <w:rFonts w:hint="eastAsia"/>
        </w:rPr>
        <w:t>常用于倒车雷达</w:t>
      </w:r>
    </w:p>
    <w:p w14:paraId="26D429B9" w14:textId="77777777" w:rsidR="00AD6650" w:rsidRDefault="00AD6650" w:rsidP="00AD6650">
      <w:pPr>
        <w:ind w:firstLine="420"/>
      </w:pPr>
      <w:r w:rsidRPr="00A73ACD">
        <w:rPr>
          <w:noProof/>
        </w:rPr>
        <w:drawing>
          <wp:inline distT="0" distB="0" distL="0" distR="0" wp14:anchorId="15257F8E" wp14:editId="6F2C0B19">
            <wp:extent cx="1788375" cy="1479550"/>
            <wp:effectExtent l="0" t="0" r="2540" b="635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3530" cy="148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48AC3" w14:textId="6552715F" w:rsidR="00AD6650" w:rsidRDefault="00AD6650" w:rsidP="00AD6650">
      <w:pPr>
        <w:ind w:firstLine="420"/>
      </w:pPr>
      <w:r w:rsidRPr="00D04150">
        <w:rPr>
          <w:noProof/>
        </w:rPr>
        <w:lastRenderedPageBreak/>
        <w:drawing>
          <wp:inline distT="0" distB="0" distL="0" distR="0" wp14:anchorId="0C643769" wp14:editId="58BA4937">
            <wp:extent cx="2547738" cy="1671955"/>
            <wp:effectExtent l="0" t="0" r="5080" b="444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667" cy="1696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40B71" wp14:editId="14BB0243">
            <wp:extent cx="1701800" cy="1701800"/>
            <wp:effectExtent l="0" t="0" r="0" b="0"/>
            <wp:docPr id="17" name="内容占位符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内容占位符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905" cy="170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578C4157" w14:textId="77777777" w:rsidR="00AD6650" w:rsidRDefault="00AD6650" w:rsidP="00AD6650">
      <w:pPr>
        <w:ind w:firstLine="420"/>
      </w:pPr>
      <w:r>
        <w:rPr>
          <w:rFonts w:hint="eastAsia"/>
        </w:rPr>
        <w:t>其测距原理如图：</w:t>
      </w:r>
    </w:p>
    <w:p w14:paraId="3AB39307" w14:textId="77777777" w:rsidR="00AD6650" w:rsidRDefault="00AD6650" w:rsidP="00AD6650">
      <w:pPr>
        <w:ind w:firstLine="4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B3B25D" wp14:editId="72CE88D3">
                <wp:simplePos x="0" y="0"/>
                <wp:positionH relativeFrom="column">
                  <wp:posOffset>2236470</wp:posOffset>
                </wp:positionH>
                <wp:positionV relativeFrom="paragraph">
                  <wp:posOffset>1758950</wp:posOffset>
                </wp:positionV>
                <wp:extent cx="2241550" cy="758957"/>
                <wp:effectExtent l="19050" t="19050" r="25400" b="2222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5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A6802A" id="矩形 2" o:spid="_x0000_s1026" style="position:absolute;left:0;text-align:left;margin-left:176.1pt;margin-top:138.5pt;width:176.5pt;height:59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" filled="f" strokecolor="red" strokeweight="2.25pt"/>
            </w:pict>
          </mc:Fallback>
        </mc:AlternateContent>
      </w:r>
      <w:r w:rsidRPr="00D04150">
        <w:rPr>
          <w:noProof/>
        </w:rPr>
        <w:drawing>
          <wp:inline distT="0" distB="0" distL="0" distR="0" wp14:anchorId="78640E58" wp14:editId="31874460">
            <wp:extent cx="5104888" cy="2467154"/>
            <wp:effectExtent l="0" t="0" r="635" b="9525"/>
            <wp:docPr id="18" name="内容占位符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内容占位符 3"/>
                    <pic:cNvPicPr>
                      <a:picLocks noGrp="1"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47"/>
                    <a:stretch/>
                  </pic:blipFill>
                  <pic:spPr bwMode="auto">
                    <a:xfrm>
                      <a:off x="0" y="0"/>
                      <a:ext cx="5115750" cy="2472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C4704" w14:textId="77777777" w:rsidR="00AD6650" w:rsidRDefault="00AD6650" w:rsidP="00AD6650">
      <w:pPr>
        <w:ind w:firstLine="420"/>
      </w:pPr>
      <w:r>
        <w:rPr>
          <w:rFonts w:hint="eastAsia"/>
        </w:rPr>
        <w:t>先给定一个触发信号，开始测距。然后模块发送</w:t>
      </w:r>
      <w:r>
        <w:rPr>
          <w:rFonts w:hint="eastAsia"/>
        </w:rPr>
        <w:t>8</w:t>
      </w:r>
      <w:r>
        <w:rPr>
          <w:rFonts w:hint="eastAsia"/>
        </w:rPr>
        <w:t>个超声波脉冲，输出回响信号为高电平。声波反射回来后，输出回响信号变为低电平。</w:t>
      </w:r>
      <w:r w:rsidRPr="00A95903">
        <w:rPr>
          <w:rFonts w:hint="eastAsia"/>
          <w:color w:val="FF0000"/>
        </w:rPr>
        <w:t>测量回响信号的高电平时间</w:t>
      </w:r>
      <w:r>
        <w:rPr>
          <w:rFonts w:hint="eastAsia"/>
        </w:rPr>
        <w:t>，可以得知声波传输的距离。</w:t>
      </w:r>
    </w:p>
    <w:p w14:paraId="55DD2544" w14:textId="77777777" w:rsidR="00AD6650" w:rsidRDefault="00AD6650" w:rsidP="00AD6650">
      <w:pPr>
        <w:ind w:firstLine="420"/>
      </w:pPr>
    </w:p>
    <w:p w14:paraId="1FEB801D" w14:textId="77777777" w:rsidR="00AD6650" w:rsidRDefault="00AD6650" w:rsidP="00AD6650">
      <w:pPr>
        <w:ind w:firstLine="422"/>
        <w:rPr>
          <w:b/>
        </w:rPr>
      </w:pPr>
      <w:r w:rsidRPr="00A95903">
        <w:rPr>
          <w:rFonts w:hint="eastAsia"/>
          <w:b/>
        </w:rPr>
        <w:t>舵机控制：</w:t>
      </w:r>
    </w:p>
    <w:p w14:paraId="289EAD48" w14:textId="77777777" w:rsidR="00AD6650" w:rsidRPr="00EB5A54" w:rsidRDefault="00AD6650" w:rsidP="00AD6650">
      <w:pPr>
        <w:ind w:firstLine="420"/>
        <w:rPr>
          <w:rFonts w:hint="eastAsia"/>
        </w:rPr>
      </w:pPr>
      <w:r w:rsidRPr="00EB5A54">
        <w:rPr>
          <w:rFonts w:hint="eastAsia"/>
        </w:rPr>
        <w:t>舵机，是指具备角度转动的一种执行部件。是一种位置（角度）伺服的驱动器，适用于那些需要角度不断变化并可以保持的闭环控制执行模块。</w:t>
      </w:r>
    </w:p>
    <w:p w14:paraId="6A6A6757" w14:textId="77777777" w:rsidR="00AD6650" w:rsidRDefault="00AD6650" w:rsidP="00AD6650">
      <w:pPr>
        <w:ind w:firstLine="420"/>
      </w:pPr>
      <w:r w:rsidRPr="00EB5A54">
        <w:rPr>
          <w:rFonts w:hint="eastAsia"/>
        </w:rPr>
        <w:t>舵机是伺服电机中的一种，</w:t>
      </w:r>
      <w:r w:rsidRPr="00EB5A54">
        <w:t>由直流电机加上反馈控制回路组成。</w:t>
      </w:r>
    </w:p>
    <w:p w14:paraId="0F0B59B0" w14:textId="77777777" w:rsidR="00AD6650" w:rsidRPr="00EB5A54" w:rsidRDefault="00AD6650" w:rsidP="00AD6650">
      <w:pPr>
        <w:ind w:firstLine="420"/>
        <w:rPr>
          <w:rFonts w:hint="eastAsia"/>
        </w:rPr>
      </w:pPr>
      <w:r w:rsidRPr="00EB5A54">
        <w:rPr>
          <w:rFonts w:hint="eastAsia"/>
        </w:rPr>
        <w:t>伺服系统：是使物体的位置、方位、状态等输出，能够跟随输入量（或给定值）的任意变化而变化的自动控制系统。</w:t>
      </w:r>
    </w:p>
    <w:p w14:paraId="417C69B0" w14:textId="77777777" w:rsidR="00AD6650" w:rsidRDefault="00AD6650" w:rsidP="00AD6650">
      <w:pPr>
        <w:ind w:firstLine="420"/>
      </w:pPr>
      <w:r>
        <w:rPr>
          <w:noProof/>
        </w:rPr>
        <w:drawing>
          <wp:inline distT="0" distB="0" distL="0" distR="0" wp14:anchorId="2D56DAD6" wp14:editId="781613EA">
            <wp:extent cx="2406770" cy="1558300"/>
            <wp:effectExtent l="0" t="0" r="0" b="3810"/>
            <wp:docPr id="19" name="图片 19" descr="https://www.digikey.sg/-/media/Images/Blogs/2019/August/181128%20DFRobot/181128-DFRobot-img1.jpg?ts=f9481cdd-5267-4714-b140-d015994a3632&amp;la=zh-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digikey.sg/-/media/Images/Blogs/2019/August/181128%20DFRobot/181128-DFRobot-img1.jpg?ts=f9481cdd-5267-4714-b140-d015994a3632&amp;la=zh-S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443" cy="156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206DF7D" wp14:editId="5CB86C0A">
            <wp:extent cx="2214869" cy="1560532"/>
            <wp:effectExtent l="0" t="0" r="0" b="1905"/>
            <wp:docPr id="6" name="图片 6" descr="32路舵机控制板与多自由度机械臂- 与非网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32路舵机控制板与多自由度机械臂- 与非网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984" cy="1585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F59FB" w14:textId="77777777" w:rsidR="00AD6650" w:rsidRDefault="00AD6650" w:rsidP="00AD6650">
      <w:pPr>
        <w:ind w:firstLine="420"/>
      </w:pPr>
      <w:r w:rsidRPr="00BE1A73">
        <w:rPr>
          <w:rFonts w:hint="eastAsia"/>
          <w:color w:val="000000" w:themeColor="text1"/>
        </w:rPr>
        <w:t>2</w:t>
      </w:r>
      <w:r w:rsidRPr="00BE1A73">
        <w:rPr>
          <w:color w:val="000000" w:themeColor="text1"/>
        </w:rPr>
        <w:t>0</w:t>
      </w:r>
      <w:r w:rsidRPr="00BE1A73">
        <w:rPr>
          <w:rFonts w:hint="eastAsia"/>
          <w:color w:val="000000" w:themeColor="text1"/>
        </w:rPr>
        <w:t>ms</w:t>
      </w:r>
      <w:r w:rsidRPr="00BE1A73">
        <w:rPr>
          <w:rFonts w:hint="eastAsia"/>
          <w:color w:val="000000" w:themeColor="text1"/>
        </w:rPr>
        <w:t>为一个控制周期，</w:t>
      </w:r>
      <w:r w:rsidRPr="00A95903">
        <w:rPr>
          <w:rFonts w:hint="eastAsia"/>
          <w:color w:val="FF0000"/>
        </w:rPr>
        <w:t>控制控制线上</w:t>
      </w:r>
      <w:r>
        <w:rPr>
          <w:rFonts w:hint="eastAsia"/>
          <w:color w:val="FF0000"/>
        </w:rPr>
        <w:t>高电平</w:t>
      </w:r>
      <w:r w:rsidRPr="00A95903">
        <w:rPr>
          <w:rFonts w:hint="eastAsia"/>
          <w:color w:val="FF0000"/>
        </w:rPr>
        <w:t>脉冲的宽度</w:t>
      </w:r>
      <w:r>
        <w:rPr>
          <w:rFonts w:hint="eastAsia"/>
        </w:rPr>
        <w:t>，来控制旋转的角度：</w:t>
      </w:r>
    </w:p>
    <w:p w14:paraId="655BD23D" w14:textId="77777777" w:rsidR="00AD6650" w:rsidRDefault="00AD6650" w:rsidP="00AD6650">
      <w:pPr>
        <w:ind w:firstLine="420"/>
      </w:pPr>
      <w:r>
        <w:rPr>
          <w:noProof/>
        </w:rPr>
        <w:lastRenderedPageBreak/>
        <w:drawing>
          <wp:inline distT="0" distB="0" distL="0" distR="0" wp14:anchorId="2A15AD3A" wp14:editId="79414D3D">
            <wp:extent cx="4191000" cy="2647744"/>
            <wp:effectExtent l="0" t="0" r="0" b="635"/>
            <wp:docPr id="3" name="图片 3" descr="用stm32控制舵機——以stm32F103C8T6爲例- 台部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用stm32控制舵機——以stm32F103C8T6爲例- 台部落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198" cy="267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D691F" w14:textId="77777777" w:rsidR="00AD6650" w:rsidRDefault="00AD6650" w:rsidP="00AD6650">
      <w:pPr>
        <w:ind w:firstLine="420"/>
      </w:pPr>
    </w:p>
    <w:p w14:paraId="47D68082" w14:textId="77777777" w:rsidR="00AD6650" w:rsidRPr="006A5EB2" w:rsidRDefault="00AD6650" w:rsidP="00AD6650">
      <w:pPr>
        <w:ind w:firstLine="422"/>
        <w:rPr>
          <w:b/>
        </w:rPr>
      </w:pPr>
      <w:r w:rsidRPr="006A5EB2">
        <w:rPr>
          <w:rFonts w:hint="eastAsia"/>
          <w:b/>
        </w:rPr>
        <w:t>晶闸管整流电路的控制</w:t>
      </w:r>
    </w:p>
    <w:p w14:paraId="0B0CE88D" w14:textId="77777777" w:rsidR="00AD6650" w:rsidRDefault="00AD6650" w:rsidP="00AD6650">
      <w:pPr>
        <w:ind w:firstLine="420"/>
        <w:rPr>
          <w:rFonts w:hint="eastAsia"/>
        </w:rPr>
      </w:pPr>
      <w:r>
        <w:rPr>
          <w:noProof/>
        </w:rPr>
        <w:drawing>
          <wp:inline distT="0" distB="0" distL="0" distR="0" wp14:anchorId="430BD584" wp14:editId="380AFBAD">
            <wp:extent cx="2584450" cy="2812297"/>
            <wp:effectExtent l="0" t="0" r="6350" b="7620"/>
            <wp:docPr id="7" name="图片 7" descr="电力电子技术-单相半波可控整流电路-教学设备|机械教学模型|楼宇实训设备|维修电工实验台:上海育仰公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电力电子技术-单相半波可控整流电路-教学设备|机械教学模型|楼宇实训设备|维修电工实验台:上海育仰公司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403" cy="2831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21D3A" w14:textId="77777777" w:rsidR="00AD6650" w:rsidRDefault="00AD6650" w:rsidP="00AD6650">
      <w:pPr>
        <w:ind w:firstLine="420"/>
        <w:rPr>
          <w:rFonts w:hint="eastAsia"/>
        </w:rPr>
      </w:pPr>
      <w:r>
        <w:rPr>
          <w:rFonts w:hint="eastAsia"/>
        </w:rPr>
        <w:t>如果要精确的控制导通角α，需要从电压</w:t>
      </w:r>
      <w:r>
        <w:rPr>
          <w:rFonts w:hint="eastAsia"/>
        </w:rPr>
        <w:t>u</w:t>
      </w:r>
      <w:r w:rsidRPr="00505A26">
        <w:rPr>
          <w:vertAlign w:val="subscript"/>
        </w:rPr>
        <w:t>2</w:t>
      </w:r>
      <w:proofErr w:type="gramStart"/>
      <w:r>
        <w:rPr>
          <w:rFonts w:hint="eastAsia"/>
        </w:rPr>
        <w:t>正向过零后</w:t>
      </w:r>
      <w:proofErr w:type="gramEnd"/>
      <w:r>
        <w:rPr>
          <w:rFonts w:hint="eastAsia"/>
        </w:rPr>
        <w:t>，</w:t>
      </w:r>
      <w:r w:rsidRPr="00A92216">
        <w:rPr>
          <w:rFonts w:hint="eastAsia"/>
          <w:color w:val="FF0000"/>
        </w:rPr>
        <w:t>延迟</w:t>
      </w:r>
      <w:r>
        <w:rPr>
          <w:rFonts w:hint="eastAsia"/>
          <w:color w:val="FF0000"/>
        </w:rPr>
        <w:t>t</w:t>
      </w:r>
      <w:r>
        <w:rPr>
          <w:color w:val="FF0000"/>
        </w:rPr>
        <w:t>=</w:t>
      </w:r>
      <w:r w:rsidRPr="00A92216">
        <w:rPr>
          <w:rFonts w:hint="eastAsia"/>
          <w:color w:val="FF0000"/>
        </w:rPr>
        <w:t>α</w:t>
      </w:r>
      <w:r w:rsidRPr="00A92216">
        <w:rPr>
          <w:rFonts w:hint="eastAsia"/>
          <w:color w:val="FF0000"/>
        </w:rPr>
        <w:t>/</w:t>
      </w:r>
      <w:r w:rsidRPr="00A92216">
        <w:rPr>
          <w:rFonts w:hint="eastAsia"/>
          <w:color w:val="FF0000"/>
        </w:rPr>
        <w:t>ω的时间后</w:t>
      </w:r>
      <w:r>
        <w:rPr>
          <w:rFonts w:hint="eastAsia"/>
        </w:rPr>
        <w:t>，产生触发电压</w:t>
      </w:r>
      <w:r>
        <w:rPr>
          <w:rFonts w:hint="eastAsia"/>
        </w:rPr>
        <w:t>u</w:t>
      </w:r>
      <w:r w:rsidRPr="00505A26">
        <w:rPr>
          <w:rFonts w:hint="eastAsia"/>
          <w:vertAlign w:val="subscript"/>
        </w:rPr>
        <w:t>g</w:t>
      </w:r>
      <w:r>
        <w:rPr>
          <w:rFonts w:hint="eastAsia"/>
        </w:rPr>
        <w:t>。</w:t>
      </w:r>
    </w:p>
    <w:p w14:paraId="4867EFCB" w14:textId="6CCFCD72" w:rsidR="00AD6650" w:rsidRPr="00AD6650" w:rsidRDefault="00AD6650" w:rsidP="00AD6650">
      <w:pPr>
        <w:ind w:firstLine="422"/>
        <w:rPr>
          <w:b/>
        </w:rPr>
      </w:pPr>
      <w:r w:rsidRPr="00AD6650">
        <w:rPr>
          <w:rFonts w:hint="eastAsia"/>
          <w:b/>
        </w:rPr>
        <w:t>总结：</w:t>
      </w:r>
    </w:p>
    <w:p w14:paraId="566721A7" w14:textId="77777777" w:rsidR="00AD6650" w:rsidRDefault="00AD6650" w:rsidP="00AD6650">
      <w:pPr>
        <w:ind w:firstLine="420"/>
      </w:pPr>
      <w:r w:rsidRPr="00865C51">
        <w:rPr>
          <w:rFonts w:hint="eastAsia"/>
        </w:rPr>
        <w:t>舵机控制</w:t>
      </w:r>
      <w:r>
        <w:rPr>
          <w:rFonts w:hint="eastAsia"/>
        </w:rPr>
        <w:t>、</w:t>
      </w:r>
      <w:r w:rsidRPr="00865C51">
        <w:rPr>
          <w:rFonts w:hint="eastAsia"/>
        </w:rPr>
        <w:t>晶闸管</w:t>
      </w:r>
      <w:r>
        <w:rPr>
          <w:rFonts w:hint="eastAsia"/>
        </w:rPr>
        <w:t>触发：精确控制信号跳变的时间</w:t>
      </w:r>
    </w:p>
    <w:p w14:paraId="4D82D484" w14:textId="77777777" w:rsidR="00AD6650" w:rsidRDefault="00AD6650" w:rsidP="00AD6650">
      <w:pPr>
        <w:ind w:firstLine="420"/>
        <w:rPr>
          <w:rFonts w:hint="eastAsia"/>
        </w:rPr>
      </w:pPr>
      <w:r>
        <w:rPr>
          <w:rFonts w:hint="eastAsia"/>
        </w:rPr>
        <w:t>频率测量、超声波测距：精确测量两个电平边沿之间的时间。</w:t>
      </w:r>
    </w:p>
    <w:p w14:paraId="2F1FA56B" w14:textId="77777777" w:rsidR="00AD6650" w:rsidRPr="00865C51" w:rsidRDefault="00AD6650" w:rsidP="00AD6650">
      <w:pPr>
        <w:ind w:firstLine="420"/>
        <w:rPr>
          <w:rFonts w:hint="eastAsia"/>
        </w:rPr>
      </w:pPr>
    </w:p>
    <w:p w14:paraId="06890BE0" w14:textId="593D212F" w:rsidR="00AD6650" w:rsidRDefault="00AD6650">
      <w:pPr>
        <w:widowControl/>
        <w:ind w:firstLineChars="0" w:firstLine="0"/>
        <w:jc w:val="left"/>
      </w:pPr>
      <w:r>
        <w:br w:type="page"/>
      </w:r>
    </w:p>
    <w:p w14:paraId="32E1710A" w14:textId="77777777" w:rsidR="00AD6650" w:rsidRPr="00A337FE" w:rsidRDefault="00AD6650" w:rsidP="00AD6650">
      <w:pPr>
        <w:pStyle w:val="1"/>
        <w:ind w:firstLine="883"/>
      </w:pPr>
      <w:r w:rsidRPr="00A337FE">
        <w:lastRenderedPageBreak/>
        <w:t>TM4C1294</w:t>
      </w:r>
      <w:r w:rsidRPr="00A337FE">
        <w:t>定时器模块</w:t>
      </w:r>
    </w:p>
    <w:p w14:paraId="18AE575E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t>8</w:t>
      </w:r>
      <w:r w:rsidRPr="00665D73">
        <w:t>个定时器模块</w:t>
      </w:r>
    </w:p>
    <w:p w14:paraId="735A7EC5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每个模块有两个</w:t>
      </w:r>
      <w:r w:rsidRPr="00665D73">
        <w:t>16</w:t>
      </w:r>
      <w:r w:rsidRPr="00665D73">
        <w:t>位定时计数器，可以单独运行，也可以</w:t>
      </w:r>
      <w:r>
        <w:rPr>
          <w:rFonts w:hint="eastAsia"/>
        </w:rPr>
        <w:t>组成</w:t>
      </w:r>
      <w:r w:rsidRPr="00665D73">
        <w:t>一个</w:t>
      </w:r>
      <w:r w:rsidRPr="00665D73">
        <w:t>32</w:t>
      </w:r>
      <w:r w:rsidRPr="00665D73">
        <w:t>位定时器运行</w:t>
      </w:r>
      <w:r>
        <w:rPr>
          <w:rFonts w:hint="eastAsia"/>
        </w:rPr>
        <w:t>。</w:t>
      </w:r>
    </w:p>
    <w:p w14:paraId="71BE52A9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计数的时钟来源可设置</w:t>
      </w:r>
    </w:p>
    <w:p w14:paraId="2D760A6B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计数方向可设置</w:t>
      </w:r>
    </w:p>
    <w:p w14:paraId="247A6970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有比较器功能</w:t>
      </w:r>
    </w:p>
    <w:p w14:paraId="072BBADE" w14:textId="77777777" w:rsidR="00AD6650" w:rsidRPr="00665D73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可以感知引脚的边沿变化</w:t>
      </w:r>
    </w:p>
    <w:p w14:paraId="33AC8D92" w14:textId="77777777" w:rsidR="00AD6650" w:rsidRDefault="00AD6650" w:rsidP="00AD6650">
      <w:pPr>
        <w:pStyle w:val="a7"/>
        <w:numPr>
          <w:ilvl w:val="0"/>
          <w:numId w:val="10"/>
        </w:numPr>
        <w:ind w:firstLineChars="0"/>
      </w:pPr>
      <w:r w:rsidRPr="00665D73">
        <w:rPr>
          <w:rFonts w:hint="eastAsia"/>
        </w:rPr>
        <w:t>可控制引脚输出</w:t>
      </w:r>
    </w:p>
    <w:p w14:paraId="158AF717" w14:textId="77777777" w:rsidR="00AD6650" w:rsidRDefault="00AD6650" w:rsidP="00AD6650">
      <w:pPr>
        <w:ind w:firstLine="420"/>
      </w:pPr>
    </w:p>
    <w:p w14:paraId="0F35F165" w14:textId="77777777" w:rsidR="00AD6650" w:rsidRPr="003A4F3F" w:rsidRDefault="00AD6650" w:rsidP="00AD6650">
      <w:pPr>
        <w:ind w:firstLine="422"/>
        <w:rPr>
          <w:b/>
        </w:rPr>
      </w:pPr>
      <w:r w:rsidRPr="003A4F3F">
        <w:rPr>
          <w:rFonts w:hint="eastAsia"/>
          <w:b/>
        </w:rPr>
        <w:t>可以实现的功能有：</w:t>
      </w:r>
    </w:p>
    <w:p w14:paraId="237A6079" w14:textId="77777777" w:rsidR="00AD6650" w:rsidRPr="00D7725D" w:rsidRDefault="00AD6650" w:rsidP="00AD6650">
      <w:pPr>
        <w:pStyle w:val="a7"/>
        <w:numPr>
          <w:ilvl w:val="0"/>
          <w:numId w:val="11"/>
        </w:numPr>
        <w:ind w:firstLineChars="0"/>
        <w:rPr>
          <w:b/>
        </w:rPr>
      </w:pPr>
      <w:r w:rsidRPr="00D7725D">
        <w:rPr>
          <w:rFonts w:hint="eastAsia"/>
          <w:b/>
        </w:rPr>
        <w:t>单次计数</w:t>
      </w:r>
    </w:p>
    <w:p w14:paraId="28D3BEF3" w14:textId="77777777" w:rsidR="00AD6650" w:rsidRPr="00D7725D" w:rsidRDefault="00AD6650" w:rsidP="00AD6650">
      <w:pPr>
        <w:pStyle w:val="a7"/>
        <w:numPr>
          <w:ilvl w:val="0"/>
          <w:numId w:val="11"/>
        </w:numPr>
        <w:ind w:firstLineChars="0"/>
        <w:rPr>
          <w:b/>
        </w:rPr>
      </w:pPr>
      <w:r w:rsidRPr="00D7725D">
        <w:rPr>
          <w:rFonts w:hint="eastAsia"/>
          <w:b/>
        </w:rPr>
        <w:t>周期计数</w:t>
      </w:r>
    </w:p>
    <w:p w14:paraId="5E514492" w14:textId="77777777" w:rsidR="00AD6650" w:rsidRPr="00D7725D" w:rsidRDefault="00AD6650" w:rsidP="00AD6650">
      <w:pPr>
        <w:pStyle w:val="a7"/>
        <w:numPr>
          <w:ilvl w:val="0"/>
          <w:numId w:val="11"/>
        </w:numPr>
        <w:ind w:firstLineChars="0"/>
        <w:rPr>
          <w:b/>
        </w:rPr>
      </w:pPr>
      <w:r w:rsidRPr="00D7725D">
        <w:rPr>
          <w:rFonts w:hint="eastAsia"/>
          <w:b/>
        </w:rPr>
        <w:t>边沿计时</w:t>
      </w:r>
    </w:p>
    <w:p w14:paraId="6EC07C23" w14:textId="77777777" w:rsidR="00AD6650" w:rsidRPr="00171357" w:rsidRDefault="00AD6650" w:rsidP="00AD6650">
      <w:pPr>
        <w:pStyle w:val="a7"/>
        <w:numPr>
          <w:ilvl w:val="0"/>
          <w:numId w:val="11"/>
        </w:numPr>
        <w:ind w:firstLineChars="0"/>
      </w:pPr>
      <w:r w:rsidRPr="00171357">
        <w:rPr>
          <w:rFonts w:hint="eastAsia"/>
        </w:rPr>
        <w:t>边沿计数</w:t>
      </w:r>
    </w:p>
    <w:p w14:paraId="69674884" w14:textId="77777777" w:rsidR="00AD6650" w:rsidRDefault="00AD6650" w:rsidP="00AD6650">
      <w:pPr>
        <w:pStyle w:val="a7"/>
        <w:numPr>
          <w:ilvl w:val="0"/>
          <w:numId w:val="11"/>
        </w:numPr>
        <w:ind w:firstLineChars="0"/>
      </w:pPr>
      <w:r w:rsidRPr="002C66C7">
        <w:t>PWM</w:t>
      </w:r>
      <w:r w:rsidRPr="002C66C7">
        <w:t>模式</w:t>
      </w:r>
    </w:p>
    <w:p w14:paraId="3A55EF42" w14:textId="6A5F9B3F" w:rsidR="00AD6650" w:rsidRDefault="00AD6650" w:rsidP="00AD6650">
      <w:pPr>
        <w:pStyle w:val="a7"/>
        <w:numPr>
          <w:ilvl w:val="0"/>
          <w:numId w:val="11"/>
        </w:numPr>
        <w:ind w:firstLineChars="0"/>
      </w:pPr>
      <w:r w:rsidRPr="002C66C7">
        <w:rPr>
          <w:rFonts w:hint="eastAsia"/>
        </w:rPr>
        <w:t>实时时钟</w:t>
      </w:r>
    </w:p>
    <w:p w14:paraId="70D3B0A7" w14:textId="77777777" w:rsidR="00816D64" w:rsidRDefault="00816D64" w:rsidP="00AD6650">
      <w:pPr>
        <w:pStyle w:val="a7"/>
        <w:numPr>
          <w:ilvl w:val="0"/>
          <w:numId w:val="11"/>
        </w:numPr>
        <w:ind w:firstLineChars="0"/>
      </w:pPr>
    </w:p>
    <w:p w14:paraId="5A3CE81C" w14:textId="77777777" w:rsidR="003A4F3F" w:rsidRPr="003A4F3F" w:rsidRDefault="003A4F3F" w:rsidP="003A4F3F">
      <w:pPr>
        <w:ind w:firstLineChars="0" w:firstLine="0"/>
        <w:rPr>
          <w:b/>
        </w:rPr>
      </w:pPr>
      <w:r w:rsidRPr="003A4F3F">
        <w:rPr>
          <w:rFonts w:hint="eastAsia"/>
          <w:b/>
        </w:rPr>
        <w:t>TM</w:t>
      </w:r>
      <w:r w:rsidRPr="003A4F3F">
        <w:rPr>
          <w:b/>
        </w:rPr>
        <w:t>4C1294</w:t>
      </w:r>
      <w:r w:rsidRPr="003A4F3F">
        <w:rPr>
          <w:rFonts w:hint="eastAsia"/>
          <w:b/>
        </w:rPr>
        <w:t>通用计数器的结构：</w:t>
      </w:r>
    </w:p>
    <w:p w14:paraId="6DA1738E" w14:textId="77777777" w:rsidR="003A4F3F" w:rsidRDefault="003A4F3F" w:rsidP="003A4F3F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有两个计数器，每个计数器都有自己的控制寄存器。</w:t>
      </w:r>
    </w:p>
    <w:p w14:paraId="65DAF250" w14:textId="77777777" w:rsidR="003A4F3F" w:rsidRDefault="003A4F3F" w:rsidP="003A4F3F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每个计数器都可以与一个引脚产生互动。</w:t>
      </w:r>
    </w:p>
    <w:p w14:paraId="192EE404" w14:textId="487B162C" w:rsidR="00EA1C37" w:rsidRDefault="003A4F3F" w:rsidP="009D79DB">
      <w:pPr>
        <w:pStyle w:val="a7"/>
        <w:ind w:left="420" w:firstLineChars="0" w:firstLine="0"/>
      </w:pPr>
      <w:r w:rsidRPr="00D15CFF">
        <w:rPr>
          <w:noProof/>
        </w:rPr>
        <w:drawing>
          <wp:inline distT="0" distB="0" distL="0" distR="0" wp14:anchorId="52F1FCE5" wp14:editId="2974BD30">
            <wp:extent cx="5546591" cy="3581400"/>
            <wp:effectExtent l="0" t="0" r="0" b="0"/>
            <wp:docPr id="2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2659" cy="3585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732F" w14:textId="77777777" w:rsidR="00EA1C37" w:rsidRDefault="00EA1C37">
      <w:pPr>
        <w:widowControl/>
        <w:ind w:firstLineChars="0" w:firstLine="0"/>
        <w:jc w:val="left"/>
      </w:pPr>
      <w:r>
        <w:br w:type="page"/>
      </w:r>
    </w:p>
    <w:p w14:paraId="02105AE1" w14:textId="25D0D2BA" w:rsidR="00AD6650" w:rsidRDefault="00EA1C37" w:rsidP="00EA1C37">
      <w:pPr>
        <w:pStyle w:val="1"/>
        <w:ind w:firstLine="883"/>
      </w:pPr>
      <w:r>
        <w:rPr>
          <w:rFonts w:hint="eastAsia"/>
        </w:rPr>
        <w:lastRenderedPageBreak/>
        <w:t>通用定时器的功能和使用方法：</w:t>
      </w:r>
      <w:r w:rsidRPr="003F3954">
        <w:t>32</w:t>
      </w:r>
      <w:r w:rsidRPr="003F3954">
        <w:t>位单次</w:t>
      </w:r>
      <w:r w:rsidRPr="003F3954">
        <w:t>/</w:t>
      </w:r>
      <w:r w:rsidRPr="003F3954">
        <w:t>周期计数功能</w:t>
      </w:r>
    </w:p>
    <w:p w14:paraId="66C82F7B" w14:textId="77777777" w:rsidR="00AD0513" w:rsidRDefault="00AD0513" w:rsidP="00AD0513">
      <w:pPr>
        <w:ind w:firstLine="422"/>
        <w:rPr>
          <w:b/>
        </w:rPr>
      </w:pPr>
      <w:bookmarkStart w:id="0" w:name="_Hlk90220331"/>
      <w:bookmarkStart w:id="1" w:name="_Hlk90220994"/>
      <w:r w:rsidRPr="003F3954">
        <w:rPr>
          <w:rFonts w:hint="eastAsia"/>
          <w:b/>
          <w:color w:val="00B050"/>
        </w:rPr>
        <w:t>3</w:t>
      </w:r>
      <w:r w:rsidRPr="003F3954">
        <w:rPr>
          <w:b/>
          <w:color w:val="00B050"/>
        </w:rPr>
        <w:t>2</w:t>
      </w:r>
      <w:r w:rsidRPr="003F3954">
        <w:rPr>
          <w:rFonts w:hint="eastAsia"/>
          <w:b/>
          <w:color w:val="00B050"/>
        </w:rPr>
        <w:t>位</w:t>
      </w:r>
      <w:r w:rsidRPr="003F3954">
        <w:rPr>
          <w:rFonts w:hint="eastAsia"/>
          <w:b/>
        </w:rPr>
        <w:t>单次</w:t>
      </w:r>
      <w:r w:rsidRPr="003F3954">
        <w:rPr>
          <w:rFonts w:hint="eastAsia"/>
          <w:b/>
        </w:rPr>
        <w:t>/</w:t>
      </w:r>
      <w:r w:rsidRPr="003F3954">
        <w:rPr>
          <w:rFonts w:hint="eastAsia"/>
          <w:b/>
        </w:rPr>
        <w:t>周期计数功能：</w:t>
      </w:r>
    </w:p>
    <w:p w14:paraId="28D27021" w14:textId="77777777" w:rsidR="00AD0513" w:rsidRDefault="00AD0513" w:rsidP="00AD0513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单</w:t>
      </w:r>
      <w:proofErr w:type="gramStart"/>
      <w:r>
        <w:rPr>
          <w:rFonts w:hint="eastAsia"/>
        </w:rPr>
        <w:t>次或者</w:t>
      </w:r>
      <w:proofErr w:type="gramEnd"/>
      <w:r>
        <w:rPr>
          <w:rFonts w:hint="eastAsia"/>
        </w:rPr>
        <w:t>周期性的重复计数</w:t>
      </w:r>
      <w:r w:rsidRPr="007E38AD">
        <w:rPr>
          <w:rFonts w:hint="eastAsia"/>
        </w:rPr>
        <w:t>，</w:t>
      </w:r>
      <w:proofErr w:type="spellStart"/>
      <w:r w:rsidRPr="007E38AD">
        <w:t>TimerA</w:t>
      </w:r>
      <w:proofErr w:type="spellEnd"/>
      <w:r w:rsidRPr="007E38AD">
        <w:t>和</w:t>
      </w:r>
      <w:proofErr w:type="spellStart"/>
      <w:r w:rsidRPr="007E38AD">
        <w:t>TimerB</w:t>
      </w:r>
      <w:proofErr w:type="spellEnd"/>
      <w:r w:rsidRPr="007E38AD">
        <w:t>联合使用</w:t>
      </w:r>
      <w:r w:rsidRPr="00B8393F">
        <w:rPr>
          <w:rFonts w:hint="eastAsia"/>
        </w:rPr>
        <w:t>组成</w:t>
      </w:r>
      <w:r w:rsidRPr="007E38AD">
        <w:t>32</w:t>
      </w:r>
      <w:r w:rsidRPr="007E38AD">
        <w:t>位计数器</w:t>
      </w:r>
    </w:p>
    <w:p w14:paraId="2C2471CA" w14:textId="77777777" w:rsidR="00AD0513" w:rsidRDefault="00AD0513" w:rsidP="00AD0513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默认为向下计数，也可以</w:t>
      </w:r>
      <w:r w:rsidRPr="00037ED5">
        <w:rPr>
          <w:rFonts w:hint="eastAsia"/>
        </w:rPr>
        <w:t>设置为</w:t>
      </w:r>
      <w:r>
        <w:rPr>
          <w:rFonts w:hint="eastAsia"/>
        </w:rPr>
        <w:t>向上计数</w:t>
      </w:r>
    </w:p>
    <w:p w14:paraId="0D2E1705" w14:textId="77777777" w:rsidR="00AD0513" w:rsidRDefault="00AD0513" w:rsidP="00AD0513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计数周期由</w:t>
      </w:r>
      <w:r w:rsidRPr="004E6CBA">
        <w:t>GPTM Timer A Interval Load (GPTMT</w:t>
      </w:r>
      <w:r w:rsidRPr="00645BC8">
        <w:rPr>
          <w:b/>
        </w:rPr>
        <w:t>AILR</w:t>
      </w:r>
      <w:r w:rsidRPr="004E6CBA">
        <w:t>)</w:t>
      </w:r>
      <w:r>
        <w:rPr>
          <w:rFonts w:hint="eastAsia"/>
        </w:rPr>
        <w:t>寄存器决定</w:t>
      </w:r>
    </w:p>
    <w:p w14:paraId="3C35DCFB" w14:textId="77777777" w:rsidR="00AD0513" w:rsidRDefault="00AD0513" w:rsidP="00AD0513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计数值存放在</w:t>
      </w:r>
      <w:r w:rsidRPr="00981825">
        <w:t>GPTM Timer A (GPTM</w:t>
      </w:r>
      <w:r w:rsidRPr="00645BC8">
        <w:rPr>
          <w:b/>
        </w:rPr>
        <w:t>TAR</w:t>
      </w:r>
      <w:r w:rsidRPr="00981825">
        <w:t>)</w:t>
      </w:r>
      <w:r>
        <w:rPr>
          <w:rFonts w:hint="eastAsia"/>
        </w:rPr>
        <w:t>和</w:t>
      </w:r>
      <w:r w:rsidRPr="00981825">
        <w:t>GPTM Timer A Value (GPTM</w:t>
      </w:r>
      <w:r w:rsidRPr="00645BC8">
        <w:rPr>
          <w:b/>
        </w:rPr>
        <w:t>TAV</w:t>
      </w:r>
      <w:r w:rsidRPr="00981825">
        <w:t>)</w:t>
      </w:r>
      <w:r>
        <w:rPr>
          <w:rFonts w:hint="eastAsia"/>
        </w:rPr>
        <w:t>寄存器中。</w:t>
      </w:r>
      <w:r w:rsidRPr="001745C5">
        <w:t>其中低</w:t>
      </w:r>
      <w:r w:rsidRPr="001745C5">
        <w:t>16</w:t>
      </w:r>
      <w:r w:rsidRPr="001745C5">
        <w:t>位是</w:t>
      </w:r>
      <w:proofErr w:type="spellStart"/>
      <w:r w:rsidRPr="001745C5">
        <w:t>TimerA</w:t>
      </w:r>
      <w:proofErr w:type="spellEnd"/>
      <w:r w:rsidRPr="001745C5">
        <w:t>的计数值，高</w:t>
      </w:r>
      <w:r w:rsidRPr="001745C5">
        <w:t>16</w:t>
      </w:r>
      <w:r w:rsidRPr="001745C5">
        <w:t>位是</w:t>
      </w:r>
      <w:proofErr w:type="spellStart"/>
      <w:r w:rsidRPr="001745C5">
        <w:t>TimerB</w:t>
      </w:r>
      <w:proofErr w:type="spellEnd"/>
      <w:r w:rsidRPr="001745C5">
        <w:t>的计数值，与</w:t>
      </w:r>
      <w:r w:rsidRPr="00981825">
        <w:t xml:space="preserve">GPTM Timer </w:t>
      </w:r>
      <w:r>
        <w:t>B</w:t>
      </w:r>
      <w:r w:rsidRPr="00981825">
        <w:t xml:space="preserve"> (GPTM</w:t>
      </w:r>
      <w:r w:rsidRPr="00645BC8">
        <w:rPr>
          <w:b/>
        </w:rPr>
        <w:t>TBR</w:t>
      </w:r>
      <w:r w:rsidRPr="00981825">
        <w:t>)</w:t>
      </w:r>
      <w:r>
        <w:rPr>
          <w:rFonts w:hint="eastAsia"/>
        </w:rPr>
        <w:t>和</w:t>
      </w:r>
      <w:r w:rsidRPr="001745C5">
        <w:t>GPTM Timer B (GPTMT</w:t>
      </w:r>
      <w:r w:rsidRPr="00645BC8">
        <w:rPr>
          <w:b/>
        </w:rPr>
        <w:t>B</w:t>
      </w:r>
      <w:r w:rsidRPr="00645BC8">
        <w:rPr>
          <w:rFonts w:hint="eastAsia"/>
          <w:b/>
        </w:rPr>
        <w:t>V</w:t>
      </w:r>
      <w:r w:rsidRPr="00645BC8">
        <w:rPr>
          <w:b/>
        </w:rPr>
        <w:t>)</w:t>
      </w:r>
      <w:r w:rsidRPr="001745C5">
        <w:t>寄存器的值一致。</w:t>
      </w:r>
    </w:p>
    <w:p w14:paraId="796B4B91" w14:textId="77777777" w:rsidR="00AD0513" w:rsidRPr="00981825" w:rsidRDefault="00AD0513" w:rsidP="00AD0513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计数超时后，会触发中断</w:t>
      </w:r>
    </w:p>
    <w:p w14:paraId="243EF755" w14:textId="77777777" w:rsidR="00AD0513" w:rsidRDefault="00AD0513" w:rsidP="00AD0513">
      <w:pPr>
        <w:ind w:firstLine="420"/>
      </w:pPr>
    </w:p>
    <w:p w14:paraId="1EA342E2" w14:textId="77777777" w:rsidR="00AD0513" w:rsidRDefault="00AD0513" w:rsidP="00AD0513">
      <w:pPr>
        <w:ind w:firstLine="420"/>
      </w:pPr>
    </w:p>
    <w:p w14:paraId="7849AB1E" w14:textId="77777777" w:rsidR="00AD0513" w:rsidRDefault="00AD0513" w:rsidP="00AD0513">
      <w:pPr>
        <w:ind w:firstLine="4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8A003BA" wp14:editId="1DBBCA58">
                <wp:simplePos x="0" y="0"/>
                <wp:positionH relativeFrom="column">
                  <wp:posOffset>192732</wp:posOffset>
                </wp:positionH>
                <wp:positionV relativeFrom="paragraph">
                  <wp:posOffset>118745</wp:posOffset>
                </wp:positionV>
                <wp:extent cx="1561381" cy="878866"/>
                <wp:effectExtent l="76200" t="38100" r="58420" b="92710"/>
                <wp:wrapNone/>
                <wp:docPr id="47" name="组合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1381" cy="878866"/>
                          <a:chOff x="0" y="0"/>
                          <a:chExt cx="1561381" cy="878866"/>
                        </a:xfrm>
                      </wpg:grpSpPr>
                      <wps:wsp>
                        <wps:cNvPr id="27" name="直接连接符 27"/>
                        <wps:cNvCnPr/>
                        <wps:spPr>
                          <a:xfrm>
                            <a:off x="0" y="877824"/>
                            <a:ext cx="1561381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连接符 29"/>
                        <wps:cNvCnPr/>
                        <wps:spPr>
                          <a:xfrm flipV="1">
                            <a:off x="7315" y="0"/>
                            <a:ext cx="0" cy="864159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直接连接符 30"/>
                        <wps:cNvCnPr/>
                        <wps:spPr>
                          <a:xfrm flipH="1" flipV="1">
                            <a:off x="7315" y="204825"/>
                            <a:ext cx="698361" cy="673239"/>
                          </a:xfrm>
                          <a:prstGeom prst="line">
                            <a:avLst/>
                          </a:prstGeom>
                          <a:ln>
                            <a:headEnd type="triangl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直接连接符 31"/>
                        <wps:cNvCnPr/>
                        <wps:spPr>
                          <a:xfrm flipV="1">
                            <a:off x="680314" y="190195"/>
                            <a:ext cx="3976" cy="688671"/>
                          </a:xfrm>
                          <a:prstGeom prst="line">
                            <a:avLst/>
                          </a:prstGeom>
                          <a:ln>
                            <a:headEnd type="none" w="med" len="med"/>
                            <a:tailEnd type="triangle" w="med" len="med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直接连接符 32"/>
                        <wps:cNvCnPr/>
                        <wps:spPr>
                          <a:xfrm flipH="1" flipV="1">
                            <a:off x="687629" y="190195"/>
                            <a:ext cx="698361" cy="673239"/>
                          </a:xfrm>
                          <a:prstGeom prst="line">
                            <a:avLst/>
                          </a:prstGeom>
                          <a:ln>
                            <a:headEnd type="triangl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CB8CDE" id="组合 47" o:spid="_x0000_s1026" style="position:absolute;left:0;text-align:left;margin-left:15.2pt;margin-top:9.35pt;width:122.95pt;height:69.2pt;z-index:251670528" coordsize="15613,87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">
                <v:line id="直接连接符 27" o:spid="_x0000_s1027" style="position:absolute;visibility:visible;mso-wrap-style:square" from="0,8778" to="15613,87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" strokecolor="black [3213]" strokeweight="1.5pt">
                  <v:stroke endarrow="block" joinstyle="miter"/>
                </v:line>
                <v:line id="直接连接符 29" o:spid="_x0000_s1028" style="position:absolute;flip:y;visibility:visible;mso-wrap-style:square" from="73,0" to="73,8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" strokecolor="black [3213]" strokeweight="1.5pt">
                  <v:stroke endarrow="block" joinstyle="miter"/>
                </v:line>
                <v:line id="直接连接符 30" o:spid="_x0000_s1029" style="position:absolute;flip:x y;visibility:visible;mso-wrap-style:square" from="73,2048" to="7056,87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" strokecolor="#ed7d31 [3205]" strokeweight=".5pt">
                  <v:stroke startarrow="block" joinstyle="miter"/>
                </v:line>
                <v:line id="直接连接符 31" o:spid="_x0000_s1030" style="position:absolute;flip:y;visibility:visible;mso-wrap-style:square" from="6803,1901" to="6842,87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" strokecolor="#ed7d31 [3205]" strokeweight=".5pt">
                  <v:stroke endarrow="block" joinstyle="miter"/>
                </v:line>
                <v:line id="直接连接符 32" o:spid="_x0000_s1031" style="position:absolute;flip:x y;visibility:visible;mso-wrap-style:square" from="6876,1901" to="13859,86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" strokecolor="#ed7d31 [3205]" strokeweight=".5pt">
                  <v:stroke startarrow="block" joinstyle="miter"/>
                </v:line>
              </v:group>
            </w:pict>
          </mc:Fallback>
        </mc:AlternateContent>
      </w:r>
    </w:p>
    <w:p w14:paraId="3D36A7FE" w14:textId="77777777" w:rsidR="00AD0513" w:rsidRDefault="00AD0513" w:rsidP="00AD0513">
      <w:pPr>
        <w:ind w:firstLine="420"/>
      </w:pPr>
    </w:p>
    <w:p w14:paraId="74D78C1E" w14:textId="77777777" w:rsidR="00AD0513" w:rsidRDefault="00AD0513" w:rsidP="00AD0513">
      <w:pPr>
        <w:ind w:firstLine="420"/>
      </w:pPr>
    </w:p>
    <w:p w14:paraId="0C275ABB" w14:textId="77777777" w:rsidR="00AD0513" w:rsidRDefault="00AD0513" w:rsidP="00AD0513">
      <w:pPr>
        <w:ind w:firstLine="420"/>
      </w:pPr>
    </w:p>
    <w:p w14:paraId="5CD066EA" w14:textId="77777777" w:rsidR="00AD0513" w:rsidRDefault="00AD0513" w:rsidP="00AD0513">
      <w:pPr>
        <w:ind w:firstLine="420"/>
      </w:pPr>
    </w:p>
    <w:p w14:paraId="4208F493" w14:textId="77777777" w:rsidR="00AD0513" w:rsidRDefault="00AD0513" w:rsidP="00AD0513">
      <w:pPr>
        <w:ind w:firstLine="420"/>
      </w:pPr>
    </w:p>
    <w:p w14:paraId="6C9B95E0" w14:textId="77777777" w:rsidR="00AD0513" w:rsidRPr="00A337FE" w:rsidRDefault="00AD0513" w:rsidP="00AD0513">
      <w:pPr>
        <w:ind w:firstLine="422"/>
        <w:rPr>
          <w:b/>
        </w:rPr>
      </w:pPr>
      <w:r w:rsidRPr="00A337FE">
        <w:rPr>
          <w:rFonts w:hint="eastAsia"/>
          <w:b/>
        </w:rPr>
        <w:t>使用步骤：</w:t>
      </w:r>
    </w:p>
    <w:p w14:paraId="27D1907D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使能定时器模块的时钟</w:t>
      </w:r>
    </w:p>
    <w:p w14:paraId="2DA0C448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配置定时器的功能</w:t>
      </w:r>
    </w:p>
    <w:p w14:paraId="0B96D2D4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设置定时器的计数值</w:t>
      </w:r>
    </w:p>
    <w:p w14:paraId="3422CC3C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打开并设置中断</w:t>
      </w:r>
    </w:p>
    <w:p w14:paraId="3601DCA2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开始计数</w:t>
      </w:r>
    </w:p>
    <w:p w14:paraId="007A0D98" w14:textId="77777777" w:rsidR="00AD0513" w:rsidRDefault="00AD0513" w:rsidP="00AD0513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编写中断服务函数，清除中断</w:t>
      </w:r>
      <w:r w:rsidRPr="00DF1B14">
        <w:rPr>
          <w:rFonts w:hint="eastAsia"/>
        </w:rPr>
        <w:t>，完成功能</w:t>
      </w:r>
    </w:p>
    <w:bookmarkEnd w:id="0"/>
    <w:p w14:paraId="6568326B" w14:textId="77777777" w:rsidR="00AD0513" w:rsidRDefault="00AD0513" w:rsidP="00AD0513">
      <w:pPr>
        <w:ind w:firstLine="420"/>
      </w:pPr>
    </w:p>
    <w:p w14:paraId="69632789" w14:textId="77777777" w:rsidR="00AD0513" w:rsidRPr="00AF6A58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AF6A58">
        <w:rPr>
          <w:rFonts w:hint="eastAsia"/>
          <w:b/>
        </w:rPr>
        <w:t>使能定时器模块的时钟</w:t>
      </w:r>
    </w:p>
    <w:p w14:paraId="1BF090F5" w14:textId="77777777" w:rsidR="00AD0513" w:rsidRDefault="00AD0513" w:rsidP="00AD0513">
      <w:pPr>
        <w:pStyle w:val="a7"/>
        <w:ind w:left="360" w:firstLineChars="0" w:firstLine="0"/>
      </w:pPr>
      <w:proofErr w:type="spellStart"/>
      <w:proofErr w:type="gramStart"/>
      <w:r w:rsidRPr="00AF6A58">
        <w:rPr>
          <w:color w:val="7030A0"/>
        </w:rPr>
        <w:t>SysCtlPeripheralEnable</w:t>
      </w:r>
      <w:proofErr w:type="spellEnd"/>
      <w:r w:rsidRPr="00AF6A58">
        <w:t>(</w:t>
      </w:r>
      <w:proofErr w:type="gramEnd"/>
      <w:r w:rsidRPr="00AF6A58">
        <w:t>SYSCTL_PERIPH_TIMER0);</w:t>
      </w:r>
    </w:p>
    <w:p w14:paraId="76F5C6D7" w14:textId="77777777" w:rsidR="00AD0513" w:rsidRPr="004E500C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4E500C">
        <w:rPr>
          <w:b/>
        </w:rPr>
        <w:t>配置定时器的功能</w:t>
      </w:r>
    </w:p>
    <w:p w14:paraId="4DDA1D04" w14:textId="77777777" w:rsidR="00AD0513" w:rsidRPr="00530CBE" w:rsidRDefault="00AD0513" w:rsidP="00AD0513">
      <w:pPr>
        <w:pStyle w:val="a7"/>
        <w:ind w:left="360" w:firstLineChars="0" w:firstLine="0"/>
        <w:rPr>
          <w:b/>
        </w:rPr>
      </w:pPr>
      <w:r w:rsidRPr="00530CBE">
        <w:rPr>
          <w:rFonts w:hint="eastAsia"/>
          <w:b/>
        </w:rPr>
        <w:t>2.</w:t>
      </w:r>
      <w:r w:rsidRPr="00530CBE">
        <w:rPr>
          <w:b/>
        </w:rPr>
        <w:t xml:space="preserve">1 </w:t>
      </w:r>
      <w:r w:rsidRPr="00530CBE">
        <w:rPr>
          <w:rFonts w:hint="eastAsia"/>
          <w:b/>
        </w:rPr>
        <w:t>配置之前，先关闭</w:t>
      </w:r>
      <w:r w:rsidRPr="00530CBE">
        <w:rPr>
          <w:rFonts w:hint="eastAsia"/>
          <w:b/>
        </w:rPr>
        <w:t>A</w:t>
      </w:r>
      <w:r w:rsidRPr="00530CBE">
        <w:rPr>
          <w:rFonts w:hint="eastAsia"/>
          <w:b/>
        </w:rPr>
        <w:t>、</w:t>
      </w:r>
      <w:r w:rsidRPr="00530CBE">
        <w:rPr>
          <w:rFonts w:hint="eastAsia"/>
          <w:b/>
        </w:rPr>
        <w:t>B</w:t>
      </w:r>
      <w:r w:rsidRPr="00530CBE">
        <w:rPr>
          <w:rFonts w:hint="eastAsia"/>
          <w:b/>
        </w:rPr>
        <w:t>两个计数器</w:t>
      </w:r>
    </w:p>
    <w:p w14:paraId="4398067C" w14:textId="77777777" w:rsidR="00AD0513" w:rsidRDefault="00AD0513" w:rsidP="00AD0513">
      <w:pPr>
        <w:pStyle w:val="a7"/>
        <w:ind w:left="360" w:firstLineChars="0" w:firstLine="0"/>
      </w:pPr>
      <w:r w:rsidRPr="00EF110A">
        <w:t>GPTM Control (GPTM</w:t>
      </w:r>
      <w:r w:rsidRPr="00325559">
        <w:rPr>
          <w:b/>
        </w:rPr>
        <w:t>CTL</w:t>
      </w:r>
      <w:r w:rsidRPr="00EF110A">
        <w:t>)</w:t>
      </w:r>
      <w:r>
        <w:rPr>
          <w:rFonts w:hint="eastAsia"/>
        </w:rPr>
        <w:t>寄存器：</w:t>
      </w:r>
    </w:p>
    <w:p w14:paraId="3A3D8955" w14:textId="096ED39E" w:rsidR="00AD0513" w:rsidRDefault="00AD0513" w:rsidP="00AD0513">
      <w:pPr>
        <w:pStyle w:val="a7"/>
        <w:ind w:left="360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BB90540" wp14:editId="041561EC">
                <wp:simplePos x="0" y="0"/>
                <wp:positionH relativeFrom="column">
                  <wp:posOffset>6254750</wp:posOffset>
                </wp:positionH>
                <wp:positionV relativeFrom="paragraph">
                  <wp:posOffset>638810</wp:posOffset>
                </wp:positionV>
                <wp:extent cx="393700" cy="758957"/>
                <wp:effectExtent l="19050" t="19050" r="25400" b="2222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4936A" id="矩形 13" o:spid="_x0000_s1026" style="position:absolute;left:0;text-align:left;margin-left:492.5pt;margin-top:50.3pt;width:31pt;height:59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4E484B" wp14:editId="3CEA9BF6">
                <wp:simplePos x="0" y="0"/>
                <wp:positionH relativeFrom="column">
                  <wp:posOffset>3232151</wp:posOffset>
                </wp:positionH>
                <wp:positionV relativeFrom="paragraph">
                  <wp:posOffset>621665</wp:posOffset>
                </wp:positionV>
                <wp:extent cx="393700" cy="758957"/>
                <wp:effectExtent l="19050" t="19050" r="25400" b="22225"/>
                <wp:wrapNone/>
                <wp:docPr id="24" name="矩形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7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0E417" id="矩形 24" o:spid="_x0000_s1026" style="position:absolute;left:0;text-align:left;margin-left:254.5pt;margin-top:48.95pt;width:31pt;height:59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0FF53A" wp14:editId="783F8E9B">
                <wp:simplePos x="0" y="0"/>
                <wp:positionH relativeFrom="column">
                  <wp:posOffset>7467193</wp:posOffset>
                </wp:positionH>
                <wp:positionV relativeFrom="paragraph">
                  <wp:posOffset>926452</wp:posOffset>
                </wp:positionV>
                <wp:extent cx="474452" cy="758957"/>
                <wp:effectExtent l="19050" t="19050" r="20955" b="22225"/>
                <wp:wrapNone/>
                <wp:docPr id="22" name="矩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452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CFACC" id="矩形 22" o:spid="_x0000_s1026" style="position:absolute;left:0;text-align:left;margin-left:587.95pt;margin-top:72.95pt;width:37.35pt;height:59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94EB6A9" wp14:editId="023AA534">
            <wp:extent cx="6578319" cy="1367006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06788" cy="139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A43E4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TAEN</w:t>
      </w:r>
      <w:r>
        <w:rPr>
          <w:rFonts w:hint="eastAsia"/>
        </w:rPr>
        <w:t>：计数器</w:t>
      </w:r>
      <w:r>
        <w:rPr>
          <w:rFonts w:hint="eastAsia"/>
        </w:rPr>
        <w:t>A</w:t>
      </w:r>
      <w:r>
        <w:rPr>
          <w:rFonts w:hint="eastAsia"/>
        </w:rPr>
        <w:t>使能控制，写</w:t>
      </w:r>
      <w:r>
        <w:rPr>
          <w:rFonts w:hint="eastAsia"/>
        </w:rPr>
        <w:t>0</w:t>
      </w:r>
      <w:r>
        <w:rPr>
          <w:rFonts w:hint="eastAsia"/>
        </w:rPr>
        <w:t>关闭，写</w:t>
      </w:r>
      <w:r>
        <w:rPr>
          <w:rFonts w:hint="eastAsia"/>
        </w:rPr>
        <w:t>1</w:t>
      </w:r>
      <w:r>
        <w:rPr>
          <w:rFonts w:hint="eastAsia"/>
        </w:rPr>
        <w:t>开启</w:t>
      </w:r>
    </w:p>
    <w:p w14:paraId="1B9B5CA5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TBEN</w:t>
      </w:r>
      <w:r>
        <w:rPr>
          <w:rFonts w:hint="eastAsia"/>
        </w:rPr>
        <w:t>：计数器</w:t>
      </w:r>
      <w:r>
        <w:rPr>
          <w:rFonts w:hint="eastAsia"/>
        </w:rPr>
        <w:t>B</w:t>
      </w:r>
      <w:r>
        <w:rPr>
          <w:rFonts w:hint="eastAsia"/>
        </w:rPr>
        <w:t>使能控制，写</w:t>
      </w:r>
      <w:r>
        <w:rPr>
          <w:rFonts w:hint="eastAsia"/>
        </w:rPr>
        <w:t>0</w:t>
      </w:r>
      <w:r>
        <w:rPr>
          <w:rFonts w:hint="eastAsia"/>
        </w:rPr>
        <w:t>关闭，写</w:t>
      </w:r>
      <w:r>
        <w:rPr>
          <w:rFonts w:hint="eastAsia"/>
        </w:rPr>
        <w:t>1</w:t>
      </w:r>
      <w:r>
        <w:rPr>
          <w:rFonts w:hint="eastAsia"/>
        </w:rPr>
        <w:t>开启</w:t>
      </w:r>
    </w:p>
    <w:p w14:paraId="323DDF1D" w14:textId="77777777" w:rsidR="00AD0513" w:rsidRPr="00530CBE" w:rsidRDefault="00AD0513" w:rsidP="00AD0513">
      <w:pPr>
        <w:pStyle w:val="a7"/>
        <w:numPr>
          <w:ilvl w:val="1"/>
          <w:numId w:val="14"/>
        </w:numPr>
        <w:ind w:firstLineChars="0"/>
        <w:rPr>
          <w:b/>
        </w:rPr>
      </w:pPr>
      <w:r w:rsidRPr="00530CBE">
        <w:rPr>
          <w:rFonts w:hint="eastAsia"/>
          <w:b/>
        </w:rPr>
        <w:lastRenderedPageBreak/>
        <w:t>设置本通用定时器模块的计数模式</w:t>
      </w:r>
    </w:p>
    <w:p w14:paraId="0AA525B8" w14:textId="77777777" w:rsidR="00AD0513" w:rsidRDefault="00AD0513" w:rsidP="00AD0513">
      <w:pPr>
        <w:pStyle w:val="a7"/>
        <w:ind w:left="735" w:firstLineChars="0" w:firstLine="0"/>
      </w:pPr>
      <w:r w:rsidRPr="006C3781">
        <w:t>GPTM Configuration (GPTM</w:t>
      </w:r>
      <w:r w:rsidRPr="00325559">
        <w:rPr>
          <w:b/>
        </w:rPr>
        <w:t>CFG</w:t>
      </w:r>
      <w:r w:rsidRPr="006C3781">
        <w:t>)</w:t>
      </w:r>
      <w:r>
        <w:rPr>
          <w:rFonts w:hint="eastAsia"/>
        </w:rPr>
        <w:t>寄存器</w:t>
      </w:r>
    </w:p>
    <w:p w14:paraId="7CA4B093" w14:textId="77777777" w:rsidR="00AD0513" w:rsidRPr="006C3781" w:rsidRDefault="00AD0513" w:rsidP="00AD0513">
      <w:pPr>
        <w:pStyle w:val="a7"/>
        <w:ind w:left="360" w:firstLineChars="0" w:firstLine="0"/>
      </w:pPr>
    </w:p>
    <w:p w14:paraId="5516E219" w14:textId="77777777" w:rsidR="00AD0513" w:rsidRDefault="00AD0513" w:rsidP="00AD0513">
      <w:pPr>
        <w:pStyle w:val="a7"/>
        <w:ind w:left="360" w:firstLineChars="0" w:firstLine="0"/>
      </w:pPr>
      <w:r>
        <w:rPr>
          <w:noProof/>
        </w:rPr>
        <w:drawing>
          <wp:inline distT="0" distB="0" distL="0" distR="0" wp14:anchorId="08850632" wp14:editId="5A3C3361">
            <wp:extent cx="6102350" cy="131536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41581" cy="134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CCC18" w14:textId="77777777" w:rsidR="00AD0513" w:rsidRPr="00325559" w:rsidRDefault="00AD0513" w:rsidP="00AD0513">
      <w:pPr>
        <w:pStyle w:val="a7"/>
        <w:ind w:left="360" w:firstLineChars="0" w:firstLine="0"/>
        <w:rPr>
          <w:color w:val="FF0000"/>
        </w:rPr>
      </w:pPr>
      <w:r w:rsidRPr="00325559">
        <w:rPr>
          <w:rFonts w:hint="eastAsia"/>
          <w:color w:val="FF0000"/>
        </w:rPr>
        <w:t>GPTMCFG</w:t>
      </w:r>
      <w:r w:rsidRPr="00325559">
        <w:rPr>
          <w:rFonts w:hint="eastAsia"/>
          <w:color w:val="FF0000"/>
        </w:rPr>
        <w:t>域：</w:t>
      </w:r>
    </w:p>
    <w:p w14:paraId="3C5EADF4" w14:textId="77777777" w:rsidR="00AD0513" w:rsidRPr="00DD2388" w:rsidRDefault="00AD0513" w:rsidP="00AD0513">
      <w:pPr>
        <w:pStyle w:val="a7"/>
        <w:ind w:left="360" w:firstLineChars="0" w:firstLine="0"/>
        <w:rPr>
          <w:b/>
        </w:rPr>
      </w:pPr>
      <w:r w:rsidRPr="00DD2388">
        <w:rPr>
          <w:rFonts w:hint="eastAsia"/>
          <w:b/>
        </w:rPr>
        <w:t>0</w:t>
      </w:r>
      <w:r w:rsidRPr="00DD2388">
        <w:rPr>
          <w:rFonts w:hint="eastAsia"/>
          <w:b/>
        </w:rPr>
        <w:t>：</w:t>
      </w:r>
      <w:r w:rsidRPr="00DD2388">
        <w:rPr>
          <w:rFonts w:hint="eastAsia"/>
          <w:b/>
        </w:rPr>
        <w:t>3</w:t>
      </w:r>
      <w:r w:rsidRPr="00DD2388">
        <w:rPr>
          <w:b/>
        </w:rPr>
        <w:t>2</w:t>
      </w:r>
      <w:r w:rsidRPr="00DD2388">
        <w:rPr>
          <w:rFonts w:hint="eastAsia"/>
          <w:b/>
        </w:rPr>
        <w:t>位计数，使用</w:t>
      </w:r>
      <w:proofErr w:type="spellStart"/>
      <w:r w:rsidRPr="00DD2388">
        <w:rPr>
          <w:rFonts w:hint="eastAsia"/>
          <w:b/>
        </w:rPr>
        <w:t>TimerA</w:t>
      </w:r>
      <w:proofErr w:type="spellEnd"/>
      <w:r w:rsidRPr="00DD2388">
        <w:rPr>
          <w:rFonts w:hint="eastAsia"/>
          <w:b/>
        </w:rPr>
        <w:t>作为</w:t>
      </w:r>
      <w:r w:rsidRPr="00DD2388">
        <w:rPr>
          <w:rFonts w:hint="eastAsia"/>
          <w:b/>
        </w:rPr>
        <w:t>3</w:t>
      </w:r>
      <w:r w:rsidRPr="00DD2388">
        <w:rPr>
          <w:b/>
        </w:rPr>
        <w:t>2</w:t>
      </w:r>
      <w:r w:rsidRPr="00DD2388">
        <w:rPr>
          <w:rFonts w:hint="eastAsia"/>
          <w:b/>
        </w:rPr>
        <w:t>位计数器，对</w:t>
      </w:r>
      <w:proofErr w:type="spellStart"/>
      <w:r w:rsidRPr="00DD2388">
        <w:rPr>
          <w:rFonts w:hint="eastAsia"/>
          <w:b/>
        </w:rPr>
        <w:t>TimerB</w:t>
      </w:r>
      <w:proofErr w:type="spellEnd"/>
      <w:r w:rsidRPr="00DD2388">
        <w:rPr>
          <w:rFonts w:hint="eastAsia"/>
          <w:b/>
        </w:rPr>
        <w:t>的配置无效。</w:t>
      </w:r>
    </w:p>
    <w:p w14:paraId="17443F70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1</w:t>
      </w:r>
      <w:r>
        <w:rPr>
          <w:rFonts w:hint="eastAsia"/>
        </w:rPr>
        <w:t>：实时时钟模式</w:t>
      </w:r>
    </w:p>
    <w:p w14:paraId="30425E57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4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位计数，即</w:t>
      </w:r>
      <w:proofErr w:type="spellStart"/>
      <w:r>
        <w:rPr>
          <w:rFonts w:hint="eastAsia"/>
        </w:rPr>
        <w:t>Timer</w:t>
      </w:r>
      <w:r>
        <w:t>A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TimerB</w:t>
      </w:r>
      <w:proofErr w:type="spellEnd"/>
      <w:r>
        <w:rPr>
          <w:rFonts w:hint="eastAsia"/>
        </w:rPr>
        <w:t>分开计数</w:t>
      </w:r>
    </w:p>
    <w:p w14:paraId="7D2A0159" w14:textId="77777777" w:rsidR="00AD0513" w:rsidRPr="00530CBE" w:rsidRDefault="00AD0513" w:rsidP="00AD0513">
      <w:pPr>
        <w:pStyle w:val="a7"/>
        <w:numPr>
          <w:ilvl w:val="1"/>
          <w:numId w:val="14"/>
        </w:numPr>
        <w:ind w:firstLineChars="0"/>
        <w:rPr>
          <w:b/>
        </w:rPr>
      </w:pPr>
      <w:r w:rsidRPr="00530CBE">
        <w:rPr>
          <w:rFonts w:hint="eastAsia"/>
          <w:b/>
        </w:rPr>
        <w:t>设置</w:t>
      </w:r>
      <w:proofErr w:type="spellStart"/>
      <w:r w:rsidRPr="00530CBE">
        <w:rPr>
          <w:rFonts w:hint="eastAsia"/>
          <w:b/>
        </w:rPr>
        <w:t>TimerA</w:t>
      </w:r>
      <w:proofErr w:type="spellEnd"/>
      <w:r w:rsidRPr="00530CBE">
        <w:rPr>
          <w:rFonts w:hint="eastAsia"/>
          <w:b/>
        </w:rPr>
        <w:t>的计数模式</w:t>
      </w:r>
    </w:p>
    <w:p w14:paraId="4F82BA0D" w14:textId="77777777" w:rsidR="00AD0513" w:rsidRDefault="00AD0513" w:rsidP="00AD0513">
      <w:pPr>
        <w:pStyle w:val="a7"/>
        <w:ind w:left="735" w:firstLineChars="0" w:firstLine="0"/>
      </w:pPr>
      <w:r w:rsidRPr="00573E53">
        <w:t>GPTM Timer A Mode (GPTMT</w:t>
      </w:r>
      <w:r w:rsidRPr="00325559">
        <w:rPr>
          <w:b/>
        </w:rPr>
        <w:t>AMR</w:t>
      </w:r>
      <w:r w:rsidRPr="00573E53">
        <w:t>)</w:t>
      </w:r>
      <w:r>
        <w:rPr>
          <w:rFonts w:hint="eastAsia"/>
        </w:rPr>
        <w:t>寄存器</w:t>
      </w:r>
    </w:p>
    <w:p w14:paraId="65287557" w14:textId="5D843012" w:rsidR="00AD0513" w:rsidRDefault="00496F97" w:rsidP="00AD0513">
      <w:pPr>
        <w:pStyle w:val="a7"/>
        <w:ind w:left="735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351A93" wp14:editId="0B323EE8">
                <wp:simplePos x="0" y="0"/>
                <wp:positionH relativeFrom="margin">
                  <wp:posOffset>5562600</wp:posOffset>
                </wp:positionH>
                <wp:positionV relativeFrom="paragraph">
                  <wp:posOffset>513080</wp:posOffset>
                </wp:positionV>
                <wp:extent cx="704850" cy="758957"/>
                <wp:effectExtent l="19050" t="19050" r="19050" b="22225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DBECC3" id="矩形 14" o:spid="_x0000_s1026" style="position:absolute;left:0;text-align:left;margin-left:438pt;margin-top:40.4pt;width:55.5pt;height:59.7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" filled="f" strokecolor="red" strokeweight="2.25pt">
                <w10:wrap anchorx="margin"/>
              </v:rect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47A0C0" wp14:editId="799B84EB">
                <wp:simplePos x="0" y="0"/>
                <wp:positionH relativeFrom="column">
                  <wp:posOffset>4552951</wp:posOffset>
                </wp:positionH>
                <wp:positionV relativeFrom="paragraph">
                  <wp:posOffset>500380</wp:posOffset>
                </wp:positionV>
                <wp:extent cx="330200" cy="758957"/>
                <wp:effectExtent l="19050" t="19050" r="12700" b="22225"/>
                <wp:wrapNone/>
                <wp:docPr id="35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5FDF0B" id="矩形 35" o:spid="_x0000_s1026" style="position:absolute;left:0;text-align:left;margin-left:358.5pt;margin-top:39.4pt;width:26pt;height:59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" filled="f" strokecolor="red" strokeweight="2.25pt"/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D46591" wp14:editId="6A492AFD">
                <wp:simplePos x="0" y="0"/>
                <wp:positionH relativeFrom="column">
                  <wp:posOffset>6981152</wp:posOffset>
                </wp:positionH>
                <wp:positionV relativeFrom="paragraph">
                  <wp:posOffset>809104</wp:posOffset>
                </wp:positionV>
                <wp:extent cx="887105" cy="758957"/>
                <wp:effectExtent l="19050" t="19050" r="27305" b="22225"/>
                <wp:wrapNone/>
                <wp:docPr id="33" name="矩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7105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5AFCB" id="矩形 33" o:spid="_x0000_s1026" style="position:absolute;left:0;text-align:left;margin-left:549.7pt;margin-top:63.7pt;width:69.85pt;height:59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" filled="f" strokecolor="red" strokeweight="2.25pt"/>
            </w:pict>
          </mc:Fallback>
        </mc:AlternateContent>
      </w:r>
      <w:r w:rsidR="00AD0513">
        <w:rPr>
          <w:noProof/>
        </w:rPr>
        <w:drawing>
          <wp:inline distT="0" distB="0" distL="0" distR="0" wp14:anchorId="14031869" wp14:editId="74FBD4CD">
            <wp:extent cx="5931642" cy="117030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0950" cy="118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A64AB" w14:textId="77777777" w:rsidR="00AD0513" w:rsidRPr="00325559" w:rsidRDefault="00AD0513" w:rsidP="00AD0513">
      <w:pPr>
        <w:pStyle w:val="a7"/>
        <w:ind w:left="735" w:firstLineChars="0" w:firstLine="0"/>
        <w:rPr>
          <w:color w:val="FF0000"/>
        </w:rPr>
      </w:pPr>
      <w:r w:rsidRPr="00325559">
        <w:rPr>
          <w:rFonts w:hint="eastAsia"/>
          <w:color w:val="FF0000"/>
        </w:rPr>
        <w:t>TAMR</w:t>
      </w:r>
      <w:r w:rsidRPr="00325559">
        <w:rPr>
          <w:rFonts w:hint="eastAsia"/>
          <w:color w:val="FF0000"/>
        </w:rPr>
        <w:t>域：</w:t>
      </w:r>
    </w:p>
    <w:p w14:paraId="6164DAB2" w14:textId="77777777" w:rsidR="00AD0513" w:rsidRPr="00325559" w:rsidRDefault="00AD0513" w:rsidP="00AD0513">
      <w:pPr>
        <w:pStyle w:val="a7"/>
        <w:ind w:leftChars="388" w:left="815" w:firstLineChars="0" w:firstLine="0"/>
        <w:rPr>
          <w:b/>
        </w:rPr>
      </w:pPr>
      <w:r w:rsidRPr="00325559">
        <w:rPr>
          <w:b/>
        </w:rPr>
        <w:t>1</w:t>
      </w:r>
      <w:r w:rsidRPr="00325559">
        <w:rPr>
          <w:rFonts w:hint="eastAsia"/>
          <w:b/>
        </w:rPr>
        <w:t>：单次计数</w:t>
      </w:r>
    </w:p>
    <w:p w14:paraId="7526D20D" w14:textId="77777777" w:rsidR="00AD0513" w:rsidRPr="00325559" w:rsidRDefault="00AD0513" w:rsidP="00AD0513">
      <w:pPr>
        <w:pStyle w:val="a7"/>
        <w:ind w:leftChars="388" w:left="815" w:firstLineChars="0" w:firstLine="0"/>
        <w:rPr>
          <w:b/>
        </w:rPr>
      </w:pPr>
      <w:r w:rsidRPr="00325559">
        <w:rPr>
          <w:rFonts w:hint="eastAsia"/>
          <w:b/>
        </w:rPr>
        <w:t>2</w:t>
      </w:r>
      <w:r w:rsidRPr="00325559">
        <w:rPr>
          <w:rFonts w:hint="eastAsia"/>
          <w:b/>
        </w:rPr>
        <w:t>：周次计数</w:t>
      </w:r>
    </w:p>
    <w:p w14:paraId="6D55326F" w14:textId="77777777" w:rsidR="00AD0513" w:rsidRDefault="00AD0513" w:rsidP="00AD0513">
      <w:pPr>
        <w:pStyle w:val="a7"/>
        <w:ind w:leftChars="388" w:left="815" w:firstLineChars="0" w:firstLine="0"/>
      </w:pPr>
      <w:r>
        <w:rPr>
          <w:rFonts w:hint="eastAsia"/>
        </w:rPr>
        <w:t>3</w:t>
      </w:r>
      <w:r>
        <w:rPr>
          <w:rFonts w:hint="eastAsia"/>
        </w:rPr>
        <w:t>：捕获模式</w:t>
      </w:r>
    </w:p>
    <w:p w14:paraId="787CB3F2" w14:textId="77777777" w:rsidR="00AD0513" w:rsidRPr="00325559" w:rsidRDefault="00AD0513" w:rsidP="00AD0513">
      <w:pPr>
        <w:pStyle w:val="a7"/>
        <w:ind w:leftChars="388" w:left="815" w:firstLineChars="0" w:firstLine="0"/>
        <w:rPr>
          <w:color w:val="FF0000"/>
        </w:rPr>
      </w:pPr>
      <w:r w:rsidRPr="00325559">
        <w:rPr>
          <w:rFonts w:hint="eastAsia"/>
          <w:color w:val="FF0000"/>
        </w:rPr>
        <w:t>TACDIR</w:t>
      </w:r>
      <w:r w:rsidRPr="00325559">
        <w:rPr>
          <w:rFonts w:hint="eastAsia"/>
          <w:color w:val="FF0000"/>
        </w:rPr>
        <w:t>域：</w:t>
      </w:r>
    </w:p>
    <w:p w14:paraId="63105335" w14:textId="77777777" w:rsidR="00AD0513" w:rsidRDefault="00AD0513" w:rsidP="00AD0513">
      <w:pPr>
        <w:pStyle w:val="a7"/>
        <w:ind w:leftChars="388" w:left="815" w:firstLineChars="0" w:firstLine="0"/>
      </w:pPr>
      <w:r>
        <w:rPr>
          <w:rFonts w:hint="eastAsia"/>
        </w:rPr>
        <w:t>0</w:t>
      </w:r>
      <w:r>
        <w:rPr>
          <w:rFonts w:hint="eastAsia"/>
        </w:rPr>
        <w:t>：向下计数</w:t>
      </w:r>
    </w:p>
    <w:p w14:paraId="045501AF" w14:textId="77777777" w:rsidR="00AD0513" w:rsidRDefault="00AD0513" w:rsidP="00AD0513">
      <w:pPr>
        <w:pStyle w:val="a7"/>
        <w:ind w:leftChars="388" w:left="815" w:firstLineChars="0" w:firstLine="0"/>
      </w:pPr>
      <w:r>
        <w:rPr>
          <w:rFonts w:hint="eastAsia"/>
        </w:rPr>
        <w:t>1</w:t>
      </w:r>
      <w:r>
        <w:rPr>
          <w:rFonts w:hint="eastAsia"/>
        </w:rPr>
        <w:t>：从</w:t>
      </w:r>
      <w:r>
        <w:rPr>
          <w:rFonts w:hint="eastAsia"/>
        </w:rPr>
        <w:t>0</w:t>
      </w:r>
      <w:r>
        <w:rPr>
          <w:rFonts w:hint="eastAsia"/>
        </w:rPr>
        <w:t>开始向上计数</w:t>
      </w:r>
    </w:p>
    <w:p w14:paraId="4C2E397E" w14:textId="77777777" w:rsidR="00AD0513" w:rsidRDefault="00AD0513" w:rsidP="00AD0513">
      <w:pPr>
        <w:pStyle w:val="a7"/>
        <w:numPr>
          <w:ilvl w:val="1"/>
          <w:numId w:val="14"/>
        </w:numPr>
        <w:ind w:firstLineChars="0"/>
        <w:rPr>
          <w:b/>
        </w:rPr>
      </w:pPr>
      <w:r>
        <w:rPr>
          <w:rFonts w:hint="eastAsia"/>
          <w:b/>
        </w:rPr>
        <w:t>使用</w:t>
      </w:r>
      <w:proofErr w:type="spellStart"/>
      <w:r>
        <w:rPr>
          <w:rFonts w:hint="eastAsia"/>
          <w:b/>
        </w:rPr>
        <w:t>TivaWare</w:t>
      </w:r>
      <w:proofErr w:type="spellEnd"/>
      <w:r>
        <w:rPr>
          <w:rFonts w:hint="eastAsia"/>
          <w:b/>
        </w:rPr>
        <w:t>提供的函数完成以上设置</w:t>
      </w:r>
    </w:p>
    <w:p w14:paraId="246062FA" w14:textId="77777777" w:rsidR="00AD0513" w:rsidRDefault="00AD0513" w:rsidP="00AD0513">
      <w:pPr>
        <w:pStyle w:val="a7"/>
        <w:ind w:left="735" w:firstLineChars="0" w:firstLine="0"/>
        <w:rPr>
          <w:b/>
        </w:rPr>
      </w:pPr>
      <w:proofErr w:type="spellStart"/>
      <w:r w:rsidRPr="004445E8">
        <w:t>TivaWare</w:t>
      </w:r>
      <w:proofErr w:type="spellEnd"/>
      <w:r w:rsidRPr="004445E8">
        <w:t>提供</w:t>
      </w:r>
      <w:r w:rsidRPr="004445E8">
        <w:rPr>
          <w:rFonts w:hint="eastAsia"/>
        </w:rPr>
        <w:t>了</w:t>
      </w:r>
      <w:proofErr w:type="spellStart"/>
      <w:r w:rsidRPr="004445E8">
        <w:rPr>
          <w:color w:val="FF0000"/>
        </w:rPr>
        <w:t>TimerConfigure</w:t>
      </w:r>
      <w:proofErr w:type="spellEnd"/>
      <w:r w:rsidRPr="004445E8">
        <w:t>函数完成以上设置</w:t>
      </w:r>
      <w:r w:rsidRPr="004445E8">
        <w:rPr>
          <w:rFonts w:hint="eastAsia"/>
        </w:rPr>
        <w:t>。</w:t>
      </w:r>
    </w:p>
    <w:p w14:paraId="20C1E03F" w14:textId="77777777" w:rsidR="00AD0513" w:rsidRPr="00237B62" w:rsidRDefault="00AD0513" w:rsidP="00AD0513">
      <w:pPr>
        <w:pStyle w:val="a7"/>
        <w:ind w:left="735" w:firstLineChars="0" w:firstLine="0"/>
      </w:pPr>
      <w:proofErr w:type="spellStart"/>
      <w:r w:rsidRPr="00237B62">
        <w:t>TimerConfigure</w:t>
      </w:r>
      <w:proofErr w:type="spellEnd"/>
      <w:r w:rsidRPr="00237B62">
        <w:rPr>
          <w:rFonts w:hint="eastAsia"/>
        </w:rPr>
        <w:t>函数的定义如下：</w:t>
      </w:r>
    </w:p>
    <w:p w14:paraId="48C4990B" w14:textId="77777777" w:rsidR="00AD0513" w:rsidRPr="00BF0E2B" w:rsidRDefault="00AD0513" w:rsidP="00AD0513">
      <w:pPr>
        <w:pStyle w:val="a7"/>
        <w:ind w:left="735"/>
      </w:pPr>
      <w:r w:rsidRPr="00BF0E2B">
        <w:t>void</w:t>
      </w:r>
    </w:p>
    <w:p w14:paraId="393011C4" w14:textId="77777777" w:rsidR="00AD0513" w:rsidRPr="00BF0E2B" w:rsidRDefault="00AD0513" w:rsidP="00AD0513">
      <w:pPr>
        <w:pStyle w:val="a7"/>
        <w:ind w:left="735"/>
      </w:pPr>
      <w:proofErr w:type="spellStart"/>
      <w:proofErr w:type="gramStart"/>
      <w:r w:rsidRPr="00BF0E2B">
        <w:t>TimerConfigure</w:t>
      </w:r>
      <w:proofErr w:type="spellEnd"/>
      <w:r w:rsidRPr="00BF0E2B">
        <w:t>(</w:t>
      </w:r>
      <w:proofErr w:type="gramEnd"/>
      <w:r w:rsidRPr="00BF0E2B">
        <w:t xml:space="preserve">uint32_t ui32Base, uint32_t </w:t>
      </w:r>
      <w:r w:rsidRPr="00BF0E2B">
        <w:rPr>
          <w:color w:val="00B0F0"/>
        </w:rPr>
        <w:t>ui32Config</w:t>
      </w:r>
      <w:r w:rsidRPr="00BF0E2B">
        <w:t>)</w:t>
      </w:r>
    </w:p>
    <w:p w14:paraId="04264CB8" w14:textId="77777777" w:rsidR="00AD0513" w:rsidRPr="00BF0E2B" w:rsidRDefault="00AD0513" w:rsidP="00AD0513">
      <w:pPr>
        <w:pStyle w:val="a7"/>
        <w:ind w:left="735"/>
      </w:pPr>
      <w:r w:rsidRPr="00BF0E2B">
        <w:t>{</w:t>
      </w:r>
    </w:p>
    <w:p w14:paraId="4C59F161" w14:textId="77777777" w:rsidR="00AD0513" w:rsidRPr="00BF0E2B" w:rsidRDefault="00AD0513" w:rsidP="00AD0513">
      <w:pPr>
        <w:pStyle w:val="a7"/>
        <w:ind w:left="735"/>
      </w:pPr>
      <w:r w:rsidRPr="00BF0E2B">
        <w:t xml:space="preserve">  …… </w:t>
      </w:r>
    </w:p>
    <w:p w14:paraId="318DFB78" w14:textId="77777777" w:rsidR="00AD0513" w:rsidRPr="00BF0E2B" w:rsidRDefault="00AD0513" w:rsidP="00AD0513">
      <w:pPr>
        <w:pStyle w:val="a7"/>
        <w:ind w:left="735"/>
      </w:pPr>
      <w:r w:rsidRPr="00BF0E2B">
        <w:t xml:space="preserve">    </w:t>
      </w:r>
      <w:proofErr w:type="gramStart"/>
      <w:r w:rsidRPr="00BF0E2B">
        <w:t>HWREG(</w:t>
      </w:r>
      <w:proofErr w:type="gramEnd"/>
      <w:r w:rsidRPr="00BF0E2B">
        <w:t>ui32Base + TIMER_O_CTL) &amp;= ~(TIMER_CTL_TAEN | TIMER_CTL_TBEN);</w:t>
      </w:r>
    </w:p>
    <w:p w14:paraId="2EF4ED48" w14:textId="77777777" w:rsidR="00AD0513" w:rsidRPr="00BF0E2B" w:rsidRDefault="00AD0513" w:rsidP="00AD0513">
      <w:pPr>
        <w:pStyle w:val="a7"/>
        <w:ind w:left="735"/>
      </w:pPr>
      <w:r w:rsidRPr="00BF0E2B">
        <w:t xml:space="preserve">    </w:t>
      </w:r>
      <w:proofErr w:type="gramStart"/>
      <w:r w:rsidRPr="00BF0E2B">
        <w:t>HWREG(</w:t>
      </w:r>
      <w:proofErr w:type="gramEnd"/>
      <w:r w:rsidRPr="00BF0E2B">
        <w:t xml:space="preserve">ui32Base + </w:t>
      </w:r>
      <w:r w:rsidRPr="001F36C4">
        <w:rPr>
          <w:color w:val="00B0F0"/>
        </w:rPr>
        <w:t>TIMER_O_CFG</w:t>
      </w:r>
      <w:r w:rsidRPr="00BF0E2B">
        <w:t xml:space="preserve">) = </w:t>
      </w:r>
      <w:r w:rsidRPr="00BF0E2B">
        <w:rPr>
          <w:color w:val="00B0F0"/>
        </w:rPr>
        <w:t xml:space="preserve">ui32Config </w:t>
      </w:r>
      <w:r w:rsidRPr="00BF0E2B">
        <w:t>&gt;&gt; 24;</w:t>
      </w:r>
    </w:p>
    <w:p w14:paraId="053FAFF6" w14:textId="77777777" w:rsidR="00AD0513" w:rsidRPr="00BF0E2B" w:rsidRDefault="00AD0513" w:rsidP="00AD0513">
      <w:pPr>
        <w:pStyle w:val="a7"/>
        <w:ind w:left="735"/>
      </w:pPr>
    </w:p>
    <w:p w14:paraId="774E2ACF" w14:textId="77777777" w:rsidR="00AD0513" w:rsidRPr="00BF0E2B" w:rsidRDefault="00AD0513" w:rsidP="00AD0513">
      <w:pPr>
        <w:pStyle w:val="a7"/>
        <w:ind w:left="735"/>
      </w:pPr>
      <w:r w:rsidRPr="00BF0E2B">
        <w:t xml:space="preserve">    </w:t>
      </w:r>
      <w:proofErr w:type="gramStart"/>
      <w:r w:rsidRPr="00BF0E2B">
        <w:t>if(</w:t>
      </w:r>
      <w:proofErr w:type="gramEnd"/>
      <w:r w:rsidRPr="00BF0E2B">
        <w:t>NEW_TIMER_CONFIGURATION)</w:t>
      </w:r>
    </w:p>
    <w:p w14:paraId="0CCD3B1E" w14:textId="77777777" w:rsidR="00AD0513" w:rsidRPr="00BF0E2B" w:rsidRDefault="00AD0513" w:rsidP="00AD0513">
      <w:pPr>
        <w:pStyle w:val="a7"/>
        <w:ind w:left="735"/>
      </w:pPr>
      <w:r w:rsidRPr="00BF0E2B">
        <w:t xml:space="preserve">    {</w:t>
      </w:r>
    </w:p>
    <w:p w14:paraId="3861A160" w14:textId="77777777" w:rsidR="00AD0513" w:rsidRPr="00BF0E2B" w:rsidRDefault="00AD0513" w:rsidP="00AD0513">
      <w:pPr>
        <w:pStyle w:val="a7"/>
        <w:ind w:left="735"/>
      </w:pPr>
      <w:r w:rsidRPr="00BF0E2B">
        <w:t xml:space="preserve">        </w:t>
      </w:r>
      <w:proofErr w:type="gramStart"/>
      <w:r w:rsidRPr="00BF0E2B">
        <w:t>HWREG(</w:t>
      </w:r>
      <w:proofErr w:type="gramEnd"/>
      <w:r w:rsidRPr="00BF0E2B">
        <w:t>ui32Base + TIMER_O_TAMR) = (((</w:t>
      </w:r>
      <w:r w:rsidRPr="00BF0E2B">
        <w:rPr>
          <w:color w:val="00B0F0"/>
        </w:rPr>
        <w:t xml:space="preserve">ui32Config </w:t>
      </w:r>
      <w:r w:rsidRPr="00BF0E2B">
        <w:t>&amp; 0x000f0000) &gt;&gt; 4) |</w:t>
      </w:r>
    </w:p>
    <w:p w14:paraId="1478B18D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(ui32Config &amp; 0xff) |</w:t>
      </w:r>
    </w:p>
    <w:p w14:paraId="7540213F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TIMER_TAMR_TAPWMIE);</w:t>
      </w:r>
    </w:p>
    <w:p w14:paraId="3848627A" w14:textId="77777777" w:rsidR="00AD0513" w:rsidRPr="00BF0E2B" w:rsidRDefault="00AD0513" w:rsidP="00AD0513">
      <w:pPr>
        <w:pStyle w:val="a7"/>
        <w:ind w:left="735"/>
      </w:pPr>
      <w:r w:rsidRPr="00BF0E2B">
        <w:lastRenderedPageBreak/>
        <w:t xml:space="preserve">        </w:t>
      </w:r>
      <w:proofErr w:type="gramStart"/>
      <w:r w:rsidRPr="00BF0E2B">
        <w:t>HWREG(</w:t>
      </w:r>
      <w:proofErr w:type="gramEnd"/>
      <w:r w:rsidRPr="00BF0E2B">
        <w:t>ui32Base + TIMER_O_TBMR) = (((</w:t>
      </w:r>
      <w:r w:rsidRPr="00BF0E2B">
        <w:rPr>
          <w:color w:val="00B0F0"/>
        </w:rPr>
        <w:t xml:space="preserve">ui32Config </w:t>
      </w:r>
      <w:r w:rsidRPr="00BF0E2B">
        <w:t>&amp; 0x00f00000) &gt;&gt; 8) |</w:t>
      </w:r>
    </w:p>
    <w:p w14:paraId="4BF6AE13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((</w:t>
      </w:r>
      <w:r w:rsidRPr="00BF0E2B">
        <w:rPr>
          <w:color w:val="00B0F0"/>
        </w:rPr>
        <w:t xml:space="preserve">ui32Config </w:t>
      </w:r>
      <w:r w:rsidRPr="00BF0E2B">
        <w:t>&gt;&gt; 8) &amp; 0xff) |</w:t>
      </w:r>
    </w:p>
    <w:p w14:paraId="5180DAE1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TIMER_TBMR_TBPWMIE);</w:t>
      </w:r>
    </w:p>
    <w:p w14:paraId="5759CA9F" w14:textId="77777777" w:rsidR="00AD0513" w:rsidRPr="00BF0E2B" w:rsidRDefault="00AD0513" w:rsidP="00AD0513">
      <w:pPr>
        <w:pStyle w:val="a7"/>
        <w:ind w:left="735"/>
      </w:pPr>
      <w:r w:rsidRPr="00BF0E2B">
        <w:t xml:space="preserve">    }</w:t>
      </w:r>
    </w:p>
    <w:p w14:paraId="2ABF0A48" w14:textId="77777777" w:rsidR="00AD0513" w:rsidRPr="00BF0E2B" w:rsidRDefault="00AD0513" w:rsidP="00AD0513">
      <w:pPr>
        <w:pStyle w:val="a7"/>
        <w:ind w:left="735"/>
      </w:pPr>
      <w:r w:rsidRPr="00BF0E2B">
        <w:t xml:space="preserve">    else</w:t>
      </w:r>
    </w:p>
    <w:p w14:paraId="7DFA41CC" w14:textId="77777777" w:rsidR="00AD0513" w:rsidRPr="00BF0E2B" w:rsidRDefault="00AD0513" w:rsidP="00AD0513">
      <w:pPr>
        <w:pStyle w:val="a7"/>
        <w:ind w:left="735"/>
      </w:pPr>
      <w:r w:rsidRPr="00BF0E2B">
        <w:t xml:space="preserve">    {</w:t>
      </w:r>
    </w:p>
    <w:p w14:paraId="04BB208E" w14:textId="77777777" w:rsidR="00AD0513" w:rsidRPr="00BF0E2B" w:rsidRDefault="00AD0513" w:rsidP="00AD0513">
      <w:pPr>
        <w:pStyle w:val="a7"/>
        <w:ind w:left="735"/>
      </w:pPr>
      <w:r w:rsidRPr="00BF0E2B">
        <w:t xml:space="preserve">        </w:t>
      </w:r>
      <w:proofErr w:type="gramStart"/>
      <w:r w:rsidRPr="00BF0E2B">
        <w:t>HWREG(</w:t>
      </w:r>
      <w:proofErr w:type="gramEnd"/>
      <w:r w:rsidRPr="00BF0E2B">
        <w:t>ui32Base + TIMER_O_TAMR) = ((</w:t>
      </w:r>
      <w:r w:rsidRPr="00BF0E2B">
        <w:rPr>
          <w:color w:val="00B0F0"/>
        </w:rPr>
        <w:t xml:space="preserve">ui32Config </w:t>
      </w:r>
      <w:r w:rsidRPr="00BF0E2B">
        <w:t>&amp; 0xff) |</w:t>
      </w:r>
    </w:p>
    <w:p w14:paraId="19DC9B5D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TIMER_TAMR_TAPWMIE);</w:t>
      </w:r>
    </w:p>
    <w:p w14:paraId="3F4105F8" w14:textId="77777777" w:rsidR="00AD0513" w:rsidRPr="00BF0E2B" w:rsidRDefault="00AD0513" w:rsidP="00AD0513">
      <w:pPr>
        <w:pStyle w:val="a7"/>
        <w:ind w:left="735"/>
      </w:pPr>
      <w:r w:rsidRPr="00BF0E2B">
        <w:t xml:space="preserve">        </w:t>
      </w:r>
      <w:proofErr w:type="gramStart"/>
      <w:r w:rsidRPr="00BF0E2B">
        <w:t>HWREG(</w:t>
      </w:r>
      <w:proofErr w:type="gramEnd"/>
      <w:r w:rsidRPr="00BF0E2B">
        <w:t>ui32Base + TIMER_O_TBMR) = (((</w:t>
      </w:r>
      <w:r w:rsidRPr="00BF0E2B">
        <w:rPr>
          <w:color w:val="00B0F0"/>
        </w:rPr>
        <w:t xml:space="preserve">ui32Config </w:t>
      </w:r>
      <w:r w:rsidRPr="00BF0E2B">
        <w:t>&gt;&gt; 8) &amp; 0xff) |</w:t>
      </w:r>
    </w:p>
    <w:p w14:paraId="3C8EC400" w14:textId="77777777" w:rsidR="00AD0513" w:rsidRPr="00BF0E2B" w:rsidRDefault="00AD0513" w:rsidP="00AD0513">
      <w:pPr>
        <w:pStyle w:val="a7"/>
        <w:ind w:left="735"/>
      </w:pPr>
      <w:r w:rsidRPr="00BF0E2B">
        <w:t xml:space="preserve">                                          TIMER_TBMR_TBPWMIE);</w:t>
      </w:r>
    </w:p>
    <w:p w14:paraId="4C0203B9" w14:textId="77777777" w:rsidR="00AD0513" w:rsidRPr="00BF0E2B" w:rsidRDefault="00AD0513" w:rsidP="00AD0513">
      <w:pPr>
        <w:pStyle w:val="a7"/>
        <w:ind w:left="735"/>
      </w:pPr>
      <w:r w:rsidRPr="00BF0E2B">
        <w:t xml:space="preserve">    }</w:t>
      </w:r>
    </w:p>
    <w:p w14:paraId="0455B43E" w14:textId="77777777" w:rsidR="00AD0513" w:rsidRPr="00BF0E2B" w:rsidRDefault="00AD0513" w:rsidP="00AD0513">
      <w:pPr>
        <w:pStyle w:val="a7"/>
        <w:ind w:left="735" w:firstLineChars="0" w:firstLine="0"/>
      </w:pPr>
      <w:r w:rsidRPr="00BF0E2B">
        <w:t>}</w:t>
      </w:r>
    </w:p>
    <w:p w14:paraId="66F04E71" w14:textId="77777777" w:rsidR="00AD0513" w:rsidRDefault="00AD0513" w:rsidP="00AD0513">
      <w:pPr>
        <w:pStyle w:val="a7"/>
        <w:ind w:left="735" w:firstLineChars="0" w:firstLine="0"/>
        <w:rPr>
          <w:color w:val="000000" w:themeColor="text1"/>
        </w:rPr>
      </w:pPr>
      <w:r w:rsidRPr="00237B62">
        <w:rPr>
          <w:rFonts w:hint="eastAsia"/>
        </w:rPr>
        <w:t>可见，</w:t>
      </w:r>
      <w:proofErr w:type="spellStart"/>
      <w:r w:rsidRPr="00237B62">
        <w:t>TimerConfigure</w:t>
      </w:r>
      <w:proofErr w:type="spellEnd"/>
      <w:r>
        <w:rPr>
          <w:rFonts w:hint="eastAsia"/>
        </w:rPr>
        <w:t>函数根据参数</w:t>
      </w:r>
      <w:r w:rsidRPr="00BF0E2B">
        <w:rPr>
          <w:color w:val="00B0F0"/>
        </w:rPr>
        <w:t>ui32Config</w:t>
      </w:r>
      <w:r w:rsidRPr="00E824E1">
        <w:rPr>
          <w:rFonts w:hint="eastAsia"/>
          <w:color w:val="000000" w:themeColor="text1"/>
        </w:rPr>
        <w:t>的编码，设置</w:t>
      </w:r>
      <w:r w:rsidRPr="00E824E1">
        <w:rPr>
          <w:color w:val="000000" w:themeColor="text1"/>
        </w:rPr>
        <w:t>GPTMCFG</w:t>
      </w:r>
      <w:r w:rsidRPr="00E824E1">
        <w:rPr>
          <w:rFonts w:hint="eastAsia"/>
          <w:color w:val="000000" w:themeColor="text1"/>
        </w:rPr>
        <w:t>、</w:t>
      </w:r>
      <w:r w:rsidRPr="00E824E1">
        <w:rPr>
          <w:color w:val="000000" w:themeColor="text1"/>
        </w:rPr>
        <w:t>GPTMTAMR</w:t>
      </w:r>
      <w:r w:rsidRPr="00E824E1">
        <w:rPr>
          <w:rFonts w:hint="eastAsia"/>
          <w:color w:val="000000" w:themeColor="text1"/>
        </w:rPr>
        <w:t>和</w:t>
      </w:r>
      <w:r w:rsidRPr="00E824E1">
        <w:rPr>
          <w:color w:val="000000" w:themeColor="text1"/>
        </w:rPr>
        <w:t>GPTMT</w:t>
      </w:r>
      <w:r>
        <w:rPr>
          <w:rFonts w:hint="eastAsia"/>
          <w:color w:val="000000" w:themeColor="text1"/>
        </w:rPr>
        <w:t>B</w:t>
      </w:r>
      <w:r w:rsidRPr="00E824E1">
        <w:rPr>
          <w:color w:val="000000" w:themeColor="text1"/>
        </w:rPr>
        <w:t>MR</w:t>
      </w:r>
      <w:r w:rsidRPr="00E824E1">
        <w:rPr>
          <w:rFonts w:hint="eastAsia"/>
          <w:color w:val="000000" w:themeColor="text1"/>
        </w:rPr>
        <w:t>寄存器。</w:t>
      </w:r>
    </w:p>
    <w:p w14:paraId="2BFE2D6D" w14:textId="77777777" w:rsidR="00AD0513" w:rsidRPr="00237B62" w:rsidRDefault="00AD0513" w:rsidP="00AD0513">
      <w:pPr>
        <w:pStyle w:val="a7"/>
        <w:ind w:left="735" w:firstLineChars="0" w:firstLine="0"/>
      </w:pPr>
    </w:p>
    <w:p w14:paraId="51218969" w14:textId="77777777" w:rsidR="00AD0513" w:rsidRPr="003D46FE" w:rsidRDefault="00AD0513" w:rsidP="00AD0513">
      <w:pPr>
        <w:pStyle w:val="a7"/>
        <w:ind w:left="735" w:firstLineChars="0" w:firstLine="0"/>
      </w:pPr>
      <w:r w:rsidRPr="003D46FE">
        <w:rPr>
          <w:rFonts w:hint="eastAsia"/>
        </w:rPr>
        <w:t>对于单次、周期计数，可选的参数有：</w:t>
      </w:r>
    </w:p>
    <w:p w14:paraId="0EA160AE" w14:textId="77777777" w:rsidR="00AD0513" w:rsidRPr="00D90983" w:rsidRDefault="00AD0513" w:rsidP="00D90983">
      <w:pPr>
        <w:autoSpaceDE w:val="0"/>
        <w:autoSpaceDN w:val="0"/>
        <w:adjustRightInd w:val="0"/>
        <w:ind w:leftChars="30" w:left="63" w:firstLine="402"/>
        <w:rPr>
          <w:rFonts w:ascii="Consolas" w:hAnsi="Consolas" w:cs="Consolas"/>
          <w:kern w:val="0"/>
          <w:sz w:val="20"/>
          <w:szCs w:val="24"/>
        </w:rPr>
      </w:pPr>
      <w:r w:rsidRPr="00D90983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TIMER_CFG_ONE_SHOT       0x</w:t>
      </w:r>
      <w:proofErr w:type="gramStart"/>
      <w:r w:rsidRPr="00D90983">
        <w:rPr>
          <w:rFonts w:ascii="Consolas" w:hAnsi="Consolas" w:cs="Consolas"/>
          <w:color w:val="00B0F0"/>
          <w:kern w:val="0"/>
          <w:sz w:val="20"/>
          <w:szCs w:val="24"/>
        </w:rPr>
        <w:t>00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>0000</w:t>
      </w:r>
      <w:r w:rsidRPr="00D90983">
        <w:rPr>
          <w:rFonts w:ascii="Consolas" w:hAnsi="Consolas" w:cs="Consolas"/>
          <w:color w:val="FF0000"/>
          <w:kern w:val="0"/>
          <w:sz w:val="20"/>
          <w:szCs w:val="24"/>
        </w:rPr>
        <w:t>2</w:t>
      </w:r>
      <w:r w:rsidRPr="00D90983">
        <w:rPr>
          <w:rFonts w:ascii="Consolas" w:hAnsi="Consolas" w:cs="Consolas"/>
          <w:color w:val="7030A0"/>
          <w:kern w:val="0"/>
          <w:sz w:val="20"/>
          <w:szCs w:val="24"/>
        </w:rPr>
        <w:t>1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 </w:t>
      </w:r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 Full-width one-shot timer</w:t>
      </w:r>
    </w:p>
    <w:p w14:paraId="6006BD63" w14:textId="77777777" w:rsidR="00AD0513" w:rsidRPr="00D90983" w:rsidRDefault="00AD0513" w:rsidP="00D90983">
      <w:pPr>
        <w:autoSpaceDE w:val="0"/>
        <w:autoSpaceDN w:val="0"/>
        <w:adjustRightInd w:val="0"/>
        <w:ind w:leftChars="30" w:left="63" w:firstLine="402"/>
        <w:rPr>
          <w:rFonts w:ascii="Consolas" w:hAnsi="Consolas" w:cs="Consolas"/>
          <w:kern w:val="0"/>
          <w:sz w:val="20"/>
          <w:szCs w:val="24"/>
        </w:rPr>
      </w:pPr>
      <w:r w:rsidRPr="00D90983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TIMER_CFG_ONE_SHOT_UP    0x</w:t>
      </w:r>
      <w:proofErr w:type="gramStart"/>
      <w:r w:rsidRPr="00D90983">
        <w:rPr>
          <w:rFonts w:ascii="Consolas" w:hAnsi="Consolas" w:cs="Consolas"/>
          <w:color w:val="00B0F0"/>
          <w:kern w:val="0"/>
          <w:sz w:val="20"/>
          <w:szCs w:val="24"/>
        </w:rPr>
        <w:t>00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>0000</w:t>
      </w:r>
      <w:r w:rsidRPr="00D90983">
        <w:rPr>
          <w:rFonts w:ascii="Consolas" w:hAnsi="Consolas" w:cs="Consolas"/>
          <w:color w:val="FF0000"/>
          <w:kern w:val="0"/>
          <w:sz w:val="20"/>
          <w:szCs w:val="24"/>
        </w:rPr>
        <w:t>3</w:t>
      </w:r>
      <w:r w:rsidRPr="00D90983">
        <w:rPr>
          <w:rFonts w:ascii="Consolas" w:hAnsi="Consolas" w:cs="Consolas"/>
          <w:color w:val="7030A0"/>
          <w:kern w:val="0"/>
          <w:sz w:val="20"/>
          <w:szCs w:val="24"/>
        </w:rPr>
        <w:t>1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 </w:t>
      </w:r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 Full-width one-shot up-count // timer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                                   </w:t>
      </w:r>
    </w:p>
    <w:p w14:paraId="7D9C786C" w14:textId="77777777" w:rsidR="00AD0513" w:rsidRPr="00D90983" w:rsidRDefault="00AD0513" w:rsidP="00D90983">
      <w:pPr>
        <w:autoSpaceDE w:val="0"/>
        <w:autoSpaceDN w:val="0"/>
        <w:adjustRightInd w:val="0"/>
        <w:ind w:leftChars="30" w:left="63" w:firstLine="402"/>
        <w:rPr>
          <w:rFonts w:ascii="Consolas" w:hAnsi="Consolas" w:cs="Consolas"/>
          <w:kern w:val="0"/>
          <w:sz w:val="20"/>
          <w:szCs w:val="24"/>
        </w:rPr>
      </w:pPr>
      <w:r w:rsidRPr="00D90983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TIMER_CFG_PERIODIC       0x</w:t>
      </w:r>
      <w:proofErr w:type="gramStart"/>
      <w:r w:rsidRPr="00D90983">
        <w:rPr>
          <w:rFonts w:ascii="Consolas" w:hAnsi="Consolas" w:cs="Consolas"/>
          <w:color w:val="00B0F0"/>
          <w:kern w:val="0"/>
          <w:sz w:val="20"/>
          <w:szCs w:val="24"/>
        </w:rPr>
        <w:t>00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>0000</w:t>
      </w:r>
      <w:r w:rsidRPr="00D90983">
        <w:rPr>
          <w:rFonts w:ascii="Consolas" w:hAnsi="Consolas" w:cs="Consolas"/>
          <w:color w:val="FF0000"/>
          <w:kern w:val="0"/>
          <w:sz w:val="20"/>
          <w:szCs w:val="24"/>
        </w:rPr>
        <w:t>2</w:t>
      </w:r>
      <w:r w:rsidRPr="00D90983">
        <w:rPr>
          <w:rFonts w:ascii="Consolas" w:hAnsi="Consolas" w:cs="Consolas"/>
          <w:color w:val="7030A0"/>
          <w:kern w:val="0"/>
          <w:sz w:val="20"/>
          <w:szCs w:val="24"/>
        </w:rPr>
        <w:t>2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 </w:t>
      </w:r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 Full-width periodic timer</w:t>
      </w:r>
    </w:p>
    <w:p w14:paraId="76C4B1EE" w14:textId="77777777" w:rsidR="00AD0513" w:rsidRPr="00D90983" w:rsidRDefault="00AD0513" w:rsidP="00D90983">
      <w:pPr>
        <w:ind w:firstLine="402"/>
        <w:rPr>
          <w:b/>
          <w:sz w:val="16"/>
        </w:rPr>
      </w:pPr>
      <w:r w:rsidRPr="00D90983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TIMER_CFG_PERIODIC_UP    0x</w:t>
      </w:r>
      <w:proofErr w:type="gramStart"/>
      <w:r w:rsidRPr="00D90983">
        <w:rPr>
          <w:rFonts w:ascii="Consolas" w:hAnsi="Consolas" w:cs="Consolas"/>
          <w:color w:val="00B0F0"/>
          <w:kern w:val="0"/>
          <w:sz w:val="20"/>
          <w:szCs w:val="24"/>
        </w:rPr>
        <w:t>00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>0000</w:t>
      </w:r>
      <w:r w:rsidRPr="00D90983">
        <w:rPr>
          <w:rFonts w:ascii="Consolas" w:hAnsi="Consolas" w:cs="Consolas"/>
          <w:color w:val="FF0000"/>
          <w:kern w:val="0"/>
          <w:sz w:val="20"/>
          <w:szCs w:val="24"/>
        </w:rPr>
        <w:t>3</w:t>
      </w:r>
      <w:r w:rsidRPr="00D90983">
        <w:rPr>
          <w:rFonts w:ascii="Consolas" w:hAnsi="Consolas" w:cs="Consolas"/>
          <w:color w:val="7030A0"/>
          <w:kern w:val="0"/>
          <w:sz w:val="20"/>
          <w:szCs w:val="24"/>
        </w:rPr>
        <w:t>2</w:t>
      </w:r>
      <w:r w:rsidRPr="00D90983">
        <w:rPr>
          <w:rFonts w:ascii="Consolas" w:hAnsi="Consolas" w:cs="Consolas"/>
          <w:color w:val="000000"/>
          <w:kern w:val="0"/>
          <w:sz w:val="20"/>
          <w:szCs w:val="24"/>
        </w:rPr>
        <w:t xml:space="preserve">  </w:t>
      </w:r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D90983">
        <w:rPr>
          <w:rFonts w:ascii="Consolas" w:hAnsi="Consolas" w:cs="Consolas"/>
          <w:color w:val="3F7F5F"/>
          <w:kern w:val="0"/>
          <w:sz w:val="20"/>
          <w:szCs w:val="24"/>
        </w:rPr>
        <w:t>/ Full-width periodic up-count</w:t>
      </w:r>
    </w:p>
    <w:p w14:paraId="72EAEA79" w14:textId="77777777" w:rsidR="00AD0513" w:rsidRDefault="00AD0513" w:rsidP="00AD0513">
      <w:pPr>
        <w:pStyle w:val="a7"/>
        <w:ind w:left="735" w:firstLineChars="0" w:firstLine="0"/>
      </w:pPr>
      <w:r>
        <w:rPr>
          <w:rFonts w:hint="eastAsia"/>
        </w:rPr>
        <w:t>可以选择</w:t>
      </w:r>
      <w:r w:rsidRPr="00282F2E">
        <w:rPr>
          <w:rFonts w:hint="eastAsia"/>
          <w:color w:val="7030A0"/>
        </w:rPr>
        <w:t>单次</w:t>
      </w:r>
      <w:r>
        <w:rPr>
          <w:rFonts w:hint="eastAsia"/>
        </w:rPr>
        <w:t>计数还是</w:t>
      </w:r>
      <w:r w:rsidRPr="00282F2E">
        <w:rPr>
          <w:rFonts w:hint="eastAsia"/>
          <w:color w:val="7030A0"/>
        </w:rPr>
        <w:t>周期</w:t>
      </w:r>
      <w:r>
        <w:rPr>
          <w:rFonts w:hint="eastAsia"/>
        </w:rPr>
        <w:t>计数，也可以选择</w:t>
      </w:r>
      <w:r w:rsidRPr="00282F2E">
        <w:rPr>
          <w:rFonts w:hint="eastAsia"/>
          <w:color w:val="FF0000"/>
        </w:rPr>
        <w:t>向上</w:t>
      </w:r>
      <w:r>
        <w:rPr>
          <w:rFonts w:hint="eastAsia"/>
        </w:rPr>
        <w:t>计数还是</w:t>
      </w:r>
      <w:r w:rsidRPr="00282F2E">
        <w:rPr>
          <w:rFonts w:hint="eastAsia"/>
          <w:color w:val="FF0000"/>
        </w:rPr>
        <w:t>向下</w:t>
      </w:r>
      <w:r>
        <w:rPr>
          <w:rFonts w:hint="eastAsia"/>
        </w:rPr>
        <w:t>计数</w:t>
      </w:r>
    </w:p>
    <w:p w14:paraId="39321D44" w14:textId="77777777" w:rsidR="00AD0513" w:rsidRPr="00830D51" w:rsidRDefault="00AD0513" w:rsidP="00AD0513">
      <w:pPr>
        <w:pStyle w:val="a7"/>
        <w:ind w:left="735" w:firstLineChars="0" w:firstLine="0"/>
      </w:pPr>
    </w:p>
    <w:p w14:paraId="5299968A" w14:textId="77777777" w:rsidR="00AD0513" w:rsidRPr="004445E8" w:rsidRDefault="00AD0513" w:rsidP="00AD0513">
      <w:pPr>
        <w:pStyle w:val="a7"/>
        <w:ind w:left="735" w:firstLineChars="0" w:firstLine="0"/>
      </w:pPr>
      <w:r>
        <w:rPr>
          <w:rFonts w:hint="eastAsia"/>
        </w:rPr>
        <w:t>用法为：</w:t>
      </w:r>
    </w:p>
    <w:p w14:paraId="693107FE" w14:textId="77777777" w:rsidR="00AD0513" w:rsidRDefault="00AD0513" w:rsidP="00AD0513">
      <w:pPr>
        <w:pStyle w:val="a7"/>
        <w:ind w:left="735" w:firstLineChars="0" w:firstLine="0"/>
        <w:rPr>
          <w:b/>
        </w:rPr>
      </w:pPr>
      <w:proofErr w:type="spellStart"/>
      <w:proofErr w:type="gramStart"/>
      <w:r w:rsidRPr="00530CBE">
        <w:rPr>
          <w:b/>
        </w:rPr>
        <w:t>TimerConfigure</w:t>
      </w:r>
      <w:proofErr w:type="spellEnd"/>
      <w:r w:rsidRPr="00530CBE">
        <w:rPr>
          <w:b/>
        </w:rPr>
        <w:t>(</w:t>
      </w:r>
      <w:proofErr w:type="gramEnd"/>
      <w:r w:rsidRPr="00530CBE">
        <w:rPr>
          <w:b/>
        </w:rPr>
        <w:t xml:space="preserve">TIMER0_BASE, </w:t>
      </w:r>
      <w:r w:rsidRPr="003D46FE">
        <w:rPr>
          <w:b/>
          <w:color w:val="7030A0"/>
        </w:rPr>
        <w:t>TIMER_CFG_PERIODIC</w:t>
      </w:r>
      <w:r w:rsidRPr="00530CBE">
        <w:rPr>
          <w:b/>
        </w:rPr>
        <w:t>);</w:t>
      </w:r>
    </w:p>
    <w:p w14:paraId="190C8FA4" w14:textId="77777777" w:rsidR="00AD0513" w:rsidRPr="004E500C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21684D">
        <w:rPr>
          <w:b/>
        </w:rPr>
        <w:t>设置定时器的计数</w:t>
      </w:r>
      <w:r w:rsidRPr="00055FDA">
        <w:rPr>
          <w:rFonts w:hint="eastAsia"/>
          <w:b/>
          <w:bCs/>
        </w:rPr>
        <w:t>时长</w:t>
      </w:r>
    </w:p>
    <w:p w14:paraId="11EF3D6E" w14:textId="77777777" w:rsidR="00AD0513" w:rsidRDefault="00AD0513" w:rsidP="00AD0513">
      <w:pPr>
        <w:pStyle w:val="a7"/>
        <w:ind w:left="735" w:firstLineChars="0" w:firstLine="0"/>
      </w:pPr>
      <w:r w:rsidRPr="002B2816">
        <w:t>GPTM Timer A Interval Load (GPTMT</w:t>
      </w:r>
      <w:r w:rsidRPr="00325559">
        <w:rPr>
          <w:b/>
        </w:rPr>
        <w:t>AILR</w:t>
      </w:r>
      <w:r w:rsidRPr="002B2816">
        <w:t>)</w:t>
      </w:r>
      <w:r>
        <w:rPr>
          <w:rFonts w:hint="eastAsia"/>
        </w:rPr>
        <w:t>寄存器用于设置计数的</w:t>
      </w:r>
      <w:r w:rsidRPr="005C5318">
        <w:rPr>
          <w:rFonts w:hint="eastAsia"/>
        </w:rPr>
        <w:t>时长</w:t>
      </w:r>
    </w:p>
    <w:p w14:paraId="221456F1" w14:textId="77777777" w:rsidR="00AD0513" w:rsidRDefault="00AD0513" w:rsidP="00AD0513">
      <w:pPr>
        <w:pStyle w:val="a7"/>
        <w:ind w:left="735" w:firstLineChars="0" w:firstLine="0"/>
      </w:pPr>
      <w:r>
        <w:rPr>
          <w:noProof/>
        </w:rPr>
        <w:drawing>
          <wp:inline distT="0" distB="0" distL="0" distR="0" wp14:anchorId="142FCF67" wp14:editId="601B4927">
            <wp:extent cx="5975342" cy="1194059"/>
            <wp:effectExtent l="0" t="0" r="6985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7218" cy="120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14F3" w14:textId="77777777" w:rsidR="00AD0513" w:rsidRDefault="00AD0513" w:rsidP="00AD0513">
      <w:pPr>
        <w:pStyle w:val="a7"/>
        <w:ind w:left="735" w:firstLineChars="0" w:firstLine="0"/>
      </w:pPr>
      <w:r>
        <w:rPr>
          <w:rFonts w:hint="eastAsia"/>
        </w:rPr>
        <w:t>如果是向下计数，计数开始后，计数器从</w:t>
      </w:r>
      <w:r w:rsidRPr="00060B38">
        <w:t>GPTMT</w:t>
      </w:r>
      <w:r w:rsidRPr="00325559">
        <w:rPr>
          <w:b/>
        </w:rPr>
        <w:t>AILR</w:t>
      </w:r>
      <w:r>
        <w:rPr>
          <w:rFonts w:hint="eastAsia"/>
        </w:rPr>
        <w:t>开始计数，直到零为止。</w:t>
      </w:r>
    </w:p>
    <w:p w14:paraId="2B286700" w14:textId="77777777" w:rsidR="00AD0513" w:rsidRDefault="00AD0513" w:rsidP="00AD0513">
      <w:pPr>
        <w:pStyle w:val="a7"/>
        <w:ind w:left="735" w:firstLineChars="0" w:firstLine="0"/>
      </w:pPr>
      <w:r>
        <w:rPr>
          <w:rFonts w:hint="eastAsia"/>
        </w:rPr>
        <w:t>如果是向上计数，计数开始后，计数器从零开始计数，直到</w:t>
      </w:r>
      <w:r w:rsidRPr="00060B38">
        <w:t>GPTMT</w:t>
      </w:r>
      <w:r w:rsidRPr="00325559">
        <w:rPr>
          <w:b/>
        </w:rPr>
        <w:t>AILR</w:t>
      </w:r>
      <w:r>
        <w:rPr>
          <w:rFonts w:hint="eastAsia"/>
        </w:rPr>
        <w:t>为止。</w:t>
      </w:r>
    </w:p>
    <w:p w14:paraId="480431BC" w14:textId="77777777" w:rsidR="00AD0513" w:rsidRDefault="00AD0513" w:rsidP="00AD0513">
      <w:pPr>
        <w:pStyle w:val="a7"/>
        <w:ind w:left="735" w:firstLineChars="0" w:firstLine="0"/>
      </w:pPr>
      <w:r>
        <w:rPr>
          <w:rFonts w:hint="eastAsia"/>
        </w:rPr>
        <w:t>如果计数器配置为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位计数，那么</w:t>
      </w:r>
      <w:r w:rsidRPr="002B2816">
        <w:t>GPTMT</w:t>
      </w:r>
      <w:r w:rsidRPr="00325559">
        <w:rPr>
          <w:b/>
          <w:color w:val="FF0000"/>
        </w:rPr>
        <w:t>A</w:t>
      </w:r>
      <w:r w:rsidRPr="00325559">
        <w:rPr>
          <w:b/>
        </w:rPr>
        <w:t>ILR</w:t>
      </w:r>
      <w:r>
        <w:rPr>
          <w:rFonts w:hint="eastAsia"/>
        </w:rPr>
        <w:t>用于存放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位的计数长度，无需设置</w:t>
      </w:r>
      <w:r w:rsidRPr="002B2816">
        <w:t>GPTMT</w:t>
      </w:r>
      <w:r w:rsidRPr="00325559">
        <w:rPr>
          <w:rFonts w:hint="eastAsia"/>
          <w:b/>
          <w:color w:val="FF0000"/>
        </w:rPr>
        <w:t>B</w:t>
      </w:r>
      <w:r w:rsidRPr="00325559">
        <w:rPr>
          <w:b/>
        </w:rPr>
        <w:t>ILR</w:t>
      </w:r>
      <w:r>
        <w:rPr>
          <w:rFonts w:hint="eastAsia"/>
        </w:rPr>
        <w:t>寄存器。</w:t>
      </w:r>
    </w:p>
    <w:p w14:paraId="63F4CA41" w14:textId="77777777" w:rsidR="00AD0513" w:rsidRDefault="00AD0513" w:rsidP="00AD0513">
      <w:pPr>
        <w:pStyle w:val="a7"/>
        <w:ind w:left="735" w:firstLineChars="0" w:firstLine="0"/>
      </w:pPr>
      <w:proofErr w:type="spellStart"/>
      <w:r w:rsidRPr="002A22CC">
        <w:t>TivaWare</w:t>
      </w:r>
      <w:proofErr w:type="spellEnd"/>
      <w:r w:rsidRPr="002A22CC">
        <w:t>提供了</w:t>
      </w:r>
      <w:proofErr w:type="spellStart"/>
      <w:r w:rsidRPr="00E94F41">
        <w:rPr>
          <w:color w:val="FF0000"/>
        </w:rPr>
        <w:t>TimerLoadSet</w:t>
      </w:r>
      <w:proofErr w:type="spellEnd"/>
      <w:r w:rsidRPr="002A22CC">
        <w:t>函数设置</w:t>
      </w:r>
      <w:r>
        <w:rPr>
          <w:rFonts w:hint="eastAsia"/>
        </w:rPr>
        <w:t>计数长度，其定义为：</w:t>
      </w:r>
    </w:p>
    <w:p w14:paraId="410016C0" w14:textId="77777777" w:rsidR="00AD0513" w:rsidRDefault="00AD0513" w:rsidP="00AD0513">
      <w:pPr>
        <w:pStyle w:val="a7"/>
        <w:ind w:left="735"/>
      </w:pPr>
      <w:r>
        <w:t>void</w:t>
      </w:r>
    </w:p>
    <w:p w14:paraId="3B75963F" w14:textId="77777777" w:rsidR="00AD0513" w:rsidRDefault="00AD0513" w:rsidP="00AD0513">
      <w:pPr>
        <w:pStyle w:val="a7"/>
        <w:ind w:left="735"/>
      </w:pPr>
      <w:proofErr w:type="spellStart"/>
      <w:proofErr w:type="gramStart"/>
      <w:r w:rsidRPr="00E94F41">
        <w:rPr>
          <w:color w:val="FF0000"/>
        </w:rPr>
        <w:t>TimerLoadSet</w:t>
      </w:r>
      <w:proofErr w:type="spellEnd"/>
      <w:r>
        <w:t>(</w:t>
      </w:r>
      <w:proofErr w:type="gramEnd"/>
      <w:r>
        <w:t xml:space="preserve">uint32_t ui32Base, uint32_t ui32Timer, uint32_t </w:t>
      </w:r>
      <w:r w:rsidRPr="00E94F41">
        <w:rPr>
          <w:color w:val="00B0F0"/>
        </w:rPr>
        <w:t>ui32Value</w:t>
      </w:r>
      <w:r>
        <w:t>)</w:t>
      </w:r>
    </w:p>
    <w:p w14:paraId="2911C834" w14:textId="77777777" w:rsidR="00AD0513" w:rsidRDefault="00AD0513" w:rsidP="00AD0513">
      <w:pPr>
        <w:pStyle w:val="a7"/>
        <w:ind w:left="735"/>
      </w:pPr>
      <w:r>
        <w:t>{</w:t>
      </w:r>
    </w:p>
    <w:p w14:paraId="2A3A3A26" w14:textId="77777777" w:rsidR="00AD0513" w:rsidRDefault="00AD0513" w:rsidP="00AD0513">
      <w:pPr>
        <w:pStyle w:val="a7"/>
        <w:ind w:left="735"/>
      </w:pPr>
      <w:r>
        <w:t xml:space="preserve">    </w:t>
      </w:r>
      <w:proofErr w:type="gramStart"/>
      <w:r>
        <w:t>if(</w:t>
      </w:r>
      <w:proofErr w:type="gramEnd"/>
      <w:r>
        <w:t>ui32Timer &amp; TIMER_A)</w:t>
      </w:r>
    </w:p>
    <w:p w14:paraId="16D593AE" w14:textId="77777777" w:rsidR="00AD0513" w:rsidRDefault="00AD0513" w:rsidP="00AD0513">
      <w:pPr>
        <w:pStyle w:val="a7"/>
        <w:ind w:left="735"/>
      </w:pPr>
      <w:r>
        <w:t xml:space="preserve">    {</w:t>
      </w:r>
    </w:p>
    <w:p w14:paraId="1A8F45D1" w14:textId="77777777" w:rsidR="00AD0513" w:rsidRDefault="00AD0513" w:rsidP="00AD0513">
      <w:pPr>
        <w:pStyle w:val="a7"/>
        <w:ind w:left="735"/>
      </w:pPr>
      <w:r>
        <w:t xml:space="preserve">        </w:t>
      </w:r>
      <w:proofErr w:type="gramStart"/>
      <w:r>
        <w:t>HWREG(</w:t>
      </w:r>
      <w:proofErr w:type="gramEnd"/>
      <w:r>
        <w:t xml:space="preserve">ui32Base + </w:t>
      </w:r>
      <w:r w:rsidRPr="00E94F41">
        <w:rPr>
          <w:color w:val="00B0F0"/>
        </w:rPr>
        <w:t>TIMER_O_TAILR</w:t>
      </w:r>
      <w:r>
        <w:t xml:space="preserve">) = </w:t>
      </w:r>
      <w:r w:rsidRPr="00E94F41">
        <w:rPr>
          <w:color w:val="00B0F0"/>
        </w:rPr>
        <w:t>ui32Value</w:t>
      </w:r>
      <w:r>
        <w:t>;</w:t>
      </w:r>
    </w:p>
    <w:p w14:paraId="057620F8" w14:textId="77777777" w:rsidR="00AD0513" w:rsidRDefault="00AD0513" w:rsidP="00AD0513">
      <w:pPr>
        <w:pStyle w:val="a7"/>
        <w:ind w:left="735"/>
      </w:pPr>
      <w:r>
        <w:lastRenderedPageBreak/>
        <w:t xml:space="preserve">    }</w:t>
      </w:r>
    </w:p>
    <w:p w14:paraId="1FDB8CDB" w14:textId="77777777" w:rsidR="00AD0513" w:rsidRDefault="00AD0513" w:rsidP="00AD0513">
      <w:pPr>
        <w:pStyle w:val="a7"/>
        <w:ind w:left="735"/>
      </w:pPr>
    </w:p>
    <w:p w14:paraId="44B78154" w14:textId="77777777" w:rsidR="00AD0513" w:rsidRDefault="00AD0513" w:rsidP="00AD0513">
      <w:pPr>
        <w:pStyle w:val="a7"/>
        <w:ind w:left="735"/>
      </w:pPr>
      <w:r>
        <w:t xml:space="preserve">    //</w:t>
      </w:r>
    </w:p>
    <w:p w14:paraId="4EE95034" w14:textId="77777777" w:rsidR="00AD0513" w:rsidRDefault="00AD0513" w:rsidP="00AD0513">
      <w:pPr>
        <w:pStyle w:val="a7"/>
        <w:ind w:left="735"/>
      </w:pPr>
      <w:r>
        <w:t xml:space="preserve">    // Set the timer B load value if requested.</w:t>
      </w:r>
    </w:p>
    <w:p w14:paraId="67B6A8D0" w14:textId="77777777" w:rsidR="00AD0513" w:rsidRDefault="00AD0513" w:rsidP="00AD0513">
      <w:pPr>
        <w:pStyle w:val="a7"/>
        <w:ind w:left="735"/>
      </w:pPr>
      <w:r>
        <w:t xml:space="preserve">    //</w:t>
      </w:r>
    </w:p>
    <w:p w14:paraId="6577302B" w14:textId="77777777" w:rsidR="00AD0513" w:rsidRDefault="00AD0513" w:rsidP="00AD0513">
      <w:pPr>
        <w:pStyle w:val="a7"/>
        <w:ind w:left="735"/>
      </w:pPr>
      <w:r>
        <w:t xml:space="preserve">    </w:t>
      </w:r>
      <w:proofErr w:type="gramStart"/>
      <w:r>
        <w:t>if(</w:t>
      </w:r>
      <w:proofErr w:type="gramEnd"/>
      <w:r>
        <w:t>ui32Timer &amp; TIMER_B)</w:t>
      </w:r>
    </w:p>
    <w:p w14:paraId="287FBE16" w14:textId="77777777" w:rsidR="00AD0513" w:rsidRDefault="00AD0513" w:rsidP="00AD0513">
      <w:pPr>
        <w:pStyle w:val="a7"/>
        <w:ind w:left="735"/>
      </w:pPr>
      <w:r>
        <w:t xml:space="preserve">    {</w:t>
      </w:r>
    </w:p>
    <w:p w14:paraId="47AC0B03" w14:textId="77777777" w:rsidR="00AD0513" w:rsidRDefault="00AD0513" w:rsidP="00AD0513">
      <w:pPr>
        <w:pStyle w:val="a7"/>
        <w:ind w:left="735"/>
      </w:pPr>
      <w:r>
        <w:t xml:space="preserve">        </w:t>
      </w:r>
      <w:proofErr w:type="gramStart"/>
      <w:r>
        <w:t>HWREG(</w:t>
      </w:r>
      <w:proofErr w:type="gramEnd"/>
      <w:r>
        <w:t>ui32Base + TIMER_O_TBILR) = ui32Value;</w:t>
      </w:r>
    </w:p>
    <w:p w14:paraId="2E2F54B2" w14:textId="77777777" w:rsidR="00AD0513" w:rsidRDefault="00AD0513" w:rsidP="00AD0513">
      <w:pPr>
        <w:pStyle w:val="a7"/>
        <w:ind w:left="735"/>
      </w:pPr>
      <w:r>
        <w:t xml:space="preserve">    }</w:t>
      </w:r>
    </w:p>
    <w:p w14:paraId="68D10C00" w14:textId="77777777" w:rsidR="00AD0513" w:rsidRDefault="00AD0513" w:rsidP="00AD0513">
      <w:pPr>
        <w:pStyle w:val="a7"/>
        <w:ind w:left="735"/>
      </w:pPr>
      <w:r>
        <w:t>}</w:t>
      </w:r>
    </w:p>
    <w:p w14:paraId="36C645F3" w14:textId="77777777" w:rsidR="00AD0513" w:rsidRDefault="00AD0513" w:rsidP="00AD0513">
      <w:pPr>
        <w:pStyle w:val="a7"/>
        <w:ind w:left="735" w:firstLineChars="0" w:firstLine="0"/>
      </w:pPr>
      <w:r>
        <w:rPr>
          <w:rFonts w:hint="eastAsia"/>
        </w:rPr>
        <w:t>用法为：</w:t>
      </w:r>
    </w:p>
    <w:p w14:paraId="6F764EF8" w14:textId="77777777" w:rsidR="00AD0513" w:rsidRDefault="00AD0513" w:rsidP="00AD0513">
      <w:pPr>
        <w:pStyle w:val="a7"/>
        <w:ind w:left="735" w:firstLineChars="0" w:firstLine="0"/>
        <w:rPr>
          <w:rFonts w:ascii="Consolas" w:hAnsi="Consolas" w:cs="Consolas"/>
          <w:color w:val="000000"/>
          <w:kern w:val="0"/>
          <w:sz w:val="24"/>
          <w:szCs w:val="24"/>
        </w:rPr>
      </w:pPr>
      <w:proofErr w:type="spellStart"/>
      <w:proofErr w:type="gramStart"/>
      <w:r w:rsidRPr="00157435"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TimerLoadSet</w:t>
      </w:r>
      <w:proofErr w:type="spellEnd"/>
      <w:r w:rsidRPr="00157435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 w:rsidRPr="00157435">
        <w:rPr>
          <w:rFonts w:ascii="Consolas" w:hAnsi="Consolas" w:cs="Consolas"/>
          <w:color w:val="000000"/>
          <w:kern w:val="0"/>
          <w:sz w:val="24"/>
          <w:szCs w:val="24"/>
          <w:u w:val="single"/>
        </w:rPr>
        <w:t>TIMER0_BASE</w:t>
      </w:r>
      <w:r w:rsidRPr="00157435">
        <w:rPr>
          <w:rFonts w:ascii="Consolas" w:hAnsi="Consolas" w:cs="Consolas"/>
          <w:color w:val="000000"/>
          <w:kern w:val="0"/>
          <w:sz w:val="24"/>
          <w:szCs w:val="24"/>
        </w:rPr>
        <w:t xml:space="preserve">, TIMER_A, </w:t>
      </w:r>
      <w:r>
        <w:rPr>
          <w:rFonts w:ascii="Consolas" w:hAnsi="Consolas" w:cs="Consolas"/>
          <w:color w:val="000000"/>
          <w:kern w:val="0"/>
          <w:sz w:val="24"/>
          <w:szCs w:val="24"/>
        </w:rPr>
        <w:t>1200000</w:t>
      </w:r>
      <w:r w:rsidRPr="00157435"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28C07C2D" w14:textId="77777777" w:rsidR="00AD0513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157435">
        <w:rPr>
          <w:b/>
        </w:rPr>
        <w:t>打开并设置中断</w:t>
      </w:r>
    </w:p>
    <w:p w14:paraId="7B689C64" w14:textId="77777777" w:rsidR="00AD0513" w:rsidRDefault="00AD0513" w:rsidP="00AD0513">
      <w:pPr>
        <w:pStyle w:val="a7"/>
        <w:ind w:left="360" w:firstLineChars="0" w:firstLine="0"/>
        <w:rPr>
          <w:b/>
        </w:rPr>
      </w:pPr>
      <w:r w:rsidRPr="00D72FC3">
        <w:rPr>
          <w:rFonts w:hint="eastAsia"/>
          <w:b/>
        </w:rPr>
        <w:t>4</w:t>
      </w:r>
      <w:r w:rsidRPr="00D72FC3">
        <w:rPr>
          <w:b/>
        </w:rPr>
        <w:t>.1</w:t>
      </w:r>
      <w:r>
        <w:rPr>
          <w:b/>
        </w:rPr>
        <w:t xml:space="preserve"> </w:t>
      </w:r>
      <w:r>
        <w:rPr>
          <w:rFonts w:hint="eastAsia"/>
          <w:b/>
        </w:rPr>
        <w:t>打开总中断</w:t>
      </w:r>
    </w:p>
    <w:p w14:paraId="7744A48E" w14:textId="77777777" w:rsidR="00AD0513" w:rsidRPr="0012607D" w:rsidRDefault="00AD0513" w:rsidP="00AD0513">
      <w:pPr>
        <w:autoSpaceDE w:val="0"/>
        <w:autoSpaceDN w:val="0"/>
        <w:adjustRightInd w:val="0"/>
        <w:ind w:leftChars="300" w:left="630" w:firstLineChars="0"/>
        <w:jc w:val="left"/>
        <w:rPr>
          <w:rFonts w:ascii="Consolas" w:hAnsi="Consolas" w:cs="Consolas" w:hint="eastAsia"/>
          <w:color w:val="000000"/>
          <w:kern w:val="0"/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IntMasterEnabl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1F69E216" w14:textId="77777777" w:rsidR="00AD0513" w:rsidRDefault="00AD0513" w:rsidP="00AD0513">
      <w:pPr>
        <w:pStyle w:val="a7"/>
        <w:ind w:leftChars="171" w:left="359" w:firstLineChars="0" w:firstLine="0"/>
      </w:pPr>
      <w:r>
        <w:rPr>
          <w:b/>
        </w:rPr>
        <w:t xml:space="preserve">4.2 </w:t>
      </w:r>
      <w:r w:rsidRPr="00157435">
        <w:rPr>
          <w:rFonts w:hint="eastAsia"/>
        </w:rPr>
        <w:t>一个定时器模块里的两个计数器，都可以向中断管理器发出中断请求，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位计数，只用到了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定时器，因此打开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中断：</w:t>
      </w:r>
    </w:p>
    <w:p w14:paraId="3C131B44" w14:textId="77777777" w:rsidR="00AD0513" w:rsidRPr="00157435" w:rsidRDefault="00AD0513" w:rsidP="00AD0513">
      <w:pPr>
        <w:pStyle w:val="a7"/>
        <w:ind w:left="360" w:firstLineChars="0" w:firstLine="0"/>
        <w:rPr>
          <w:rFonts w:ascii="Consolas" w:hAnsi="Consolas" w:cs="Consolas"/>
          <w:color w:val="000000"/>
          <w:kern w:val="0"/>
          <w:sz w:val="24"/>
          <w:szCs w:val="24"/>
        </w:rPr>
      </w:pPr>
      <w:proofErr w:type="spellStart"/>
      <w:proofErr w:type="gramStart"/>
      <w:r w:rsidRPr="00157435"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IntEnable</w:t>
      </w:r>
      <w:proofErr w:type="spellEnd"/>
      <w:r w:rsidRPr="00157435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 w:rsidRPr="00157435">
        <w:rPr>
          <w:rFonts w:ascii="Consolas" w:hAnsi="Consolas" w:cs="Consolas"/>
          <w:color w:val="000000"/>
          <w:kern w:val="0"/>
          <w:sz w:val="24"/>
          <w:szCs w:val="24"/>
        </w:rPr>
        <w:t>INT_TIMER0A);</w:t>
      </w:r>
    </w:p>
    <w:p w14:paraId="4409DF29" w14:textId="77777777" w:rsidR="00AD0513" w:rsidRDefault="00AD0513" w:rsidP="00AD0513">
      <w:pPr>
        <w:pStyle w:val="a7"/>
        <w:ind w:left="360" w:firstLineChars="0" w:firstLine="0"/>
      </w:pPr>
      <w:r w:rsidRPr="00D72FC3">
        <w:rPr>
          <w:rFonts w:hint="eastAsia"/>
          <w:b/>
        </w:rPr>
        <w:t>4</w:t>
      </w:r>
      <w:r w:rsidRPr="00D72FC3">
        <w:rPr>
          <w:b/>
        </w:rPr>
        <w:t>.</w:t>
      </w:r>
      <w:r>
        <w:rPr>
          <w:b/>
        </w:rPr>
        <w:t xml:space="preserve">3 </w:t>
      </w:r>
      <w:r>
        <w:rPr>
          <w:rFonts w:hint="eastAsia"/>
        </w:rPr>
        <w:t>计数器向下计数到零后或向上计数到</w:t>
      </w:r>
      <w:r w:rsidRPr="0043698C">
        <w:t>GPTMT</w:t>
      </w:r>
      <w:r w:rsidRPr="00BB65CC">
        <w:rPr>
          <w:b/>
        </w:rPr>
        <w:t>AILR</w:t>
      </w:r>
      <w:r>
        <w:rPr>
          <w:rFonts w:hint="eastAsia"/>
        </w:rPr>
        <w:t>，会触发</w:t>
      </w:r>
      <w:r w:rsidRPr="00157435">
        <w:rPr>
          <w:rFonts w:hint="eastAsia"/>
          <w:b/>
        </w:rPr>
        <w:t>超时</w:t>
      </w:r>
      <w:r>
        <w:rPr>
          <w:rFonts w:hint="eastAsia"/>
        </w:rPr>
        <w:t>中断。如果需要使能超时中断，需要在</w:t>
      </w:r>
      <w:r w:rsidRPr="00157435">
        <w:t>GPTM Interrupt Mask (GPTM</w:t>
      </w:r>
      <w:r w:rsidRPr="00BB65CC">
        <w:rPr>
          <w:b/>
        </w:rPr>
        <w:t>IMR</w:t>
      </w:r>
      <w:r w:rsidRPr="00157435">
        <w:t>)</w:t>
      </w:r>
      <w:r>
        <w:rPr>
          <w:rFonts w:hint="eastAsia"/>
        </w:rPr>
        <w:t>寄存器中设置：</w:t>
      </w:r>
    </w:p>
    <w:p w14:paraId="49C31178" w14:textId="741D84DF" w:rsidR="00AD0513" w:rsidRDefault="00A72EB1" w:rsidP="00AD0513">
      <w:pPr>
        <w:pStyle w:val="a7"/>
        <w:ind w:left="360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F474BB" wp14:editId="0ED43A3C">
                <wp:simplePos x="0" y="0"/>
                <wp:positionH relativeFrom="column">
                  <wp:posOffset>5575300</wp:posOffset>
                </wp:positionH>
                <wp:positionV relativeFrom="paragraph">
                  <wp:posOffset>635001</wp:posOffset>
                </wp:positionV>
                <wp:extent cx="330200" cy="673100"/>
                <wp:effectExtent l="19050" t="19050" r="12700" b="1270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673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8173F" id="矩形 15" o:spid="_x0000_s1026" style="position:absolute;left:0;text-align:left;margin-left:439pt;margin-top:50pt;width:26pt;height:5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" filled="f" strokecolor="red" strokeweight="2.25pt"/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8DBB54" wp14:editId="30585B76">
                <wp:simplePos x="0" y="0"/>
                <wp:positionH relativeFrom="column">
                  <wp:posOffset>7169358</wp:posOffset>
                </wp:positionH>
                <wp:positionV relativeFrom="paragraph">
                  <wp:posOffset>793958</wp:posOffset>
                </wp:positionV>
                <wp:extent cx="450376" cy="758957"/>
                <wp:effectExtent l="19050" t="19050" r="26035" b="22225"/>
                <wp:wrapNone/>
                <wp:docPr id="39" name="矩形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376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EC71A" id="矩形 39" o:spid="_x0000_s1026" style="position:absolute;left:0;text-align:left;margin-left:564.5pt;margin-top:62.5pt;width:35.45pt;height:5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" filled="f" strokecolor="red" strokeweight="2.25pt"/>
            </w:pict>
          </mc:Fallback>
        </mc:AlternateContent>
      </w:r>
      <w:r w:rsidR="00AD0513">
        <w:rPr>
          <w:noProof/>
        </w:rPr>
        <w:drawing>
          <wp:inline distT="0" distB="0" distL="0" distR="0" wp14:anchorId="48B97E75" wp14:editId="335418F3">
            <wp:extent cx="5749591" cy="1206077"/>
            <wp:effectExtent l="0" t="0" r="381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23557" cy="122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1FFCF" w14:textId="77777777" w:rsidR="00AD0513" w:rsidRPr="00157435" w:rsidRDefault="00AD0513" w:rsidP="00AD0513">
      <w:pPr>
        <w:pStyle w:val="a7"/>
        <w:ind w:left="360" w:firstLineChars="0" w:firstLine="0"/>
      </w:pPr>
      <w:r w:rsidRPr="00BB65CC">
        <w:rPr>
          <w:rFonts w:hint="eastAsia"/>
          <w:color w:val="FF0000"/>
        </w:rPr>
        <w:t>TATOIM</w:t>
      </w:r>
      <w:r>
        <w:rPr>
          <w:rFonts w:hint="eastAsia"/>
        </w:rPr>
        <w:t>：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的超时中断请求使能，写</w:t>
      </w:r>
      <w:r>
        <w:rPr>
          <w:rFonts w:hint="eastAsia"/>
        </w:rPr>
        <w:t>1</w:t>
      </w:r>
      <w:r>
        <w:rPr>
          <w:rFonts w:hint="eastAsia"/>
        </w:rPr>
        <w:t>使能</w:t>
      </w:r>
    </w:p>
    <w:p w14:paraId="253F9286" w14:textId="77777777" w:rsidR="00AD0513" w:rsidRDefault="00AD0513" w:rsidP="00AD0513">
      <w:pPr>
        <w:ind w:firstLineChars="100" w:firstLine="210"/>
      </w:pPr>
      <w:proofErr w:type="spellStart"/>
      <w:r w:rsidRPr="00A07663">
        <w:t>TivaWare</w:t>
      </w:r>
      <w:proofErr w:type="spellEnd"/>
      <w:r w:rsidRPr="00A07663">
        <w:t>提供了</w:t>
      </w:r>
      <w:proofErr w:type="spellStart"/>
      <w:r w:rsidRPr="00A07663">
        <w:t>TimerIntEnable</w:t>
      </w:r>
      <w:proofErr w:type="spellEnd"/>
      <w:r w:rsidRPr="00A07663">
        <w:t>函数</w:t>
      </w:r>
      <w:r>
        <w:rPr>
          <w:rFonts w:hint="eastAsia"/>
        </w:rPr>
        <w:t>，来操作</w:t>
      </w:r>
      <w:r w:rsidRPr="00A07663">
        <w:t>GPTMIMR</w:t>
      </w:r>
      <w:r>
        <w:rPr>
          <w:rFonts w:hint="eastAsia"/>
        </w:rPr>
        <w:t>寄存器：</w:t>
      </w:r>
    </w:p>
    <w:p w14:paraId="12E4EEDB" w14:textId="77777777" w:rsidR="00AD0513" w:rsidRDefault="00AD0513" w:rsidP="00AD0513">
      <w:pPr>
        <w:ind w:firstLineChars="100" w:firstLine="210"/>
      </w:pPr>
      <w:r>
        <w:t>void</w:t>
      </w:r>
    </w:p>
    <w:p w14:paraId="73AC08AB" w14:textId="77777777" w:rsidR="00AD0513" w:rsidRDefault="00AD0513" w:rsidP="00AD0513">
      <w:pPr>
        <w:ind w:firstLineChars="100" w:firstLine="210"/>
      </w:pPr>
      <w:proofErr w:type="spellStart"/>
      <w:proofErr w:type="gramStart"/>
      <w:r w:rsidRPr="00A07663">
        <w:rPr>
          <w:color w:val="FF0000"/>
        </w:rPr>
        <w:t>TimerIntEnable</w:t>
      </w:r>
      <w:proofErr w:type="spellEnd"/>
      <w:r>
        <w:t>(</w:t>
      </w:r>
      <w:proofErr w:type="gramEnd"/>
      <w:r>
        <w:t>uint32_t ui32Base, uint32_t ui32IntFlags)</w:t>
      </w:r>
    </w:p>
    <w:p w14:paraId="29D58268" w14:textId="77777777" w:rsidR="00AD0513" w:rsidRDefault="00AD0513" w:rsidP="00AD0513">
      <w:pPr>
        <w:ind w:firstLineChars="100" w:firstLine="210"/>
      </w:pPr>
      <w:r>
        <w:t>{</w:t>
      </w:r>
    </w:p>
    <w:p w14:paraId="7EF8940A" w14:textId="77777777" w:rsidR="00AD0513" w:rsidRDefault="00AD0513" w:rsidP="00AD0513">
      <w:pPr>
        <w:ind w:firstLineChars="100" w:firstLine="210"/>
      </w:pPr>
      <w:r>
        <w:t xml:space="preserve">    </w:t>
      </w:r>
      <w:proofErr w:type="gramStart"/>
      <w:r>
        <w:t>HWREG(</w:t>
      </w:r>
      <w:proofErr w:type="gramEnd"/>
      <w:r>
        <w:t>ui32Base +</w:t>
      </w:r>
      <w:r w:rsidRPr="00F66750">
        <w:rPr>
          <w:color w:val="FF0000"/>
        </w:rPr>
        <w:t xml:space="preserve"> TIMER_O_IMR</w:t>
      </w:r>
      <w:r w:rsidRPr="00F66750">
        <w:rPr>
          <w:color w:val="000000" w:themeColor="text1"/>
        </w:rPr>
        <w:t xml:space="preserve">) </w:t>
      </w:r>
      <w:r>
        <w:t>|= ui32IntFlags;</w:t>
      </w:r>
    </w:p>
    <w:p w14:paraId="21542FAE" w14:textId="77777777" w:rsidR="00AD0513" w:rsidRDefault="00AD0513" w:rsidP="00AD0513">
      <w:pPr>
        <w:ind w:firstLineChars="100" w:firstLine="210"/>
      </w:pPr>
      <w:r>
        <w:t>}</w:t>
      </w:r>
    </w:p>
    <w:p w14:paraId="35B5FD5A" w14:textId="77777777" w:rsidR="00AD0513" w:rsidRDefault="00AD0513" w:rsidP="00AD0513">
      <w:pPr>
        <w:ind w:firstLineChars="100" w:firstLine="210"/>
      </w:pPr>
      <w:r>
        <w:rPr>
          <w:rFonts w:hint="eastAsia"/>
        </w:rPr>
        <w:t>用法为：</w:t>
      </w:r>
    </w:p>
    <w:p w14:paraId="21C5490D" w14:textId="77777777" w:rsidR="00AD0513" w:rsidRPr="00131F7A" w:rsidRDefault="00AD0513" w:rsidP="00AD0513">
      <w:pPr>
        <w:ind w:firstLineChars="100" w:firstLine="211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131F7A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IntEnable</w:t>
      </w:r>
      <w:proofErr w:type="spellEnd"/>
      <w:r w:rsidRPr="00131F7A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131F7A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0_BASE, TIMER_TIMA_TIMEOUT);</w:t>
      </w:r>
    </w:p>
    <w:p w14:paraId="28904C05" w14:textId="77777777" w:rsidR="00AD0513" w:rsidRDefault="00AD0513" w:rsidP="00AD0513">
      <w:pPr>
        <w:pStyle w:val="a7"/>
        <w:ind w:left="360" w:firstLineChars="0" w:firstLine="0"/>
        <w:rPr>
          <w:shd w:val="clear" w:color="auto" w:fill="E8F2FE"/>
        </w:rPr>
      </w:pPr>
    </w:p>
    <w:p w14:paraId="42C11C8E" w14:textId="77777777" w:rsidR="00AD0513" w:rsidRDefault="00AD0513" w:rsidP="00AD0513">
      <w:pPr>
        <w:pStyle w:val="a7"/>
        <w:ind w:left="360" w:firstLineChars="0" w:firstLine="0"/>
      </w:pPr>
      <w:r w:rsidRPr="00D72FC3">
        <w:rPr>
          <w:rFonts w:hint="eastAsia"/>
          <w:b/>
        </w:rPr>
        <w:t>4</w:t>
      </w:r>
      <w:r w:rsidRPr="00D72FC3">
        <w:rPr>
          <w:b/>
        </w:rPr>
        <w:t>.</w:t>
      </w:r>
      <w:r>
        <w:rPr>
          <w:b/>
        </w:rPr>
        <w:t xml:space="preserve">4 </w:t>
      </w:r>
      <w:proofErr w:type="spellStart"/>
      <w:r w:rsidRPr="00A07663">
        <w:t>TivaWare</w:t>
      </w:r>
      <w:proofErr w:type="spellEnd"/>
      <w:r w:rsidRPr="00A07663">
        <w:t>提供了</w:t>
      </w:r>
      <w:proofErr w:type="spellStart"/>
      <w:r w:rsidRPr="006B76CE">
        <w:t>TimerIntRegister</w:t>
      </w:r>
      <w:proofErr w:type="spellEnd"/>
      <w:r w:rsidRPr="00A07663">
        <w:t>函数</w:t>
      </w:r>
      <w:r>
        <w:rPr>
          <w:rFonts w:hint="eastAsia"/>
        </w:rPr>
        <w:t>，用于注册中断服务函数，其用法为：</w:t>
      </w:r>
    </w:p>
    <w:p w14:paraId="05714B08" w14:textId="77777777" w:rsidR="00AD0513" w:rsidRPr="00131F7A" w:rsidRDefault="00AD0513" w:rsidP="00AD0513">
      <w:pPr>
        <w:pStyle w:val="a7"/>
        <w:ind w:left="360" w:firstLineChars="0" w:firstLine="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131F7A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TimerIntRegister</w:t>
      </w:r>
      <w:proofErr w:type="spellEnd"/>
      <w:r w:rsidRPr="00131F7A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131F7A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0_BASE,TIMER_A,Timer0AIntHandler);</w:t>
      </w:r>
    </w:p>
    <w:p w14:paraId="66582468" w14:textId="77777777" w:rsidR="00AD0513" w:rsidRPr="006B76CE" w:rsidRDefault="00AD0513" w:rsidP="00AD0513">
      <w:pPr>
        <w:ind w:firstLineChars="100" w:firstLine="210"/>
      </w:pPr>
      <w:r w:rsidRPr="006B76CE">
        <w:rPr>
          <w:rFonts w:hint="eastAsia"/>
        </w:rPr>
        <w:t>第一个参数为</w:t>
      </w:r>
      <w:r>
        <w:rPr>
          <w:rFonts w:hint="eastAsia"/>
        </w:rPr>
        <w:t>定时器模块的基地址，第二个参数为要设置中断服务函数的计数器名，可以为</w:t>
      </w:r>
      <w:r w:rsidRPr="006B76CE">
        <w:t>TIMER_A</w:t>
      </w:r>
      <w:r>
        <w:rPr>
          <w:rFonts w:hint="eastAsia"/>
        </w:rPr>
        <w:t>或</w:t>
      </w:r>
      <w:r w:rsidRPr="006B76CE">
        <w:t>TIMER_</w:t>
      </w:r>
      <w:r>
        <w:rPr>
          <w:rFonts w:hint="eastAsia"/>
        </w:rPr>
        <w:t>B</w:t>
      </w:r>
      <w:r>
        <w:rPr>
          <w:rFonts w:hint="eastAsia"/>
        </w:rPr>
        <w:t>。第三个参数为中断服务函数的函数名（即地址）。</w:t>
      </w:r>
    </w:p>
    <w:p w14:paraId="792DE03D" w14:textId="77777777" w:rsidR="00AD0513" w:rsidRPr="005D17D9" w:rsidRDefault="00AD0513" w:rsidP="005D17D9">
      <w:pPr>
        <w:ind w:firstLineChars="0" w:firstLine="0"/>
        <w:rPr>
          <w:rFonts w:hint="eastAsia"/>
          <w:shd w:val="clear" w:color="auto" w:fill="E8F2FE"/>
        </w:rPr>
      </w:pPr>
    </w:p>
    <w:p w14:paraId="700073E0" w14:textId="77777777" w:rsidR="00AD0513" w:rsidRPr="00AF6A58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F66750">
        <w:rPr>
          <w:b/>
        </w:rPr>
        <w:t>开始计数</w:t>
      </w:r>
    </w:p>
    <w:p w14:paraId="5C6A51FB" w14:textId="77777777" w:rsidR="00AD0513" w:rsidRDefault="00AD0513" w:rsidP="00AD0513">
      <w:pPr>
        <w:pStyle w:val="a7"/>
        <w:ind w:left="360" w:firstLineChars="0" w:firstLine="0"/>
      </w:pPr>
      <w:r w:rsidRPr="00EF110A">
        <w:t>GPTM Control (GPTM</w:t>
      </w:r>
      <w:r w:rsidRPr="00BB65CC">
        <w:rPr>
          <w:b/>
        </w:rPr>
        <w:t>CTL</w:t>
      </w:r>
      <w:r w:rsidRPr="00EF110A">
        <w:t>)</w:t>
      </w:r>
      <w:r>
        <w:rPr>
          <w:rFonts w:hint="eastAsia"/>
        </w:rPr>
        <w:t>寄存器：</w:t>
      </w:r>
    </w:p>
    <w:p w14:paraId="75D802E4" w14:textId="6EACC9E6" w:rsidR="00AD0513" w:rsidRDefault="005D17D9" w:rsidP="00AD0513">
      <w:pPr>
        <w:pStyle w:val="a7"/>
        <w:ind w:left="360" w:firstLineChars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5CA7629" wp14:editId="075B9717">
                <wp:simplePos x="0" y="0"/>
                <wp:positionH relativeFrom="rightMargin">
                  <wp:posOffset>-168910</wp:posOffset>
                </wp:positionH>
                <wp:positionV relativeFrom="paragraph">
                  <wp:posOffset>692150</wp:posOffset>
                </wp:positionV>
                <wp:extent cx="412750" cy="758957"/>
                <wp:effectExtent l="19050" t="19050" r="25400" b="22225"/>
                <wp:wrapNone/>
                <wp:docPr id="20" name="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75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989EF" id="矩形 20" o:spid="_x0000_s1026" style="position:absolute;left:0;text-align:left;margin-left:-13.3pt;margin-top:54.5pt;width:32.5pt;height:59.75pt;z-index:2516787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" filled="f" strokecolor="red" strokeweight="2.25pt">
                <w10:wrap anchorx="margin"/>
              </v:rect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E6E5D6" wp14:editId="2065B9DF">
                <wp:simplePos x="0" y="0"/>
                <wp:positionH relativeFrom="column">
                  <wp:posOffset>3143251</wp:posOffset>
                </wp:positionH>
                <wp:positionV relativeFrom="paragraph">
                  <wp:posOffset>692150</wp:posOffset>
                </wp:positionV>
                <wp:extent cx="355600" cy="758957"/>
                <wp:effectExtent l="19050" t="19050" r="25400" b="22225"/>
                <wp:wrapNone/>
                <wp:docPr id="40" name="矩形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B8A77" id="矩形 40" o:spid="_x0000_s1026" style="position:absolute;left:0;text-align:left;margin-left:247.5pt;margin-top:54.5pt;width:28pt;height:5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" filled="f" strokecolor="red" strokeweight="2.25pt"/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47791E" wp14:editId="3FFE572E">
                <wp:simplePos x="0" y="0"/>
                <wp:positionH relativeFrom="column">
                  <wp:posOffset>7467193</wp:posOffset>
                </wp:positionH>
                <wp:positionV relativeFrom="paragraph">
                  <wp:posOffset>926452</wp:posOffset>
                </wp:positionV>
                <wp:extent cx="474452" cy="758957"/>
                <wp:effectExtent l="19050" t="19050" r="20955" b="22225"/>
                <wp:wrapNone/>
                <wp:docPr id="41" name="矩形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452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6C837B" id="矩形 41" o:spid="_x0000_s1026" style="position:absolute;left:0;text-align:left;margin-left:587.95pt;margin-top:72.95pt;width:37.35pt;height:5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" filled="f" strokecolor="red" strokeweight="2.25pt"/>
            </w:pict>
          </mc:Fallback>
        </mc:AlternateContent>
      </w:r>
      <w:r w:rsidR="00AD0513">
        <w:rPr>
          <w:noProof/>
        </w:rPr>
        <w:drawing>
          <wp:inline distT="0" distB="0" distL="0" distR="0" wp14:anchorId="1B634D0A" wp14:editId="523FC274">
            <wp:extent cx="6349719" cy="1319502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58631" cy="13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D691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TAEN</w:t>
      </w:r>
      <w:r>
        <w:rPr>
          <w:rFonts w:hint="eastAsia"/>
        </w:rPr>
        <w:t>：计数器</w:t>
      </w:r>
      <w:r>
        <w:rPr>
          <w:rFonts w:hint="eastAsia"/>
        </w:rPr>
        <w:t>A</w:t>
      </w:r>
      <w:r>
        <w:rPr>
          <w:rFonts w:hint="eastAsia"/>
        </w:rPr>
        <w:t>使能控制</w:t>
      </w:r>
    </w:p>
    <w:p w14:paraId="777B6EAF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TBEN</w:t>
      </w:r>
      <w:r>
        <w:rPr>
          <w:rFonts w:hint="eastAsia"/>
        </w:rPr>
        <w:t>：计数器</w:t>
      </w:r>
      <w:r>
        <w:rPr>
          <w:rFonts w:hint="eastAsia"/>
        </w:rPr>
        <w:t>B</w:t>
      </w:r>
      <w:r>
        <w:rPr>
          <w:rFonts w:hint="eastAsia"/>
        </w:rPr>
        <w:t>使能控制</w:t>
      </w:r>
    </w:p>
    <w:p w14:paraId="55523313" w14:textId="77777777" w:rsidR="00AD0513" w:rsidRDefault="00AD0513" w:rsidP="00AD0513">
      <w:pPr>
        <w:ind w:firstLineChars="100" w:firstLine="210"/>
      </w:pPr>
      <w:proofErr w:type="spellStart"/>
      <w:r w:rsidRPr="00F66750">
        <w:t>TivaWare</w:t>
      </w:r>
      <w:proofErr w:type="spellEnd"/>
      <w:r w:rsidRPr="00F66750">
        <w:t>提供了</w:t>
      </w:r>
      <w:proofErr w:type="spellStart"/>
      <w:r w:rsidRPr="00F66750">
        <w:t>TimerEnable</w:t>
      </w:r>
      <w:proofErr w:type="spellEnd"/>
      <w:r w:rsidRPr="00F66750">
        <w:t>函数，来操作</w:t>
      </w:r>
      <w:r w:rsidRPr="00F66750">
        <w:t>GPTM</w:t>
      </w:r>
      <w:r w:rsidRPr="00BB65CC">
        <w:rPr>
          <w:b/>
        </w:rPr>
        <w:t>CTL</w:t>
      </w:r>
      <w:r w:rsidRPr="00F66750">
        <w:t>寄存器</w:t>
      </w:r>
      <w:r>
        <w:rPr>
          <w:rFonts w:hint="eastAsia"/>
        </w:rPr>
        <w:t>：</w:t>
      </w:r>
    </w:p>
    <w:p w14:paraId="4D7E3159" w14:textId="77777777" w:rsidR="00AD0513" w:rsidRDefault="00AD0513" w:rsidP="00AD0513">
      <w:pPr>
        <w:ind w:firstLineChars="100" w:firstLine="210"/>
      </w:pPr>
      <w:r>
        <w:t>void</w:t>
      </w:r>
    </w:p>
    <w:p w14:paraId="7D380E2D" w14:textId="77777777" w:rsidR="00AD0513" w:rsidRDefault="00AD0513" w:rsidP="00AD0513">
      <w:pPr>
        <w:ind w:firstLineChars="100" w:firstLine="210"/>
      </w:pPr>
      <w:proofErr w:type="spellStart"/>
      <w:proofErr w:type="gramStart"/>
      <w:r>
        <w:t>TimerEnable</w:t>
      </w:r>
      <w:proofErr w:type="spellEnd"/>
      <w:r>
        <w:t>(</w:t>
      </w:r>
      <w:proofErr w:type="gramEnd"/>
      <w:r>
        <w:t xml:space="preserve">uint32_t ui32Base, uint32_t </w:t>
      </w:r>
      <w:r w:rsidRPr="00F66750">
        <w:rPr>
          <w:color w:val="00B0F0"/>
        </w:rPr>
        <w:t>ui32Timer</w:t>
      </w:r>
      <w:r>
        <w:t>)</w:t>
      </w:r>
    </w:p>
    <w:p w14:paraId="6A84D54C" w14:textId="77777777" w:rsidR="00AD0513" w:rsidRDefault="00AD0513" w:rsidP="00AD0513">
      <w:pPr>
        <w:ind w:firstLineChars="100" w:firstLine="210"/>
      </w:pPr>
      <w:r>
        <w:t>{</w:t>
      </w:r>
    </w:p>
    <w:p w14:paraId="04F7B5AE" w14:textId="77777777" w:rsidR="00AD0513" w:rsidRDefault="00AD0513" w:rsidP="00AD0513">
      <w:pPr>
        <w:ind w:firstLineChars="100" w:firstLine="21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BB65CC">
        <w:rPr>
          <w:color w:val="FF0000"/>
        </w:rPr>
        <w:t>TIMER_O_CTL</w:t>
      </w:r>
      <w:r>
        <w:t>) |= ui32Timer &amp; (TIMER_CTL_TAEN |</w:t>
      </w:r>
    </w:p>
    <w:p w14:paraId="2E018B5C" w14:textId="77777777" w:rsidR="00AD0513" w:rsidRDefault="00AD0513" w:rsidP="00AD0513">
      <w:pPr>
        <w:ind w:firstLineChars="100" w:firstLine="210"/>
      </w:pPr>
      <w:r>
        <w:t xml:space="preserve">                                                  TIMER_CTL_TBEN);</w:t>
      </w:r>
    </w:p>
    <w:p w14:paraId="0C4C1647" w14:textId="77777777" w:rsidR="00AD0513" w:rsidRDefault="00AD0513" w:rsidP="00AD0513">
      <w:pPr>
        <w:ind w:firstLineChars="100" w:firstLine="210"/>
      </w:pPr>
      <w:r>
        <w:t>}</w:t>
      </w:r>
    </w:p>
    <w:p w14:paraId="5DFF4AB4" w14:textId="77777777" w:rsidR="00AD0513" w:rsidRDefault="00AD0513" w:rsidP="00AD0513">
      <w:pPr>
        <w:ind w:firstLineChars="100" w:firstLine="210"/>
      </w:pPr>
      <w:r>
        <w:rPr>
          <w:rFonts w:hint="eastAsia"/>
        </w:rPr>
        <w:t>参数</w:t>
      </w:r>
      <w:r w:rsidRPr="00F66750">
        <w:t>ui32Timer</w:t>
      </w:r>
      <w:r>
        <w:rPr>
          <w:rFonts w:hint="eastAsia"/>
        </w:rPr>
        <w:t>为要使能的计数器，其选项有：</w:t>
      </w:r>
    </w:p>
    <w:p w14:paraId="25E1BBFA" w14:textId="77777777" w:rsidR="00AD0513" w:rsidRPr="00131F7A" w:rsidRDefault="00AD0513" w:rsidP="00AD0513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r w:rsidRPr="00131F7A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131F7A">
        <w:rPr>
          <w:rFonts w:ascii="Consolas" w:hAnsi="Consolas" w:cs="Consolas"/>
          <w:color w:val="000000"/>
          <w:kern w:val="0"/>
          <w:szCs w:val="24"/>
        </w:rPr>
        <w:t xml:space="preserve"> TIMER_A                 0x000000</w:t>
      </w:r>
      <w:proofErr w:type="gramStart"/>
      <w:r w:rsidRPr="00131F7A">
        <w:rPr>
          <w:rFonts w:ascii="Consolas" w:hAnsi="Consolas" w:cs="Consolas"/>
          <w:color w:val="000000"/>
          <w:kern w:val="0"/>
          <w:szCs w:val="24"/>
        </w:rPr>
        <w:t xml:space="preserve">ff  </w:t>
      </w:r>
      <w:r w:rsidRPr="00131F7A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131F7A">
        <w:rPr>
          <w:rFonts w:ascii="Consolas" w:hAnsi="Consolas" w:cs="Consolas"/>
          <w:color w:val="3F7F5F"/>
          <w:kern w:val="0"/>
          <w:szCs w:val="24"/>
        </w:rPr>
        <w:t>/ Timer A</w:t>
      </w:r>
    </w:p>
    <w:p w14:paraId="5FF51E77" w14:textId="77777777" w:rsidR="00AD0513" w:rsidRPr="00131F7A" w:rsidRDefault="00AD0513" w:rsidP="00AD0513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r w:rsidRPr="00131F7A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131F7A">
        <w:rPr>
          <w:rFonts w:ascii="Consolas" w:hAnsi="Consolas" w:cs="Consolas"/>
          <w:color w:val="000000"/>
          <w:kern w:val="0"/>
          <w:szCs w:val="24"/>
        </w:rPr>
        <w:t xml:space="preserve"> TIMER_B                 0x0000ff</w:t>
      </w:r>
      <w:proofErr w:type="gramStart"/>
      <w:r w:rsidRPr="00131F7A">
        <w:rPr>
          <w:rFonts w:ascii="Consolas" w:hAnsi="Consolas" w:cs="Consolas"/>
          <w:color w:val="000000"/>
          <w:kern w:val="0"/>
          <w:szCs w:val="24"/>
        </w:rPr>
        <w:t xml:space="preserve">00  </w:t>
      </w:r>
      <w:r w:rsidRPr="00131F7A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131F7A">
        <w:rPr>
          <w:rFonts w:ascii="Consolas" w:hAnsi="Consolas" w:cs="Consolas"/>
          <w:color w:val="3F7F5F"/>
          <w:kern w:val="0"/>
          <w:szCs w:val="24"/>
        </w:rPr>
        <w:t>/ Timer B</w:t>
      </w:r>
    </w:p>
    <w:p w14:paraId="599EA15B" w14:textId="77777777" w:rsidR="00AD0513" w:rsidRPr="00131F7A" w:rsidRDefault="00AD0513" w:rsidP="00AD0513">
      <w:pPr>
        <w:ind w:firstLine="422"/>
        <w:rPr>
          <w:rFonts w:ascii="Consolas" w:hAnsi="Consolas" w:cs="Consolas"/>
          <w:color w:val="3F7F5F"/>
          <w:kern w:val="0"/>
          <w:szCs w:val="24"/>
        </w:rPr>
      </w:pPr>
      <w:r w:rsidRPr="00131F7A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131F7A">
        <w:rPr>
          <w:rFonts w:ascii="Consolas" w:hAnsi="Consolas" w:cs="Consolas"/>
          <w:color w:val="000000"/>
          <w:kern w:val="0"/>
          <w:szCs w:val="24"/>
        </w:rPr>
        <w:t xml:space="preserve"> TIMER_BOTH              0x0000</w:t>
      </w:r>
      <w:proofErr w:type="gramStart"/>
      <w:r w:rsidRPr="00131F7A">
        <w:rPr>
          <w:rFonts w:ascii="Consolas" w:hAnsi="Consolas" w:cs="Consolas"/>
          <w:color w:val="000000"/>
          <w:kern w:val="0"/>
          <w:szCs w:val="24"/>
        </w:rPr>
        <w:t xml:space="preserve">ffff  </w:t>
      </w:r>
      <w:r w:rsidRPr="00131F7A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131F7A">
        <w:rPr>
          <w:rFonts w:ascii="Consolas" w:hAnsi="Consolas" w:cs="Consolas"/>
          <w:color w:val="3F7F5F"/>
          <w:kern w:val="0"/>
          <w:szCs w:val="24"/>
        </w:rPr>
        <w:t>/ Timer Both</w:t>
      </w:r>
    </w:p>
    <w:p w14:paraId="35A11001" w14:textId="77777777" w:rsidR="00AD0513" w:rsidRDefault="00AD0513" w:rsidP="00AD0513">
      <w:pPr>
        <w:ind w:firstLine="420"/>
      </w:pPr>
      <w:r>
        <w:rPr>
          <w:rFonts w:hint="eastAsia"/>
        </w:rPr>
        <w:t>其中：</w:t>
      </w:r>
    </w:p>
    <w:p w14:paraId="7EEFB812" w14:textId="77777777" w:rsidR="00AD0513" w:rsidRPr="00131F7A" w:rsidRDefault="00AD0513" w:rsidP="00AD0513">
      <w:pPr>
        <w:ind w:firstLine="422"/>
        <w:rPr>
          <w:sz w:val="18"/>
        </w:rPr>
      </w:pPr>
      <w:r w:rsidRPr="00131F7A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131F7A">
        <w:rPr>
          <w:rFonts w:ascii="Consolas" w:hAnsi="Consolas" w:cs="Consolas"/>
          <w:color w:val="000000"/>
          <w:kern w:val="0"/>
          <w:szCs w:val="24"/>
        </w:rPr>
        <w:t xml:space="preserve"> TIMER_CTL_TAEN          0x</w:t>
      </w:r>
      <w:proofErr w:type="gramStart"/>
      <w:r w:rsidRPr="00131F7A">
        <w:rPr>
          <w:rFonts w:ascii="Consolas" w:hAnsi="Consolas" w:cs="Consolas"/>
          <w:color w:val="000000"/>
          <w:kern w:val="0"/>
          <w:szCs w:val="24"/>
        </w:rPr>
        <w:t xml:space="preserve">00000001  </w:t>
      </w:r>
      <w:r w:rsidRPr="00131F7A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131F7A">
        <w:rPr>
          <w:rFonts w:ascii="Consolas" w:hAnsi="Consolas" w:cs="Consolas"/>
          <w:color w:val="3F7F5F"/>
          <w:kern w:val="0"/>
          <w:szCs w:val="24"/>
        </w:rPr>
        <w:t>/ GPTM Timer A Enable</w:t>
      </w:r>
    </w:p>
    <w:p w14:paraId="4D759634" w14:textId="77777777" w:rsidR="00AD0513" w:rsidRPr="00131F7A" w:rsidRDefault="00AD0513" w:rsidP="00AD0513">
      <w:pPr>
        <w:ind w:firstLine="422"/>
        <w:rPr>
          <w:rFonts w:ascii="Consolas" w:hAnsi="Consolas" w:cs="Consolas"/>
          <w:color w:val="3F7F5F"/>
          <w:kern w:val="0"/>
          <w:szCs w:val="24"/>
        </w:rPr>
      </w:pPr>
      <w:r w:rsidRPr="00131F7A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131F7A">
        <w:rPr>
          <w:rFonts w:ascii="Consolas" w:hAnsi="Consolas" w:cs="Consolas"/>
          <w:color w:val="000000"/>
          <w:kern w:val="0"/>
          <w:szCs w:val="24"/>
        </w:rPr>
        <w:t xml:space="preserve"> TIMER_CTL_TBEN          0x</w:t>
      </w:r>
      <w:proofErr w:type="gramStart"/>
      <w:r w:rsidRPr="00131F7A">
        <w:rPr>
          <w:rFonts w:ascii="Consolas" w:hAnsi="Consolas" w:cs="Consolas"/>
          <w:color w:val="000000"/>
          <w:kern w:val="0"/>
          <w:szCs w:val="24"/>
        </w:rPr>
        <w:t xml:space="preserve">00000100  </w:t>
      </w:r>
      <w:r w:rsidRPr="00131F7A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131F7A">
        <w:rPr>
          <w:rFonts w:ascii="Consolas" w:hAnsi="Consolas" w:cs="Consolas"/>
          <w:color w:val="3F7F5F"/>
          <w:kern w:val="0"/>
          <w:szCs w:val="24"/>
        </w:rPr>
        <w:t>/ GPTM Timer B Enable</w:t>
      </w:r>
    </w:p>
    <w:p w14:paraId="331038E9" w14:textId="77777777" w:rsidR="00AD0513" w:rsidRDefault="00AD0513" w:rsidP="00AD0513">
      <w:pPr>
        <w:ind w:firstLine="420"/>
      </w:pPr>
      <w:r>
        <w:rPr>
          <w:rFonts w:hint="eastAsia"/>
        </w:rPr>
        <w:t>如：</w:t>
      </w:r>
    </w:p>
    <w:p w14:paraId="10640B54" w14:textId="77777777" w:rsidR="00AD0513" w:rsidRDefault="00AD0513" w:rsidP="00AD0513">
      <w:pPr>
        <w:ind w:firstLine="482"/>
      </w:pP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  <w:shd w:val="clear" w:color="auto" w:fill="E8F2FE"/>
        </w:rPr>
        <w:t>TimerEnabl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>TIMER0_BASE, TIMER_A);</w:t>
      </w:r>
    </w:p>
    <w:p w14:paraId="69135055" w14:textId="77777777" w:rsidR="00AD0513" w:rsidRPr="00AF6A58" w:rsidRDefault="00AD0513" w:rsidP="00AD0513">
      <w:pPr>
        <w:pStyle w:val="a7"/>
        <w:numPr>
          <w:ilvl w:val="0"/>
          <w:numId w:val="14"/>
        </w:numPr>
        <w:ind w:firstLineChars="0"/>
        <w:rPr>
          <w:b/>
        </w:rPr>
      </w:pPr>
      <w:r w:rsidRPr="00647FF4">
        <w:rPr>
          <w:b/>
        </w:rPr>
        <w:t>编写中断服务函数，清除中断</w:t>
      </w:r>
      <w:r>
        <w:rPr>
          <w:rFonts w:hint="eastAsia"/>
          <w:b/>
        </w:rPr>
        <w:t>，完成功能</w:t>
      </w:r>
    </w:p>
    <w:p w14:paraId="24FDBD46" w14:textId="77777777" w:rsidR="00AD0513" w:rsidRDefault="00AD0513" w:rsidP="00AD0513">
      <w:pPr>
        <w:ind w:firstLine="420"/>
      </w:pPr>
      <w:r>
        <w:rPr>
          <w:rFonts w:hint="eastAsia"/>
        </w:rPr>
        <w:t>使用</w:t>
      </w:r>
      <w:r w:rsidRPr="00B76A8E">
        <w:t>GPTM Masked Interrupt Status (GPTM</w:t>
      </w:r>
      <w:r w:rsidRPr="00BB65CC">
        <w:rPr>
          <w:b/>
        </w:rPr>
        <w:t>MIS</w:t>
      </w:r>
      <w:r w:rsidRPr="00B76A8E">
        <w:t>)</w:t>
      </w:r>
      <w:r>
        <w:rPr>
          <w:rFonts w:hint="eastAsia"/>
        </w:rPr>
        <w:t>寄存器，可以查看中断的状态：</w:t>
      </w:r>
    </w:p>
    <w:p w14:paraId="3552EB97" w14:textId="4710E9CA" w:rsidR="00AD0513" w:rsidRDefault="00F946BA" w:rsidP="00AD0513">
      <w:pPr>
        <w:ind w:firstLine="4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5E180BD" wp14:editId="0CE57AC4">
                <wp:simplePos x="0" y="0"/>
                <wp:positionH relativeFrom="margin">
                  <wp:posOffset>5848350</wp:posOffset>
                </wp:positionH>
                <wp:positionV relativeFrom="paragraph">
                  <wp:posOffset>657860</wp:posOffset>
                </wp:positionV>
                <wp:extent cx="342900" cy="758957"/>
                <wp:effectExtent l="19050" t="19050" r="19050" b="22225"/>
                <wp:wrapNone/>
                <wp:docPr id="23" name="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C25B6" id="矩形 23" o:spid="_x0000_s1026" style="position:absolute;left:0;text-align:left;margin-left:460.5pt;margin-top:51.8pt;width:27pt;height:59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" filled="f" strokecolor="red" strokeweight="2.25pt">
                <w10:wrap anchorx="margin"/>
              </v:rect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36E1D7" wp14:editId="4182D17E">
                <wp:simplePos x="0" y="0"/>
                <wp:positionH relativeFrom="column">
                  <wp:posOffset>6901231</wp:posOffset>
                </wp:positionH>
                <wp:positionV relativeFrom="paragraph">
                  <wp:posOffset>809295</wp:posOffset>
                </wp:positionV>
                <wp:extent cx="446227" cy="758957"/>
                <wp:effectExtent l="19050" t="19050" r="11430" b="22225"/>
                <wp:wrapNone/>
                <wp:docPr id="44" name="矩形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227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3BDD91" id="矩形 44" o:spid="_x0000_s1026" style="position:absolute;left:0;text-align:left;margin-left:543.4pt;margin-top:63.7pt;width:35.15pt;height:59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" filled="f" strokecolor="red" strokeweight="2.25pt"/>
            </w:pict>
          </mc:Fallback>
        </mc:AlternateContent>
      </w:r>
      <w:r w:rsidR="00AD0513">
        <w:rPr>
          <w:noProof/>
        </w:rPr>
        <w:drawing>
          <wp:inline distT="0" distB="0" distL="0" distR="0" wp14:anchorId="52ABA730" wp14:editId="04492DC0">
            <wp:extent cx="6086340" cy="1367784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00329" cy="139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CC6F" w14:textId="77777777" w:rsidR="00AD0513" w:rsidRDefault="00AD0513" w:rsidP="00AD0513">
      <w:pPr>
        <w:pStyle w:val="a7"/>
        <w:ind w:left="360" w:firstLineChars="0" w:firstLine="0"/>
      </w:pPr>
      <w:r>
        <w:rPr>
          <w:rFonts w:hint="eastAsia"/>
        </w:rPr>
        <w:t>TATOMIS</w:t>
      </w:r>
      <w:r>
        <w:rPr>
          <w:rFonts w:hint="eastAsia"/>
        </w:rPr>
        <w:t>：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的超时中断的状态</w:t>
      </w:r>
    </w:p>
    <w:p w14:paraId="23C38A3B" w14:textId="77777777" w:rsidR="00AD0513" w:rsidRPr="00157435" w:rsidRDefault="00AD0513" w:rsidP="00AD0513">
      <w:pPr>
        <w:pStyle w:val="a7"/>
        <w:ind w:left="360" w:firstLineChars="0" w:firstLine="0"/>
      </w:pPr>
      <w:r>
        <w:rPr>
          <w:rFonts w:hint="eastAsia"/>
        </w:rPr>
        <w:t>使用</w:t>
      </w:r>
      <w:r w:rsidRPr="00A5711F">
        <w:t>GPTM Interrupt Clear (GPTM</w:t>
      </w:r>
      <w:r w:rsidRPr="00BB65CC">
        <w:rPr>
          <w:b/>
        </w:rPr>
        <w:t>ICR</w:t>
      </w:r>
      <w:r w:rsidRPr="00A5711F">
        <w:t>)</w:t>
      </w:r>
      <w:r>
        <w:rPr>
          <w:rFonts w:hint="eastAsia"/>
        </w:rPr>
        <w:t>寄存器，清除中断：</w:t>
      </w:r>
    </w:p>
    <w:p w14:paraId="1F9AACFD" w14:textId="73A41D77" w:rsidR="00AD0513" w:rsidRDefault="00F946BA" w:rsidP="00AD0513">
      <w:pPr>
        <w:ind w:firstLine="4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CA31278" wp14:editId="670CE041">
                <wp:simplePos x="0" y="0"/>
                <wp:positionH relativeFrom="column">
                  <wp:posOffset>5715000</wp:posOffset>
                </wp:positionH>
                <wp:positionV relativeFrom="paragraph">
                  <wp:posOffset>624205</wp:posOffset>
                </wp:positionV>
                <wp:extent cx="330200" cy="758957"/>
                <wp:effectExtent l="19050" t="19050" r="12700" b="22225"/>
                <wp:wrapNone/>
                <wp:docPr id="28" name="矩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00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82F463" id="矩形 28" o:spid="_x0000_s1026" style="position:absolute;left:0;text-align:left;margin-left:450pt;margin-top:49.15pt;width:26pt;height:59.7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" filled="f" strokecolor="red" strokeweight="2.25pt"/>
            </w:pict>
          </mc:Fallback>
        </mc:AlternateContent>
      </w:r>
      <w:r w:rsidR="00AD0513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00FD39" wp14:editId="25FF3AD1">
                <wp:simplePos x="0" y="0"/>
                <wp:positionH relativeFrom="column">
                  <wp:posOffset>6996329</wp:posOffset>
                </wp:positionH>
                <wp:positionV relativeFrom="paragraph">
                  <wp:posOffset>831850</wp:posOffset>
                </wp:positionV>
                <wp:extent cx="402336" cy="758957"/>
                <wp:effectExtent l="19050" t="19050" r="17145" b="22225"/>
                <wp:wrapNone/>
                <wp:docPr id="46" name="矩形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336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37443" id="矩形 46" o:spid="_x0000_s1026" style="position:absolute;left:0;text-align:left;margin-left:550.9pt;margin-top:65.5pt;width:31.7pt;height:5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" filled="f" strokecolor="red" strokeweight="2.25pt"/>
            </w:pict>
          </mc:Fallback>
        </mc:AlternateContent>
      </w:r>
      <w:r w:rsidR="00AD0513">
        <w:rPr>
          <w:noProof/>
        </w:rPr>
        <w:drawing>
          <wp:inline distT="0" distB="0" distL="0" distR="0" wp14:anchorId="4B8025DD" wp14:editId="2AF5D30A">
            <wp:extent cx="5919729" cy="1252147"/>
            <wp:effectExtent l="0" t="0" r="5080" b="57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73698" cy="128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0513">
        <w:rPr>
          <w:rFonts w:hint="eastAsia"/>
        </w:rPr>
        <w:t>·</w:t>
      </w:r>
    </w:p>
    <w:p w14:paraId="0BEB1831" w14:textId="77777777" w:rsidR="00AD0513" w:rsidRDefault="00AD0513" w:rsidP="00AD0513">
      <w:pPr>
        <w:ind w:firstLine="420"/>
      </w:pPr>
      <w:r>
        <w:rPr>
          <w:rFonts w:hint="eastAsia"/>
        </w:rPr>
        <w:lastRenderedPageBreak/>
        <w:t>向</w:t>
      </w:r>
      <w:r w:rsidRPr="00BB65CC">
        <w:rPr>
          <w:rFonts w:hint="eastAsia"/>
          <w:color w:val="FF0000"/>
        </w:rPr>
        <w:t>TATOCINT</w:t>
      </w:r>
      <w:r>
        <w:rPr>
          <w:rFonts w:hint="eastAsia"/>
        </w:rPr>
        <w:t>位写</w:t>
      </w:r>
      <w:r>
        <w:rPr>
          <w:rFonts w:hint="eastAsia"/>
        </w:rPr>
        <w:t>1</w:t>
      </w:r>
      <w:r>
        <w:rPr>
          <w:rFonts w:hint="eastAsia"/>
        </w:rPr>
        <w:t>，清除</w:t>
      </w:r>
      <w:proofErr w:type="spellStart"/>
      <w:r w:rsidRPr="00171C14">
        <w:t>TimerA</w:t>
      </w:r>
      <w:proofErr w:type="spellEnd"/>
      <w:r w:rsidRPr="00171C14">
        <w:t>的超时中断</w:t>
      </w:r>
    </w:p>
    <w:p w14:paraId="550BBEB4" w14:textId="77777777" w:rsidR="00AD0513" w:rsidRDefault="00AD0513" w:rsidP="00AD0513">
      <w:pPr>
        <w:ind w:firstLine="42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BB65CC">
        <w:rPr>
          <w:color w:val="FF0000"/>
        </w:rPr>
        <w:t>TimerIntClear</w:t>
      </w:r>
      <w:proofErr w:type="spellEnd"/>
      <w:r>
        <w:rPr>
          <w:rFonts w:hint="eastAsia"/>
        </w:rPr>
        <w:t>，操作</w:t>
      </w:r>
      <w:r w:rsidRPr="00D33D52">
        <w:t>GPTMICR</w:t>
      </w:r>
      <w:r>
        <w:rPr>
          <w:rFonts w:hint="eastAsia"/>
        </w:rPr>
        <w:t>寄存器，清除中断：</w:t>
      </w:r>
    </w:p>
    <w:p w14:paraId="3E9FF45B" w14:textId="77777777" w:rsidR="00AD0513" w:rsidRDefault="00AD0513" w:rsidP="00AD0513">
      <w:pPr>
        <w:ind w:firstLine="420"/>
      </w:pPr>
      <w:r>
        <w:t>void</w:t>
      </w:r>
    </w:p>
    <w:p w14:paraId="196E0F4B" w14:textId="77777777" w:rsidR="00AD0513" w:rsidRDefault="00AD0513" w:rsidP="00AD0513">
      <w:pPr>
        <w:ind w:firstLine="420"/>
      </w:pPr>
      <w:proofErr w:type="spellStart"/>
      <w:proofErr w:type="gramStart"/>
      <w:r w:rsidRPr="00BB65CC">
        <w:rPr>
          <w:color w:val="FF0000"/>
        </w:rPr>
        <w:t>TimerIntClear</w:t>
      </w:r>
      <w:proofErr w:type="spellEnd"/>
      <w:r>
        <w:t>(</w:t>
      </w:r>
      <w:proofErr w:type="gramEnd"/>
      <w:r>
        <w:t>uint32_t ui32Base, uint32_t ui32IntFlags)</w:t>
      </w:r>
    </w:p>
    <w:p w14:paraId="2E4D679F" w14:textId="77777777" w:rsidR="00AD0513" w:rsidRDefault="00AD0513" w:rsidP="00AD0513">
      <w:pPr>
        <w:ind w:firstLine="420"/>
      </w:pPr>
      <w:r>
        <w:t>{</w:t>
      </w:r>
    </w:p>
    <w:p w14:paraId="6A8CFB27" w14:textId="77777777" w:rsidR="00AD0513" w:rsidRDefault="00AD0513" w:rsidP="00AD0513">
      <w:pPr>
        <w:ind w:firstLine="420"/>
      </w:pPr>
      <w:r>
        <w:t xml:space="preserve">    ASSERT(_</w:t>
      </w:r>
      <w:proofErr w:type="spellStart"/>
      <w:r>
        <w:t>TimerBaseValid</w:t>
      </w:r>
      <w:proofErr w:type="spellEnd"/>
      <w:r>
        <w:t>(ui32Base));</w:t>
      </w:r>
    </w:p>
    <w:p w14:paraId="3D8BF071" w14:textId="77777777" w:rsidR="00AD0513" w:rsidRDefault="00AD0513" w:rsidP="00AD0513">
      <w:pPr>
        <w:ind w:firstLine="420"/>
      </w:pPr>
    </w:p>
    <w:p w14:paraId="3C9400C2" w14:textId="77777777" w:rsidR="00AD0513" w:rsidRDefault="00AD0513" w:rsidP="00AD0513">
      <w:pPr>
        <w:ind w:firstLine="42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BB65CC">
        <w:rPr>
          <w:color w:val="FF0000"/>
        </w:rPr>
        <w:t>TIMER_O_ICR</w:t>
      </w:r>
      <w:r>
        <w:t>) = ui32IntFlags;</w:t>
      </w:r>
    </w:p>
    <w:p w14:paraId="14EDE6EC" w14:textId="77777777" w:rsidR="00AD0513" w:rsidRDefault="00AD0513" w:rsidP="00AD0513">
      <w:pPr>
        <w:ind w:firstLine="420"/>
      </w:pPr>
      <w:r>
        <w:t>}</w:t>
      </w:r>
    </w:p>
    <w:p w14:paraId="05C0BA6A" w14:textId="77777777" w:rsidR="00AD0513" w:rsidRDefault="00AD0513" w:rsidP="00AD0513">
      <w:pPr>
        <w:ind w:firstLine="420"/>
      </w:pPr>
      <w:r>
        <w:rPr>
          <w:rFonts w:hint="eastAsia"/>
        </w:rPr>
        <w:t>如果要清除</w:t>
      </w:r>
      <w:r w:rsidRPr="00D33D52">
        <w:rPr>
          <w:rFonts w:hint="eastAsia"/>
        </w:rPr>
        <w:t>清除</w:t>
      </w:r>
      <w:proofErr w:type="spellStart"/>
      <w:r w:rsidRPr="00D33D52">
        <w:t>TimerA</w:t>
      </w:r>
      <w:proofErr w:type="spellEnd"/>
      <w:r w:rsidRPr="00D33D52">
        <w:t>的超时中断</w:t>
      </w:r>
      <w:r>
        <w:rPr>
          <w:rFonts w:hint="eastAsia"/>
        </w:rPr>
        <w:t>，可以调用：</w:t>
      </w:r>
    </w:p>
    <w:p w14:paraId="4DBC1D58" w14:textId="77777777" w:rsidR="00AD0513" w:rsidRPr="00D72FC3" w:rsidRDefault="00AD0513" w:rsidP="00AD0513">
      <w:pPr>
        <w:ind w:firstLine="422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D72FC3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IntClear</w:t>
      </w:r>
      <w:proofErr w:type="spellEnd"/>
      <w:r w:rsidRPr="00D72FC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D72FC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0_BASE, TIMER_TIMA_TIMEOUT);</w:t>
      </w:r>
    </w:p>
    <w:p w14:paraId="44BE9295" w14:textId="77777777" w:rsidR="00AD0513" w:rsidRDefault="00AD0513" w:rsidP="00AD0513">
      <w:pPr>
        <w:ind w:firstLine="420"/>
      </w:pPr>
      <w:r>
        <w:rPr>
          <w:rFonts w:hint="eastAsia"/>
        </w:rPr>
        <w:t>其中：</w:t>
      </w:r>
    </w:p>
    <w:p w14:paraId="5E0A4142" w14:textId="77777777" w:rsidR="00AD0513" w:rsidRDefault="00AD0513" w:rsidP="00AD0513">
      <w:pPr>
        <w:ind w:firstLine="482"/>
        <w:rPr>
          <w:rFonts w:hint="eastAsia"/>
        </w:rPr>
      </w:pPr>
      <w:r>
        <w:rPr>
          <w:rFonts w:ascii="Consolas" w:hAnsi="Consolas" w:cs="Consolas"/>
          <w:b/>
          <w:bCs/>
          <w:color w:val="7F0055"/>
          <w:kern w:val="0"/>
          <w:sz w:val="24"/>
          <w:szCs w:val="24"/>
          <w:shd w:val="clear" w:color="auto" w:fill="E8F2FE"/>
        </w:rPr>
        <w:t>#define</w:t>
      </w:r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 xml:space="preserve"> TIMER_TIMA_TIMEOUT      0x</w:t>
      </w:r>
      <w:proofErr w:type="gramStart"/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 xml:space="preserve">00000001  </w:t>
      </w:r>
      <w:r>
        <w:rPr>
          <w:rFonts w:ascii="Consolas" w:hAnsi="Consolas" w:cs="Consolas"/>
          <w:color w:val="3F7F5F"/>
          <w:kern w:val="0"/>
          <w:sz w:val="24"/>
          <w:szCs w:val="24"/>
          <w:shd w:val="clear" w:color="auto" w:fill="E8F2FE"/>
        </w:rPr>
        <w:t>/</w:t>
      </w:r>
      <w:proofErr w:type="gramEnd"/>
      <w:r>
        <w:rPr>
          <w:rFonts w:ascii="Consolas" w:hAnsi="Consolas" w:cs="Consolas"/>
          <w:color w:val="3F7F5F"/>
          <w:kern w:val="0"/>
          <w:sz w:val="24"/>
          <w:szCs w:val="24"/>
          <w:shd w:val="clear" w:color="auto" w:fill="E8F2FE"/>
        </w:rPr>
        <w:t xml:space="preserve">/ </w:t>
      </w:r>
      <w:proofErr w:type="spellStart"/>
      <w:r>
        <w:rPr>
          <w:rFonts w:ascii="Consolas" w:hAnsi="Consolas" w:cs="Consolas"/>
          <w:color w:val="3F7F5F"/>
          <w:kern w:val="0"/>
          <w:sz w:val="24"/>
          <w:szCs w:val="24"/>
          <w:shd w:val="clear" w:color="auto" w:fill="E8F2FE"/>
        </w:rPr>
        <w:t>TimerA</w:t>
      </w:r>
      <w:proofErr w:type="spellEnd"/>
      <w:r>
        <w:rPr>
          <w:rFonts w:ascii="Consolas" w:hAnsi="Consolas" w:cs="Consolas"/>
          <w:color w:val="3F7F5F"/>
          <w:kern w:val="0"/>
          <w:sz w:val="24"/>
          <w:szCs w:val="24"/>
          <w:shd w:val="clear" w:color="auto" w:fill="E8F2FE"/>
        </w:rPr>
        <w:t xml:space="preserve"> time out interrupt</w:t>
      </w:r>
    </w:p>
    <w:p w14:paraId="4A7666BB" w14:textId="77777777" w:rsidR="00AD0513" w:rsidRDefault="00AD0513" w:rsidP="00AD0513">
      <w:pPr>
        <w:ind w:firstLine="420"/>
      </w:pPr>
      <w:r>
        <w:rPr>
          <w:rFonts w:hint="eastAsia"/>
        </w:rPr>
        <w:t>因此，中断服务函数可以写为：</w:t>
      </w:r>
    </w:p>
    <w:p w14:paraId="3B4FE109" w14:textId="77777777" w:rsidR="00AD0513" w:rsidRPr="00D72FC3" w:rsidRDefault="00AD0513" w:rsidP="00AD0513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r w:rsidRPr="00D72FC3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</w:p>
    <w:p w14:paraId="0278EC97" w14:textId="77777777" w:rsidR="00AD0513" w:rsidRPr="00D72FC3" w:rsidRDefault="00AD0513" w:rsidP="00AD0513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r w:rsidRPr="00D72FC3">
        <w:rPr>
          <w:rFonts w:ascii="Consolas" w:hAnsi="Consolas" w:cs="Consolas"/>
          <w:b/>
          <w:bCs/>
          <w:color w:val="000000"/>
          <w:kern w:val="0"/>
          <w:szCs w:val="24"/>
        </w:rPr>
        <w:t>Timer0AIntHandler</w:t>
      </w:r>
      <w:r w:rsidRPr="00D72FC3">
        <w:rPr>
          <w:rFonts w:ascii="Consolas" w:hAnsi="Consolas" w:cs="Consolas"/>
          <w:color w:val="000000"/>
          <w:kern w:val="0"/>
          <w:szCs w:val="24"/>
        </w:rPr>
        <w:t>(</w:t>
      </w:r>
      <w:r w:rsidRPr="00D72FC3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  <w:r w:rsidRPr="00D72FC3">
        <w:rPr>
          <w:rFonts w:ascii="Consolas" w:hAnsi="Consolas" w:cs="Consolas"/>
          <w:color w:val="000000"/>
          <w:kern w:val="0"/>
          <w:szCs w:val="24"/>
        </w:rPr>
        <w:t>)</w:t>
      </w:r>
    </w:p>
    <w:p w14:paraId="741919EB" w14:textId="77777777" w:rsidR="00AD0513" w:rsidRPr="00D72FC3" w:rsidRDefault="00AD0513" w:rsidP="00AD0513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Cs w:val="24"/>
        </w:rPr>
      </w:pPr>
      <w:r w:rsidRPr="00D72FC3">
        <w:rPr>
          <w:rFonts w:ascii="Consolas" w:hAnsi="Consolas" w:cs="Consolas"/>
          <w:color w:val="000000"/>
          <w:kern w:val="0"/>
          <w:szCs w:val="24"/>
        </w:rPr>
        <w:t>{</w:t>
      </w:r>
    </w:p>
    <w:p w14:paraId="02044E01" w14:textId="77777777" w:rsidR="00AD0513" w:rsidRPr="00D72FC3" w:rsidRDefault="00AD0513" w:rsidP="00AD0513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Cs w:val="24"/>
        </w:rPr>
      </w:pPr>
      <w:r w:rsidRPr="00D72FC3">
        <w:rPr>
          <w:rFonts w:ascii="Consolas" w:hAnsi="Consolas" w:cs="Consolas"/>
          <w:color w:val="000000"/>
          <w:kern w:val="0"/>
          <w:szCs w:val="24"/>
        </w:rPr>
        <w:t xml:space="preserve">    </w:t>
      </w:r>
      <w:proofErr w:type="spellStart"/>
      <w:proofErr w:type="gramStart"/>
      <w:r w:rsidRPr="00D72FC3">
        <w:rPr>
          <w:rFonts w:ascii="Consolas" w:hAnsi="Consolas" w:cs="Consolas"/>
          <w:b/>
          <w:bCs/>
          <w:color w:val="642880"/>
          <w:kern w:val="0"/>
          <w:szCs w:val="24"/>
        </w:rPr>
        <w:t>TimerIntClear</w:t>
      </w:r>
      <w:proofErr w:type="spellEnd"/>
      <w:r w:rsidRPr="00D72FC3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D72FC3">
        <w:rPr>
          <w:rFonts w:ascii="Consolas" w:hAnsi="Consolas" w:cs="Consolas"/>
          <w:color w:val="000000"/>
          <w:kern w:val="0"/>
          <w:szCs w:val="24"/>
        </w:rPr>
        <w:t>TIMER0_BASE, TIMER_TIMA_TIMEOUT);</w:t>
      </w:r>
    </w:p>
    <w:p w14:paraId="7A3129B1" w14:textId="77777777" w:rsidR="00AD0513" w:rsidRPr="00D72FC3" w:rsidRDefault="00AD0513" w:rsidP="00AD0513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Cs w:val="24"/>
        </w:rPr>
      </w:pPr>
      <w:r w:rsidRPr="00D72FC3">
        <w:rPr>
          <w:rFonts w:ascii="Consolas" w:hAnsi="Consolas" w:cs="Consolas"/>
          <w:kern w:val="0"/>
          <w:szCs w:val="24"/>
        </w:rPr>
        <w:t>……</w:t>
      </w:r>
    </w:p>
    <w:p w14:paraId="4B196762" w14:textId="77777777" w:rsidR="00AD0513" w:rsidRPr="00D72FC3" w:rsidRDefault="00AD0513" w:rsidP="00AD0513">
      <w:pPr>
        <w:ind w:leftChars="200" w:left="420" w:firstLine="420"/>
        <w:rPr>
          <w:rFonts w:ascii="Consolas" w:hAnsi="Consolas" w:cs="Consolas"/>
          <w:color w:val="000000"/>
          <w:kern w:val="0"/>
          <w:szCs w:val="24"/>
        </w:rPr>
      </w:pPr>
      <w:r w:rsidRPr="00D72FC3">
        <w:rPr>
          <w:rFonts w:ascii="Consolas" w:hAnsi="Consolas" w:cs="Consolas"/>
          <w:color w:val="000000"/>
          <w:kern w:val="0"/>
          <w:szCs w:val="24"/>
        </w:rPr>
        <w:t>}</w:t>
      </w:r>
    </w:p>
    <w:bookmarkEnd w:id="1"/>
    <w:p w14:paraId="5730FD6A" w14:textId="2B0D9185" w:rsidR="00F946BA" w:rsidRDefault="00F946BA">
      <w:pPr>
        <w:widowControl/>
        <w:ind w:firstLineChars="0" w:firstLine="0"/>
        <w:jc w:val="left"/>
      </w:pPr>
      <w:r>
        <w:br w:type="page"/>
      </w:r>
    </w:p>
    <w:p w14:paraId="42946439" w14:textId="4684F081" w:rsidR="00EA1C37" w:rsidRDefault="00F946BA" w:rsidP="00F946BA">
      <w:pPr>
        <w:pStyle w:val="1"/>
        <w:ind w:firstLine="883"/>
      </w:pPr>
      <w:r w:rsidRPr="00E45680">
        <w:rPr>
          <w:rFonts w:hint="eastAsia"/>
        </w:rPr>
        <w:lastRenderedPageBreak/>
        <w:t>通用定时器的功能和使用方法：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位</w:t>
      </w:r>
      <w:r>
        <w:rPr>
          <w:rFonts w:hint="eastAsia"/>
        </w:rPr>
        <w:t>边沿计时功能</w:t>
      </w:r>
    </w:p>
    <w:p w14:paraId="4B9CCF00" w14:textId="77777777" w:rsidR="00F946BA" w:rsidRPr="00A36303" w:rsidRDefault="00F946BA" w:rsidP="00F946BA">
      <w:pPr>
        <w:pStyle w:val="2"/>
        <w:ind w:firstLine="643"/>
      </w:pPr>
      <w:r w:rsidRPr="00737AAF">
        <w:rPr>
          <w:rFonts w:hint="eastAsia"/>
          <w:color w:val="00B050"/>
        </w:rPr>
        <w:t>1</w:t>
      </w:r>
      <w:r w:rsidRPr="00737AAF">
        <w:rPr>
          <w:color w:val="00B050"/>
        </w:rPr>
        <w:t>6</w:t>
      </w:r>
      <w:r w:rsidRPr="00737AAF">
        <w:rPr>
          <w:rFonts w:hint="eastAsia"/>
          <w:color w:val="00B050"/>
        </w:rPr>
        <w:t>位</w:t>
      </w:r>
      <w:r w:rsidRPr="00A36303">
        <w:rPr>
          <w:rFonts w:hint="eastAsia"/>
        </w:rPr>
        <w:t>边沿计时功能</w:t>
      </w:r>
      <w:r>
        <w:rPr>
          <w:rFonts w:hint="eastAsia"/>
        </w:rPr>
        <w:t>描述</w:t>
      </w:r>
      <w:r w:rsidRPr="00A36303">
        <w:rPr>
          <w:rFonts w:hint="eastAsia"/>
        </w:rPr>
        <w:t>：</w:t>
      </w:r>
    </w:p>
    <w:p w14:paraId="59BE190D" w14:textId="77777777" w:rsidR="00F946BA" w:rsidRPr="00B56638" w:rsidRDefault="00F946BA" w:rsidP="00F946BA">
      <w:pPr>
        <w:pStyle w:val="a7"/>
        <w:numPr>
          <w:ilvl w:val="0"/>
          <w:numId w:val="16"/>
        </w:numPr>
        <w:ind w:firstLineChars="0"/>
      </w:pPr>
      <w:r w:rsidRPr="00B56638">
        <w:rPr>
          <w:rFonts w:hint="eastAsia"/>
        </w:rPr>
        <w:t>计数器</w:t>
      </w:r>
      <w:r w:rsidRPr="00B56638">
        <w:rPr>
          <w:rFonts w:hint="eastAsia"/>
        </w:rPr>
        <w:t>A</w:t>
      </w:r>
      <w:r w:rsidRPr="00B56638">
        <w:rPr>
          <w:rFonts w:hint="eastAsia"/>
        </w:rPr>
        <w:t>或</w:t>
      </w:r>
      <w:r w:rsidRPr="00B56638">
        <w:rPr>
          <w:rFonts w:hint="eastAsia"/>
        </w:rPr>
        <w:t>B</w:t>
      </w:r>
      <w:r w:rsidRPr="00B56638">
        <w:rPr>
          <w:rFonts w:hint="eastAsia"/>
        </w:rPr>
        <w:t>按</w:t>
      </w:r>
      <w:r w:rsidRPr="00B56638">
        <w:rPr>
          <w:rFonts w:hint="eastAsia"/>
        </w:rPr>
        <w:t>1</w:t>
      </w:r>
      <w:r w:rsidRPr="00B56638">
        <w:t>6</w:t>
      </w:r>
      <w:r w:rsidRPr="00B56638">
        <w:rPr>
          <w:rFonts w:hint="eastAsia"/>
        </w:rPr>
        <w:t>位周期计数模式运行，计数值存储在</w:t>
      </w:r>
      <w:proofErr w:type="spellStart"/>
      <w:r w:rsidRPr="00B56638">
        <w:rPr>
          <w:rFonts w:hint="eastAsia"/>
        </w:rPr>
        <w:t>GTTM</w:t>
      </w:r>
      <w:r w:rsidRPr="00BB65CC">
        <w:rPr>
          <w:rFonts w:hint="eastAsia"/>
          <w:b/>
        </w:rPr>
        <w:t>TnV</w:t>
      </w:r>
      <w:proofErr w:type="spellEnd"/>
      <w:r w:rsidRPr="00B56638">
        <w:rPr>
          <w:rFonts w:hint="eastAsia"/>
        </w:rPr>
        <w:t>寄存器里。</w:t>
      </w:r>
    </w:p>
    <w:p w14:paraId="6CD3F0B2" w14:textId="77777777" w:rsidR="00F946BA" w:rsidRDefault="00F946BA" w:rsidP="00F946BA">
      <w:pPr>
        <w:pStyle w:val="a7"/>
        <w:numPr>
          <w:ilvl w:val="0"/>
          <w:numId w:val="16"/>
        </w:numPr>
        <w:ind w:firstLineChars="0"/>
      </w:pPr>
      <w:r w:rsidRPr="00B56638">
        <w:rPr>
          <w:rFonts w:hint="eastAsia"/>
        </w:rPr>
        <w:t>如果检测到</w:t>
      </w:r>
      <w:r w:rsidRPr="00B56638">
        <w:rPr>
          <w:rFonts w:hint="eastAsia"/>
        </w:rPr>
        <w:t>CCP</w:t>
      </w:r>
      <w:r w:rsidRPr="00B56638">
        <w:rPr>
          <w:rFonts w:hint="eastAsia"/>
        </w:rPr>
        <w:t>引脚上的边沿（上升沿或下降沿）后，边沿到来时刻的计数值，存储在</w:t>
      </w:r>
      <w:proofErr w:type="spellStart"/>
      <w:r w:rsidRPr="00B56638">
        <w:rPr>
          <w:rFonts w:hint="eastAsia"/>
        </w:rPr>
        <w:t>GPTM</w:t>
      </w:r>
      <w:r w:rsidRPr="00BB65CC">
        <w:rPr>
          <w:rFonts w:hint="eastAsia"/>
          <w:b/>
        </w:rPr>
        <w:t>TnR</w:t>
      </w:r>
      <w:proofErr w:type="spellEnd"/>
      <w:r w:rsidRPr="00B56638">
        <w:rPr>
          <w:rFonts w:hint="eastAsia"/>
        </w:rPr>
        <w:t>寄存器中。</w:t>
      </w:r>
    </w:p>
    <w:p w14:paraId="19C5C8DD" w14:textId="77777777" w:rsidR="00F946BA" w:rsidRDefault="00F946BA" w:rsidP="00F946BA">
      <w:pPr>
        <w:pStyle w:val="a7"/>
        <w:numPr>
          <w:ilvl w:val="1"/>
          <w:numId w:val="16"/>
        </w:numPr>
        <w:ind w:firstLineChars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0AFAD37" wp14:editId="4E94FEC1">
                <wp:simplePos x="0" y="0"/>
                <wp:positionH relativeFrom="column">
                  <wp:posOffset>3989070</wp:posOffset>
                </wp:positionH>
                <wp:positionV relativeFrom="paragraph">
                  <wp:posOffset>833120</wp:posOffset>
                </wp:positionV>
                <wp:extent cx="1276350" cy="565150"/>
                <wp:effectExtent l="19050" t="19050" r="19050" b="2540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5651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B20B2" id="矩形 10" o:spid="_x0000_s1026" style="position:absolute;left:0;text-align:left;margin-left:314.1pt;margin-top:65.6pt;width:100.5pt;height:44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" filled="f" strokecolor="red" strokeweight="2.25pt"/>
            </w:pict>
          </mc:Fallback>
        </mc:AlternateContent>
      </w:r>
      <w:r w:rsidRPr="00D15CFF">
        <w:rPr>
          <w:noProof/>
        </w:rPr>
        <w:drawing>
          <wp:inline distT="0" distB="0" distL="0" distR="0" wp14:anchorId="44FE21E8" wp14:editId="64679B6B">
            <wp:extent cx="4743450" cy="3062817"/>
            <wp:effectExtent l="0" t="0" r="0" b="4445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2038" cy="306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784D9" w14:textId="77777777" w:rsidR="00F946BA" w:rsidRDefault="00F946BA" w:rsidP="00F946BA">
      <w:pPr>
        <w:pStyle w:val="a7"/>
        <w:numPr>
          <w:ilvl w:val="1"/>
          <w:numId w:val="16"/>
        </w:numPr>
        <w:ind w:firstLineChars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C2456A" wp14:editId="38EDE2C7">
                <wp:simplePos x="0" y="0"/>
                <wp:positionH relativeFrom="column">
                  <wp:posOffset>572770</wp:posOffset>
                </wp:positionH>
                <wp:positionV relativeFrom="paragraph">
                  <wp:posOffset>977900</wp:posOffset>
                </wp:positionV>
                <wp:extent cx="4686300" cy="139700"/>
                <wp:effectExtent l="19050" t="19050" r="19050" b="1270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0" cy="139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C24A3F" id="矩形 11" o:spid="_x0000_s1026" style="position:absolute;left:0;text-align:left;margin-left:45.1pt;margin-top:77pt;width:369pt;height:1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1921BC18" wp14:editId="3E39A95A">
            <wp:extent cx="4769511" cy="2088326"/>
            <wp:effectExtent l="0" t="0" r="0" b="762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16864" cy="210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06C5F" w14:textId="77777777" w:rsidR="00F946BA" w:rsidRDefault="00F946BA" w:rsidP="00F946BA">
      <w:pPr>
        <w:pStyle w:val="a7"/>
        <w:numPr>
          <w:ilvl w:val="1"/>
          <w:numId w:val="16"/>
        </w:numPr>
        <w:ind w:firstLineChars="0"/>
      </w:pPr>
      <w:r>
        <w:rPr>
          <w:rFonts w:hint="eastAsia"/>
        </w:rPr>
        <w:t>CCP</w:t>
      </w:r>
      <w:r>
        <w:t>0</w:t>
      </w:r>
      <w:r>
        <w:rPr>
          <w:rFonts w:hint="eastAsia"/>
        </w:rPr>
        <w:t>信号对应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，</w:t>
      </w:r>
      <w:r>
        <w:rPr>
          <w:rFonts w:hint="eastAsia"/>
        </w:rPr>
        <w:t>CCP</w:t>
      </w:r>
      <w:r>
        <w:t>1</w:t>
      </w:r>
      <w:r>
        <w:rPr>
          <w:rFonts w:hint="eastAsia"/>
        </w:rPr>
        <w:t>引脚对应</w:t>
      </w:r>
      <w:proofErr w:type="spellStart"/>
      <w:r>
        <w:rPr>
          <w:rFonts w:hint="eastAsia"/>
        </w:rPr>
        <w:t>TimerB</w:t>
      </w:r>
      <w:proofErr w:type="spellEnd"/>
      <w:r>
        <w:rPr>
          <w:rFonts w:hint="eastAsia"/>
        </w:rPr>
        <w:t>。</w:t>
      </w:r>
    </w:p>
    <w:p w14:paraId="6DFA55CC" w14:textId="77777777" w:rsidR="00F946BA" w:rsidRPr="00B56638" w:rsidRDefault="00F946BA" w:rsidP="00F946BA">
      <w:pPr>
        <w:pStyle w:val="a7"/>
        <w:numPr>
          <w:ilvl w:val="1"/>
          <w:numId w:val="16"/>
        </w:numPr>
        <w:ind w:firstLineChars="0"/>
      </w:pPr>
      <w:r>
        <w:rPr>
          <w:rFonts w:hint="eastAsia"/>
        </w:rPr>
        <w:t>CCP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CCP</w:t>
      </w:r>
      <w:r>
        <w:t>1</w:t>
      </w:r>
      <w:r>
        <w:rPr>
          <w:rFonts w:hint="eastAsia"/>
        </w:rPr>
        <w:t>引脚可以对应不同的</w:t>
      </w:r>
      <w:r>
        <w:rPr>
          <w:rFonts w:hint="eastAsia"/>
        </w:rPr>
        <w:t>IO</w:t>
      </w:r>
      <w:r>
        <w:rPr>
          <w:rFonts w:hint="eastAsia"/>
        </w:rPr>
        <w:t>引脚。</w:t>
      </w:r>
    </w:p>
    <w:p w14:paraId="37BA526B" w14:textId="77777777" w:rsidR="00F946BA" w:rsidRPr="00B56638" w:rsidRDefault="00F946BA" w:rsidP="00F946BA">
      <w:pPr>
        <w:pStyle w:val="a7"/>
        <w:numPr>
          <w:ilvl w:val="0"/>
          <w:numId w:val="16"/>
        </w:numPr>
        <w:ind w:firstLineChars="0"/>
      </w:pPr>
      <w:r w:rsidRPr="00B56638">
        <w:rPr>
          <w:rFonts w:hint="eastAsia"/>
        </w:rPr>
        <w:t>之后</w:t>
      </w:r>
      <w:proofErr w:type="spellStart"/>
      <w:r w:rsidRPr="00B56638">
        <w:rPr>
          <w:rFonts w:hint="eastAsia"/>
        </w:rPr>
        <w:t>GPTM</w:t>
      </w:r>
      <w:r w:rsidRPr="00BB65CC">
        <w:rPr>
          <w:rFonts w:hint="eastAsia"/>
          <w:b/>
        </w:rPr>
        <w:t>TnR</w:t>
      </w:r>
      <w:proofErr w:type="spellEnd"/>
      <w:r w:rsidRPr="00B56638">
        <w:rPr>
          <w:rFonts w:hint="eastAsia"/>
        </w:rPr>
        <w:t>寄存器的值保持不变</w:t>
      </w:r>
      <w:r>
        <w:rPr>
          <w:rFonts w:hint="eastAsia"/>
        </w:rPr>
        <w:t>,</w:t>
      </w:r>
      <w:r w:rsidRPr="00B56638">
        <w:rPr>
          <w:rFonts w:hint="eastAsia"/>
        </w:rPr>
        <w:t xml:space="preserve"> </w:t>
      </w:r>
      <w:proofErr w:type="spellStart"/>
      <w:r w:rsidRPr="00B56638">
        <w:rPr>
          <w:rFonts w:hint="eastAsia"/>
        </w:rPr>
        <w:t>GTTM</w:t>
      </w:r>
      <w:r w:rsidRPr="00BB65CC">
        <w:rPr>
          <w:rFonts w:hint="eastAsia"/>
          <w:b/>
        </w:rPr>
        <w:t>TnV</w:t>
      </w:r>
      <w:proofErr w:type="spellEnd"/>
      <w:r w:rsidRPr="00B56638">
        <w:rPr>
          <w:rFonts w:hint="eastAsia"/>
        </w:rPr>
        <w:t>寄存器</w:t>
      </w:r>
      <w:r>
        <w:rPr>
          <w:rFonts w:hint="eastAsia"/>
        </w:rPr>
        <w:t>继续计数</w:t>
      </w:r>
      <w:r w:rsidRPr="00B56638">
        <w:rPr>
          <w:rFonts w:hint="eastAsia"/>
        </w:rPr>
        <w:t>。</w:t>
      </w:r>
    </w:p>
    <w:p w14:paraId="01F8AE83" w14:textId="77777777" w:rsidR="00F946BA" w:rsidRPr="00B56638" w:rsidRDefault="00F946BA" w:rsidP="00F946BA">
      <w:pPr>
        <w:pStyle w:val="a7"/>
        <w:numPr>
          <w:ilvl w:val="0"/>
          <w:numId w:val="16"/>
        </w:numPr>
        <w:ind w:firstLineChars="0"/>
      </w:pPr>
      <w:r w:rsidRPr="00B56638">
        <w:rPr>
          <w:rFonts w:hint="eastAsia"/>
        </w:rPr>
        <w:t>边沿到来会触发中断，通知</w:t>
      </w:r>
      <w:r w:rsidRPr="00B56638">
        <w:rPr>
          <w:rFonts w:hint="eastAsia"/>
        </w:rPr>
        <w:t>CPU</w:t>
      </w:r>
      <w:r w:rsidRPr="00B56638">
        <w:rPr>
          <w:rFonts w:hint="eastAsia"/>
        </w:rPr>
        <w:t>读取</w:t>
      </w:r>
      <w:proofErr w:type="spellStart"/>
      <w:r w:rsidRPr="00B56638">
        <w:rPr>
          <w:rFonts w:hint="eastAsia"/>
        </w:rPr>
        <w:t>GPTM</w:t>
      </w:r>
      <w:r w:rsidRPr="00BB65CC">
        <w:rPr>
          <w:rFonts w:hint="eastAsia"/>
          <w:b/>
        </w:rPr>
        <w:t>TnR</w:t>
      </w:r>
      <w:proofErr w:type="spellEnd"/>
      <w:r w:rsidRPr="00B56638">
        <w:rPr>
          <w:rFonts w:hint="eastAsia"/>
        </w:rPr>
        <w:t>寄存器的值并保存。</w:t>
      </w:r>
    </w:p>
    <w:p w14:paraId="3C4B90B0" w14:textId="77777777" w:rsidR="00F946BA" w:rsidRDefault="00F946BA" w:rsidP="00F946BA">
      <w:pPr>
        <w:pStyle w:val="a7"/>
        <w:numPr>
          <w:ilvl w:val="0"/>
          <w:numId w:val="16"/>
        </w:numPr>
        <w:ind w:firstLineChars="0"/>
      </w:pPr>
      <w:r w:rsidRPr="00B56638">
        <w:rPr>
          <w:rFonts w:hint="eastAsia"/>
        </w:rPr>
        <w:t>通过计算前后两次</w:t>
      </w:r>
      <w:proofErr w:type="spellStart"/>
      <w:r w:rsidRPr="00B56638">
        <w:rPr>
          <w:rFonts w:hint="eastAsia"/>
        </w:rPr>
        <w:t>GPTM</w:t>
      </w:r>
      <w:r w:rsidRPr="00EA0873">
        <w:rPr>
          <w:rFonts w:hint="eastAsia"/>
          <w:b/>
        </w:rPr>
        <w:t>TnR</w:t>
      </w:r>
      <w:proofErr w:type="spellEnd"/>
      <w:r w:rsidRPr="00B56638">
        <w:rPr>
          <w:rFonts w:hint="eastAsia"/>
        </w:rPr>
        <w:t>寄存器的值，就可以计算两次边沿之间时间。</w:t>
      </w:r>
    </w:p>
    <w:p w14:paraId="39FA7327" w14:textId="77777777" w:rsidR="00F946BA" w:rsidRDefault="00F946BA" w:rsidP="00F946BA">
      <w:pPr>
        <w:ind w:firstLine="4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522CA38" wp14:editId="62B4AF17">
                <wp:simplePos x="0" y="0"/>
                <wp:positionH relativeFrom="column">
                  <wp:posOffset>1013493</wp:posOffset>
                </wp:positionH>
                <wp:positionV relativeFrom="paragraph">
                  <wp:posOffset>79177</wp:posOffset>
                </wp:positionV>
                <wp:extent cx="1009860" cy="256233"/>
                <wp:effectExtent l="0" t="0" r="0" b="0"/>
                <wp:wrapNone/>
                <wp:docPr id="49" name="文本框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860" cy="2562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030327" w14:textId="77777777" w:rsidR="00F946BA" w:rsidRPr="00420A24" w:rsidRDefault="00F946BA" w:rsidP="00F946BA">
                            <w:pPr>
                              <w:ind w:firstLine="361"/>
                              <w:rPr>
                                <w:b/>
                                <w:sz w:val="18"/>
                              </w:rPr>
                            </w:pPr>
                            <w:proofErr w:type="spellStart"/>
                            <w:r w:rsidRPr="00420A24">
                              <w:rPr>
                                <w:rFonts w:hint="eastAsia"/>
                                <w:b/>
                                <w:sz w:val="18"/>
                              </w:rPr>
                              <w:t>GPTM</w:t>
                            </w:r>
                            <w:r w:rsidRPr="00420A24">
                              <w:rPr>
                                <w:b/>
                                <w:sz w:val="18"/>
                              </w:rPr>
                              <w:t>TnV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22CA38" id="_x0000_t202" coordsize="21600,21600" o:spt="202" path="m,l,21600r21600,l21600,xe">
                <v:stroke joinstyle="miter"/>
                <v:path gradientshapeok="t" o:connecttype="rect"/>
              </v:shapetype>
              <v:shape id="文本框 49" o:spid="_x0000_s1026" type="#_x0000_t202" style="position:absolute;left:0;text-align:left;margin-left:79.8pt;margin-top:6.25pt;width:79.5pt;height:20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" fillcolor="white [3201]" stroked="f" strokeweight=".5pt">
                <v:textbox>
                  <w:txbxContent>
                    <w:p w14:paraId="61030327" w14:textId="77777777" w:rsidR="00F946BA" w:rsidRPr="00420A24" w:rsidRDefault="00F946BA" w:rsidP="00F946BA">
                      <w:pPr>
                        <w:ind w:firstLine="361"/>
                        <w:rPr>
                          <w:b/>
                          <w:sz w:val="18"/>
                        </w:rPr>
                      </w:pPr>
                      <w:proofErr w:type="spellStart"/>
                      <w:r w:rsidRPr="00420A24">
                        <w:rPr>
                          <w:rFonts w:hint="eastAsia"/>
                          <w:b/>
                          <w:sz w:val="18"/>
                        </w:rPr>
                        <w:t>GPTM</w:t>
                      </w:r>
                      <w:r w:rsidRPr="00420A24">
                        <w:rPr>
                          <w:b/>
                          <w:sz w:val="18"/>
                        </w:rPr>
                        <w:t>TnV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8206706" w14:textId="77777777" w:rsidR="00F946BA" w:rsidRDefault="00F946BA" w:rsidP="00F946BA">
      <w:pPr>
        <w:ind w:firstLine="4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8AE0303" wp14:editId="56B65504">
                <wp:simplePos x="0" y="0"/>
                <wp:positionH relativeFrom="column">
                  <wp:posOffset>1187929</wp:posOffset>
                </wp:positionH>
                <wp:positionV relativeFrom="paragraph">
                  <wp:posOffset>129482</wp:posOffset>
                </wp:positionV>
                <wp:extent cx="170822" cy="532563"/>
                <wp:effectExtent l="38100" t="0" r="19685" b="58420"/>
                <wp:wrapNone/>
                <wp:docPr id="50" name="直接箭头连接符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822" cy="532563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A009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50" o:spid="_x0000_s1026" type="#_x0000_t32" style="position:absolute;left:0;text-align:left;margin-left:93.55pt;margin-top:10.2pt;width:13.45pt;height:41.95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" strokecolor="black [3200]" strokeweight="1.5pt">
                <v:stroke endarrow="block" joinstyle="miter"/>
              </v:shape>
            </w:pict>
          </mc:Fallback>
        </mc:AlternateContent>
      </w:r>
      <w:r w:rsidRPr="00420A24">
        <w:rPr>
          <w:noProof/>
        </w:rPr>
        <w:drawing>
          <wp:inline distT="0" distB="0" distL="0" distR="0" wp14:anchorId="2BE86CDF" wp14:editId="0EA56881">
            <wp:extent cx="4239895" cy="2302536"/>
            <wp:effectExtent l="0" t="0" r="8255" b="2540"/>
            <wp:docPr id="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t="15291"/>
                    <a:stretch/>
                  </pic:blipFill>
                  <pic:spPr bwMode="auto">
                    <a:xfrm>
                      <a:off x="0" y="0"/>
                      <a:ext cx="4259246" cy="2313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D326F" w14:textId="77777777" w:rsidR="00F946BA" w:rsidRPr="003C2EEE" w:rsidRDefault="00F946BA" w:rsidP="00F946BA">
      <w:pPr>
        <w:pStyle w:val="2"/>
        <w:ind w:firstLine="643"/>
      </w:pPr>
      <w:r w:rsidRPr="003C2EEE">
        <w:t>16</w:t>
      </w:r>
      <w:r w:rsidRPr="003C2EEE">
        <w:t>位边沿计时功能</w:t>
      </w:r>
      <w:r w:rsidRPr="003C2EEE">
        <w:rPr>
          <w:rFonts w:hint="eastAsia"/>
        </w:rPr>
        <w:t>使用方法</w:t>
      </w:r>
    </w:p>
    <w:p w14:paraId="7124C3AF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使能定时器模块的时钟</w:t>
      </w:r>
    </w:p>
    <w:p w14:paraId="2A73F80D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使能输入引脚所在的</w:t>
      </w:r>
      <w:r>
        <w:rPr>
          <w:rFonts w:hint="eastAsia"/>
        </w:rPr>
        <w:t>GPIO</w:t>
      </w:r>
      <w:r>
        <w:rPr>
          <w:rFonts w:hint="eastAsia"/>
        </w:rPr>
        <w:t>模块的时钟</w:t>
      </w:r>
    </w:p>
    <w:p w14:paraId="3DFFDEB8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 w:rsidRPr="00F20FC0">
        <w:rPr>
          <w:rFonts w:hint="eastAsia"/>
        </w:rPr>
        <w:t>打开</w:t>
      </w:r>
      <w:r w:rsidRPr="00F20FC0">
        <w:t>GPIO</w:t>
      </w:r>
      <w:r w:rsidRPr="00F20FC0">
        <w:t>引脚的复用功能，并把引脚与定时器模块相连</w:t>
      </w:r>
    </w:p>
    <w:p w14:paraId="1C100413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配置定时器模块的运行模式和功能</w:t>
      </w:r>
    </w:p>
    <w:p w14:paraId="2D790E77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配置定时器模块的计数周期</w:t>
      </w:r>
    </w:p>
    <w:p w14:paraId="182CC29A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配置定时器模块要感知的引脚上的电平的边沿（上升沿</w:t>
      </w:r>
      <w:r>
        <w:rPr>
          <w:rFonts w:hint="eastAsia"/>
        </w:rPr>
        <w:t>/</w:t>
      </w:r>
      <w:r>
        <w:rPr>
          <w:rFonts w:hint="eastAsia"/>
        </w:rPr>
        <w:t>下降沿）</w:t>
      </w:r>
    </w:p>
    <w:p w14:paraId="0832397B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打开并设置中断</w:t>
      </w:r>
    </w:p>
    <w:p w14:paraId="09D3EB9E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开始计数</w:t>
      </w:r>
    </w:p>
    <w:p w14:paraId="2202CE43" w14:textId="77777777" w:rsidR="00F946BA" w:rsidRDefault="00F946BA" w:rsidP="00F946BA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编写中断服务函数，清除中断</w:t>
      </w:r>
    </w:p>
    <w:p w14:paraId="7B904619" w14:textId="781902E5" w:rsidR="00F946BA" w:rsidRDefault="00F946BA" w:rsidP="00F946BA">
      <w:pPr>
        <w:ind w:firstLineChars="0" w:firstLine="0"/>
      </w:pPr>
    </w:p>
    <w:p w14:paraId="3E94D44A" w14:textId="77777777" w:rsidR="00F946BA" w:rsidRPr="007527F0" w:rsidRDefault="00F946BA" w:rsidP="00F946BA">
      <w:pPr>
        <w:ind w:firstLine="420"/>
      </w:pPr>
    </w:p>
    <w:p w14:paraId="6EA0DFE4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使能定时器模块的时钟</w:t>
      </w:r>
    </w:p>
    <w:p w14:paraId="2CBA12D5" w14:textId="77777777" w:rsidR="00F946BA" w:rsidRPr="004267D8" w:rsidRDefault="00F946BA" w:rsidP="00F946BA">
      <w:pPr>
        <w:pStyle w:val="a7"/>
        <w:ind w:left="360" w:firstLineChars="0" w:firstLine="0"/>
        <w:rPr>
          <w:b/>
          <w:sz w:val="18"/>
        </w:rPr>
      </w:pPr>
      <w:proofErr w:type="spellStart"/>
      <w:proofErr w:type="gramStart"/>
      <w:r w:rsidRPr="004267D8">
        <w:rPr>
          <w:rFonts w:ascii="Consolas" w:hAnsi="Consolas" w:cs="Consolas"/>
          <w:b/>
          <w:bCs/>
          <w:color w:val="642880"/>
          <w:kern w:val="0"/>
          <w:szCs w:val="24"/>
        </w:rPr>
        <w:t>SysCtlPeripheralEnable</w:t>
      </w:r>
      <w:proofErr w:type="spellEnd"/>
      <w:r w:rsidRPr="004267D8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267D8">
        <w:rPr>
          <w:rFonts w:ascii="Consolas" w:hAnsi="Consolas" w:cs="Consolas"/>
          <w:color w:val="000000"/>
          <w:kern w:val="0"/>
          <w:szCs w:val="24"/>
        </w:rPr>
        <w:t>SYSCTL_PERIPH_TIMER1);</w:t>
      </w:r>
    </w:p>
    <w:p w14:paraId="79714985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使能输入引脚所在的</w:t>
      </w:r>
      <w:r w:rsidRPr="00177380">
        <w:rPr>
          <w:rFonts w:hint="eastAsia"/>
          <w:b/>
        </w:rPr>
        <w:t>GPIO</w:t>
      </w:r>
      <w:r w:rsidRPr="00177380">
        <w:rPr>
          <w:rFonts w:hint="eastAsia"/>
          <w:b/>
        </w:rPr>
        <w:t>模块的时钟</w:t>
      </w:r>
    </w:p>
    <w:p w14:paraId="0A1E72D9" w14:textId="77777777" w:rsidR="00F946BA" w:rsidRPr="004267D8" w:rsidRDefault="00F946BA" w:rsidP="00F946BA">
      <w:pPr>
        <w:pStyle w:val="a7"/>
        <w:ind w:left="360" w:firstLineChars="0" w:firstLine="0"/>
        <w:rPr>
          <w:b/>
          <w:sz w:val="18"/>
        </w:rPr>
      </w:pPr>
      <w:proofErr w:type="spellStart"/>
      <w:proofErr w:type="gramStart"/>
      <w:r w:rsidRPr="004267D8">
        <w:rPr>
          <w:rFonts w:ascii="Consolas" w:hAnsi="Consolas" w:cs="Consolas"/>
          <w:b/>
          <w:bCs/>
          <w:color w:val="642880"/>
          <w:kern w:val="0"/>
          <w:szCs w:val="24"/>
        </w:rPr>
        <w:t>SysCtlPeripheralEnable</w:t>
      </w:r>
      <w:proofErr w:type="spellEnd"/>
      <w:r w:rsidRPr="004267D8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267D8">
        <w:rPr>
          <w:rFonts w:ascii="Consolas" w:hAnsi="Consolas" w:cs="Consolas"/>
          <w:color w:val="000000"/>
          <w:kern w:val="0"/>
          <w:szCs w:val="24"/>
        </w:rPr>
        <w:t>SYSCTL_PERIPH_GPIOD);</w:t>
      </w:r>
    </w:p>
    <w:p w14:paraId="4D28A84D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F20FC0">
        <w:rPr>
          <w:rFonts w:hint="eastAsia"/>
          <w:b/>
        </w:rPr>
        <w:t>打开</w:t>
      </w:r>
      <w:r w:rsidRPr="00F20FC0">
        <w:rPr>
          <w:b/>
        </w:rPr>
        <w:t>GPIO</w:t>
      </w:r>
      <w:r w:rsidRPr="00F20FC0">
        <w:rPr>
          <w:b/>
        </w:rPr>
        <w:t>引脚的复用功能，并把引脚与定时器模块相连</w:t>
      </w:r>
    </w:p>
    <w:p w14:paraId="2BCD7807" w14:textId="77777777" w:rsidR="00F946BA" w:rsidRPr="00972405" w:rsidRDefault="00F946BA" w:rsidP="00F946BA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proofErr w:type="spellStart"/>
      <w:proofErr w:type="gramStart"/>
      <w:r w:rsidRPr="00972405">
        <w:rPr>
          <w:rFonts w:ascii="Consolas" w:hAnsi="Consolas" w:cs="Consolas"/>
          <w:b/>
          <w:bCs/>
          <w:color w:val="642880"/>
          <w:kern w:val="0"/>
          <w:szCs w:val="24"/>
        </w:rPr>
        <w:t>GPIOPinTypeTimer</w:t>
      </w:r>
      <w:proofErr w:type="spellEnd"/>
      <w:r w:rsidRPr="00972405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972405">
        <w:rPr>
          <w:rFonts w:ascii="Consolas" w:hAnsi="Consolas" w:cs="Consolas"/>
          <w:color w:val="000000"/>
          <w:kern w:val="0"/>
          <w:szCs w:val="24"/>
        </w:rPr>
        <w:t>GPIO_PORTD_BASE, GPIO_PIN_2);</w:t>
      </w:r>
    </w:p>
    <w:p w14:paraId="04826728" w14:textId="77777777" w:rsidR="00F946BA" w:rsidRDefault="00F946BA" w:rsidP="00F946BA">
      <w:pPr>
        <w:pStyle w:val="a7"/>
        <w:ind w:left="360" w:firstLineChars="0" w:firstLine="0"/>
        <w:rPr>
          <w:rFonts w:ascii="Consolas" w:hAnsi="Consolas" w:cs="Consolas"/>
          <w:color w:val="000000"/>
          <w:kern w:val="0"/>
          <w:szCs w:val="24"/>
        </w:rPr>
      </w:pPr>
      <w:r w:rsidRPr="00972405">
        <w:rPr>
          <w:rFonts w:ascii="Consolas" w:hAnsi="Consolas" w:cs="Consolas"/>
          <w:color w:val="000000"/>
          <w:kern w:val="0"/>
          <w:szCs w:val="24"/>
        </w:rPr>
        <w:tab/>
      </w:r>
      <w:proofErr w:type="spellStart"/>
      <w:proofErr w:type="gramStart"/>
      <w:r w:rsidRPr="00972405">
        <w:rPr>
          <w:rFonts w:ascii="Consolas" w:hAnsi="Consolas" w:cs="Consolas"/>
          <w:b/>
          <w:bCs/>
          <w:color w:val="642880"/>
          <w:kern w:val="0"/>
          <w:szCs w:val="24"/>
        </w:rPr>
        <w:t>GPIOPinConfigure</w:t>
      </w:r>
      <w:proofErr w:type="spellEnd"/>
      <w:r w:rsidRPr="00972405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972405">
        <w:rPr>
          <w:rFonts w:ascii="Consolas" w:hAnsi="Consolas" w:cs="Consolas"/>
          <w:color w:val="000000"/>
          <w:kern w:val="0"/>
          <w:szCs w:val="24"/>
        </w:rPr>
        <w:t>GPIO_PD2_T1CCP0);</w:t>
      </w:r>
    </w:p>
    <w:p w14:paraId="19BC2F5E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其中</w:t>
      </w:r>
      <w:proofErr w:type="spellStart"/>
      <w:r w:rsidRPr="00671A7F">
        <w:t>GPIOPinTypeTimer</w:t>
      </w:r>
      <w:proofErr w:type="spellEnd"/>
      <w:r>
        <w:rPr>
          <w:rFonts w:hint="eastAsia"/>
        </w:rPr>
        <w:t>函数的定义如下：</w:t>
      </w:r>
    </w:p>
    <w:p w14:paraId="6371E7B6" w14:textId="77777777" w:rsidR="00F946BA" w:rsidRDefault="00F946BA" w:rsidP="00F946BA">
      <w:pPr>
        <w:ind w:leftChars="200" w:left="420" w:firstLine="420"/>
      </w:pPr>
      <w:r>
        <w:t>void</w:t>
      </w:r>
    </w:p>
    <w:p w14:paraId="23D324A9" w14:textId="77777777" w:rsidR="00F946BA" w:rsidRDefault="00F946BA" w:rsidP="00F946BA">
      <w:pPr>
        <w:ind w:leftChars="200" w:left="420" w:firstLine="420"/>
      </w:pPr>
      <w:proofErr w:type="spellStart"/>
      <w:proofErr w:type="gramStart"/>
      <w:r w:rsidRPr="005262BE">
        <w:rPr>
          <w:color w:val="FF0000"/>
        </w:rPr>
        <w:t>GPIOPinTypeTimer</w:t>
      </w:r>
      <w:proofErr w:type="spellEnd"/>
      <w:r>
        <w:t>(</w:t>
      </w:r>
      <w:proofErr w:type="gramEnd"/>
      <w:r>
        <w:t>uint32_t ui32Port, uint8_t ui8Pins)</w:t>
      </w:r>
    </w:p>
    <w:p w14:paraId="76321E50" w14:textId="77777777" w:rsidR="00F946BA" w:rsidRDefault="00F946BA" w:rsidP="00F946BA">
      <w:pPr>
        <w:ind w:leftChars="200" w:left="420" w:firstLine="420"/>
      </w:pPr>
      <w:r>
        <w:t>{</w:t>
      </w:r>
    </w:p>
    <w:p w14:paraId="7BC1E8BB" w14:textId="77777777" w:rsidR="00F946BA" w:rsidRDefault="00F946BA" w:rsidP="00F946BA">
      <w:pPr>
        <w:ind w:leftChars="200" w:left="420" w:firstLine="420"/>
      </w:pPr>
      <w:r>
        <w:t xml:space="preserve">    </w:t>
      </w:r>
      <w:proofErr w:type="spellStart"/>
      <w:proofErr w:type="gramStart"/>
      <w:r>
        <w:t>GPIODirModeSet</w:t>
      </w:r>
      <w:proofErr w:type="spellEnd"/>
      <w:r>
        <w:t>(</w:t>
      </w:r>
      <w:proofErr w:type="gramEnd"/>
      <w:r>
        <w:t xml:space="preserve">ui32Port, ui8Pins, </w:t>
      </w:r>
      <w:r w:rsidRPr="005262BE">
        <w:rPr>
          <w:color w:val="FF0000"/>
        </w:rPr>
        <w:t>GPIO_DIR_MODE_HW</w:t>
      </w:r>
      <w:r>
        <w:t>);</w:t>
      </w:r>
    </w:p>
    <w:p w14:paraId="590A4FEF" w14:textId="77777777" w:rsidR="00F946BA" w:rsidRDefault="00F946BA" w:rsidP="00F946BA">
      <w:pPr>
        <w:ind w:leftChars="200" w:left="420" w:firstLine="420"/>
      </w:pPr>
    </w:p>
    <w:p w14:paraId="7BA9635B" w14:textId="77777777" w:rsidR="00F946BA" w:rsidRDefault="00F946BA" w:rsidP="00F946BA">
      <w:pPr>
        <w:ind w:leftChars="200" w:left="420" w:firstLine="420"/>
      </w:pPr>
      <w:r>
        <w:t xml:space="preserve">    </w:t>
      </w:r>
      <w:proofErr w:type="spellStart"/>
      <w:proofErr w:type="gramStart"/>
      <w:r>
        <w:t>GPIOPadConfigSet</w:t>
      </w:r>
      <w:proofErr w:type="spellEnd"/>
      <w:r>
        <w:t>(</w:t>
      </w:r>
      <w:proofErr w:type="gramEnd"/>
      <w:r>
        <w:t>ui32Port, ui8Pins, GPIO_STRENGTH_2MA, GPIO_PIN_TYPE_STD);</w:t>
      </w:r>
    </w:p>
    <w:p w14:paraId="2C558A9A" w14:textId="77777777" w:rsidR="00F946BA" w:rsidRDefault="00F946BA" w:rsidP="00F946BA">
      <w:pPr>
        <w:ind w:leftChars="200" w:left="420" w:firstLine="420"/>
      </w:pPr>
      <w:r>
        <w:t>}</w:t>
      </w:r>
    </w:p>
    <w:p w14:paraId="68B30930" w14:textId="77777777" w:rsidR="00F946BA" w:rsidRPr="00972405" w:rsidRDefault="00F946BA" w:rsidP="00F946BA">
      <w:pPr>
        <w:ind w:leftChars="200" w:left="420" w:firstLine="420"/>
      </w:pPr>
      <w:r>
        <w:rPr>
          <w:rFonts w:hint="eastAsia"/>
        </w:rPr>
        <w:t>可见</w:t>
      </w:r>
      <w:proofErr w:type="spellStart"/>
      <w:r w:rsidRPr="005262BE">
        <w:t>GPIOPinTypeTimer</w:t>
      </w:r>
      <w:proofErr w:type="spellEnd"/>
      <w:r>
        <w:rPr>
          <w:rFonts w:hint="eastAsia"/>
        </w:rPr>
        <w:t>函数打开了引脚的复用功能。而</w:t>
      </w:r>
      <w:proofErr w:type="spellStart"/>
      <w:r w:rsidRPr="001D7A1A">
        <w:t>GPIOPinConfigure</w:t>
      </w:r>
      <w:proofErr w:type="spellEnd"/>
      <w:r>
        <w:rPr>
          <w:rFonts w:hint="eastAsia"/>
        </w:rPr>
        <w:t>函数负责把引脚与定时器的</w:t>
      </w:r>
      <w:r>
        <w:rPr>
          <w:rFonts w:hint="eastAsia"/>
        </w:rPr>
        <w:t>CCP</w:t>
      </w:r>
      <w:r>
        <w:rPr>
          <w:rFonts w:hint="eastAsia"/>
        </w:rPr>
        <w:t>信号相连。</w:t>
      </w:r>
    </w:p>
    <w:p w14:paraId="37746F13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配置定时器模块的运行模式和功能</w:t>
      </w:r>
    </w:p>
    <w:p w14:paraId="08D5F051" w14:textId="77777777" w:rsidR="00F946BA" w:rsidRDefault="00F946BA" w:rsidP="00F946BA">
      <w:pPr>
        <w:pStyle w:val="a7"/>
        <w:ind w:left="735" w:firstLineChars="0" w:firstLine="0"/>
      </w:pPr>
      <w:r w:rsidRPr="006C3781">
        <w:lastRenderedPageBreak/>
        <w:t>GPTM Configuration (GPTM</w:t>
      </w:r>
      <w:r w:rsidRPr="00EA0873">
        <w:rPr>
          <w:b/>
        </w:rPr>
        <w:t>CFG</w:t>
      </w:r>
      <w:r w:rsidRPr="006C3781">
        <w:t>)</w:t>
      </w:r>
      <w:r>
        <w:rPr>
          <w:rFonts w:hint="eastAsia"/>
        </w:rPr>
        <w:t>寄存器</w:t>
      </w:r>
    </w:p>
    <w:p w14:paraId="127100B0" w14:textId="77777777" w:rsidR="00F946BA" w:rsidRPr="006C3781" w:rsidRDefault="00F946BA" w:rsidP="00F946BA">
      <w:pPr>
        <w:pStyle w:val="a7"/>
        <w:ind w:left="360" w:firstLineChars="0" w:firstLine="0"/>
      </w:pPr>
    </w:p>
    <w:p w14:paraId="14340854" w14:textId="77777777" w:rsidR="00F946BA" w:rsidRDefault="00F946BA" w:rsidP="00F946BA">
      <w:pPr>
        <w:pStyle w:val="a7"/>
        <w:ind w:left="360" w:firstLineChars="0" w:firstLine="0"/>
      </w:pPr>
      <w:r>
        <w:rPr>
          <w:noProof/>
        </w:rPr>
        <w:drawing>
          <wp:inline distT="0" distB="0" distL="0" distR="0" wp14:anchorId="7A671D79" wp14:editId="159FDECD">
            <wp:extent cx="6024073" cy="1298495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1327" cy="13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2E52" w14:textId="77777777" w:rsidR="00F946BA" w:rsidRDefault="00F946BA" w:rsidP="00F946BA">
      <w:pPr>
        <w:pStyle w:val="a7"/>
        <w:ind w:left="360" w:firstLineChars="0" w:firstLine="0"/>
      </w:pPr>
      <w:r w:rsidRPr="00EA0873">
        <w:rPr>
          <w:rFonts w:hint="eastAsia"/>
          <w:color w:val="FF0000"/>
        </w:rPr>
        <w:t>GPTMCFG</w:t>
      </w:r>
      <w:r>
        <w:rPr>
          <w:rFonts w:hint="eastAsia"/>
        </w:rPr>
        <w:t>域：</w:t>
      </w:r>
    </w:p>
    <w:p w14:paraId="726DD548" w14:textId="77777777" w:rsidR="00F946BA" w:rsidRPr="00DD2388" w:rsidRDefault="00F946BA" w:rsidP="00F946BA">
      <w:pPr>
        <w:pStyle w:val="a7"/>
        <w:ind w:left="360" w:firstLineChars="0" w:firstLine="0"/>
        <w:rPr>
          <w:b/>
        </w:rPr>
      </w:pPr>
      <w:r w:rsidRPr="00DD2388">
        <w:rPr>
          <w:rFonts w:hint="eastAsia"/>
          <w:b/>
        </w:rPr>
        <w:t>0</w:t>
      </w:r>
      <w:r w:rsidRPr="00DD2388">
        <w:rPr>
          <w:rFonts w:hint="eastAsia"/>
          <w:b/>
        </w:rPr>
        <w:t>：</w:t>
      </w:r>
      <w:r w:rsidRPr="00DD2388">
        <w:rPr>
          <w:rFonts w:hint="eastAsia"/>
          <w:b/>
        </w:rPr>
        <w:t>3</w:t>
      </w:r>
      <w:r w:rsidRPr="00DD2388">
        <w:rPr>
          <w:b/>
        </w:rPr>
        <w:t>2</w:t>
      </w:r>
      <w:r w:rsidRPr="00DD2388">
        <w:rPr>
          <w:rFonts w:hint="eastAsia"/>
          <w:b/>
        </w:rPr>
        <w:t>位计数，使用</w:t>
      </w:r>
      <w:proofErr w:type="spellStart"/>
      <w:r w:rsidRPr="00DD2388">
        <w:rPr>
          <w:rFonts w:hint="eastAsia"/>
          <w:b/>
        </w:rPr>
        <w:t>TimerA</w:t>
      </w:r>
      <w:proofErr w:type="spellEnd"/>
      <w:r w:rsidRPr="00DD2388">
        <w:rPr>
          <w:rFonts w:hint="eastAsia"/>
          <w:b/>
        </w:rPr>
        <w:t>作为</w:t>
      </w:r>
      <w:r w:rsidRPr="00DD2388">
        <w:rPr>
          <w:rFonts w:hint="eastAsia"/>
          <w:b/>
        </w:rPr>
        <w:t>3</w:t>
      </w:r>
      <w:r w:rsidRPr="00DD2388">
        <w:rPr>
          <w:b/>
        </w:rPr>
        <w:t>2</w:t>
      </w:r>
      <w:r w:rsidRPr="00DD2388">
        <w:rPr>
          <w:rFonts w:hint="eastAsia"/>
          <w:b/>
        </w:rPr>
        <w:t>位计数器，对</w:t>
      </w:r>
      <w:proofErr w:type="spellStart"/>
      <w:r w:rsidRPr="00DD2388">
        <w:rPr>
          <w:rFonts w:hint="eastAsia"/>
          <w:b/>
        </w:rPr>
        <w:t>TimerB</w:t>
      </w:r>
      <w:proofErr w:type="spellEnd"/>
      <w:r w:rsidRPr="00DD2388">
        <w:rPr>
          <w:rFonts w:hint="eastAsia"/>
          <w:b/>
        </w:rPr>
        <w:t>的配置无效。</w:t>
      </w:r>
    </w:p>
    <w:p w14:paraId="7A9C0EA8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1</w:t>
      </w:r>
      <w:r>
        <w:rPr>
          <w:rFonts w:hint="eastAsia"/>
        </w:rPr>
        <w:t>：实时时钟模式</w:t>
      </w:r>
    </w:p>
    <w:p w14:paraId="4FEB4BA0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4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位计数，即</w:t>
      </w:r>
      <w:proofErr w:type="spellStart"/>
      <w:r>
        <w:rPr>
          <w:rFonts w:hint="eastAsia"/>
        </w:rPr>
        <w:t>Timer</w:t>
      </w:r>
      <w:r>
        <w:t>A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TimerB</w:t>
      </w:r>
      <w:proofErr w:type="spellEnd"/>
      <w:r>
        <w:rPr>
          <w:rFonts w:hint="eastAsia"/>
        </w:rPr>
        <w:t>分开计数</w:t>
      </w:r>
    </w:p>
    <w:p w14:paraId="10C11810" w14:textId="77777777" w:rsidR="00F946BA" w:rsidRDefault="00F946BA" w:rsidP="00F946BA">
      <w:pPr>
        <w:pStyle w:val="a7"/>
        <w:ind w:left="360" w:firstLineChars="0" w:firstLine="0"/>
        <w:rPr>
          <w:b/>
        </w:rPr>
      </w:pPr>
    </w:p>
    <w:p w14:paraId="5AC4D69B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边沿计时模式只支持单独使用</w:t>
      </w:r>
      <w:proofErr w:type="spellStart"/>
      <w:r w:rsidRPr="00F90296">
        <w:t>TimerA</w:t>
      </w:r>
      <w:proofErr w:type="spellEnd"/>
      <w:r>
        <w:rPr>
          <w:rFonts w:hint="eastAsia"/>
        </w:rPr>
        <w:t>或</w:t>
      </w:r>
      <w:proofErr w:type="spellStart"/>
      <w:r w:rsidRPr="00F90296">
        <w:t>TimerB</w:t>
      </w:r>
      <w:proofErr w:type="spellEnd"/>
      <w:r>
        <w:rPr>
          <w:rFonts w:hint="eastAsia"/>
        </w:rPr>
        <w:t>，因此</w:t>
      </w:r>
      <w:r w:rsidRPr="00F90296">
        <w:t>GPTM</w:t>
      </w:r>
      <w:r w:rsidRPr="00EA0873">
        <w:rPr>
          <w:b/>
        </w:rPr>
        <w:t>CFG</w:t>
      </w:r>
      <w:r>
        <w:rPr>
          <w:rFonts w:hint="eastAsia"/>
        </w:rPr>
        <w:t>要</w:t>
      </w:r>
      <w:proofErr w:type="gramStart"/>
      <w:r>
        <w:rPr>
          <w:rFonts w:hint="eastAsia"/>
        </w:rPr>
        <w:t>设置位</w:t>
      </w:r>
      <w:proofErr w:type="gramEnd"/>
      <w:r>
        <w:rPr>
          <w:rFonts w:hint="eastAsia"/>
        </w:rPr>
        <w:t>0x</w:t>
      </w:r>
      <w:r>
        <w:t>04</w:t>
      </w:r>
      <w:r>
        <w:rPr>
          <w:rFonts w:hint="eastAsia"/>
        </w:rPr>
        <w:t>。</w:t>
      </w:r>
    </w:p>
    <w:p w14:paraId="4C69EC5F" w14:textId="77777777" w:rsidR="00F946BA" w:rsidRDefault="00F946BA" w:rsidP="00F946BA">
      <w:pPr>
        <w:ind w:leftChars="200" w:left="420" w:firstLine="420"/>
      </w:pPr>
    </w:p>
    <w:p w14:paraId="169DE037" w14:textId="77777777" w:rsidR="00F946BA" w:rsidRDefault="00F946BA" w:rsidP="00F946BA">
      <w:pPr>
        <w:ind w:leftChars="200" w:left="420" w:firstLine="420"/>
      </w:pPr>
    </w:p>
    <w:p w14:paraId="41AF6071" w14:textId="77777777" w:rsidR="00F946BA" w:rsidRDefault="00F946BA" w:rsidP="00F946BA">
      <w:pPr>
        <w:pStyle w:val="a7"/>
        <w:ind w:left="735" w:firstLineChars="0" w:firstLine="0"/>
      </w:pPr>
      <w:r w:rsidRPr="00573E53">
        <w:t>GPTM Timer A Mode (GPTMT</w:t>
      </w:r>
      <w:r w:rsidRPr="00EA0873">
        <w:rPr>
          <w:b/>
        </w:rPr>
        <w:t>AMR</w:t>
      </w:r>
      <w:r w:rsidRPr="00573E53">
        <w:t>)</w:t>
      </w:r>
      <w:r>
        <w:rPr>
          <w:rFonts w:hint="eastAsia"/>
        </w:rPr>
        <w:t>寄存器</w:t>
      </w:r>
    </w:p>
    <w:p w14:paraId="0013AD51" w14:textId="2B83C815" w:rsidR="00F946BA" w:rsidRDefault="003E06DE" w:rsidP="00F946BA">
      <w:pPr>
        <w:pStyle w:val="a7"/>
        <w:ind w:left="735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99F85BF" wp14:editId="5EAF88D2">
                <wp:simplePos x="0" y="0"/>
                <wp:positionH relativeFrom="column">
                  <wp:posOffset>5695950</wp:posOffset>
                </wp:positionH>
                <wp:positionV relativeFrom="paragraph">
                  <wp:posOffset>612140</wp:posOffset>
                </wp:positionV>
                <wp:extent cx="666750" cy="704850"/>
                <wp:effectExtent l="19050" t="19050" r="19050" b="19050"/>
                <wp:wrapNone/>
                <wp:docPr id="63" name="矩形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7048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64CD2" id="矩形 63" o:spid="_x0000_s1026" style="position:absolute;left:0;text-align:left;margin-left:448.5pt;margin-top:48.2pt;width:52.5pt;height:55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A65215B" wp14:editId="0493EE09">
                <wp:simplePos x="0" y="0"/>
                <wp:positionH relativeFrom="column">
                  <wp:posOffset>5346700</wp:posOffset>
                </wp:positionH>
                <wp:positionV relativeFrom="paragraph">
                  <wp:posOffset>600075</wp:posOffset>
                </wp:positionV>
                <wp:extent cx="342900" cy="704850"/>
                <wp:effectExtent l="19050" t="19050" r="19050" b="19050"/>
                <wp:wrapNone/>
                <wp:docPr id="62" name="矩形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7048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355703" id="矩形 62" o:spid="_x0000_s1026" style="position:absolute;left:0;text-align:left;margin-left:421pt;margin-top:47.25pt;width:27pt;height:55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" filled="f" strokecolor="red" strokeweight="2.25pt"/>
            </w:pict>
          </mc:Fallback>
        </mc:AlternateContent>
      </w:r>
      <w:r w:rsidR="00F946BA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3401077" wp14:editId="2E525845">
                <wp:simplePos x="0" y="0"/>
                <wp:positionH relativeFrom="column">
                  <wp:posOffset>4641850</wp:posOffset>
                </wp:positionH>
                <wp:positionV relativeFrom="paragraph">
                  <wp:posOffset>593091</wp:posOffset>
                </wp:positionV>
                <wp:extent cx="342900" cy="704850"/>
                <wp:effectExtent l="19050" t="19050" r="19050" b="1905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7048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5B158" id="矩形 56" o:spid="_x0000_s1026" style="position:absolute;left:0;text-align:left;margin-left:365.5pt;margin-top:46.7pt;width:27pt;height:55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" filled="f" strokecolor="red" strokeweight="2.25pt"/>
            </w:pict>
          </mc:Fallback>
        </mc:AlternateContent>
      </w:r>
      <w:r w:rsidR="00F946BA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6EF853D" wp14:editId="34302B67">
                <wp:simplePos x="0" y="0"/>
                <wp:positionH relativeFrom="column">
                  <wp:posOffset>6981152</wp:posOffset>
                </wp:positionH>
                <wp:positionV relativeFrom="paragraph">
                  <wp:posOffset>809104</wp:posOffset>
                </wp:positionV>
                <wp:extent cx="887105" cy="758957"/>
                <wp:effectExtent l="19050" t="19050" r="27305" b="22225"/>
                <wp:wrapNone/>
                <wp:docPr id="54" name="矩形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7105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63590" id="矩形 54" o:spid="_x0000_s1026" style="position:absolute;left:0;text-align:left;margin-left:549.7pt;margin-top:63.7pt;width:69.85pt;height:59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" filled="f" strokecolor="red" strokeweight="2.25pt"/>
            </w:pict>
          </mc:Fallback>
        </mc:AlternateContent>
      </w:r>
      <w:r w:rsidR="00F946BA">
        <w:rPr>
          <w:noProof/>
        </w:rPr>
        <w:drawing>
          <wp:inline distT="0" distB="0" distL="0" distR="0" wp14:anchorId="2AEFA2DD" wp14:editId="42FBE1E6">
            <wp:extent cx="6056123" cy="1194863"/>
            <wp:effectExtent l="0" t="0" r="1905" b="571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5542" cy="122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9CE0" w14:textId="77777777" w:rsidR="00F946BA" w:rsidRPr="008E3EA3" w:rsidRDefault="00F946BA" w:rsidP="00F946BA">
      <w:pPr>
        <w:pStyle w:val="a7"/>
        <w:ind w:left="735" w:firstLineChars="0" w:firstLine="0"/>
        <w:rPr>
          <w:color w:val="FF0000"/>
        </w:rPr>
      </w:pPr>
      <w:r w:rsidRPr="008E3EA3">
        <w:rPr>
          <w:rFonts w:hint="eastAsia"/>
          <w:color w:val="FF0000"/>
        </w:rPr>
        <w:t>TAMR</w:t>
      </w:r>
      <w:r w:rsidRPr="008E3EA3">
        <w:rPr>
          <w:rFonts w:hint="eastAsia"/>
          <w:color w:val="FF0000"/>
        </w:rPr>
        <w:t>域：</w:t>
      </w:r>
    </w:p>
    <w:p w14:paraId="494AE371" w14:textId="77777777" w:rsidR="00F946BA" w:rsidRDefault="00F946BA" w:rsidP="00F946BA">
      <w:pPr>
        <w:pStyle w:val="a7"/>
        <w:ind w:leftChars="388" w:left="815" w:firstLineChars="0" w:firstLine="0"/>
      </w:pPr>
      <w:r>
        <w:t>1</w:t>
      </w:r>
      <w:r>
        <w:rPr>
          <w:rFonts w:hint="eastAsia"/>
        </w:rPr>
        <w:t>：单次计数</w:t>
      </w:r>
    </w:p>
    <w:p w14:paraId="590431AC" w14:textId="77777777" w:rsidR="00F946BA" w:rsidRDefault="00F946BA" w:rsidP="00F946BA">
      <w:pPr>
        <w:pStyle w:val="a7"/>
        <w:ind w:leftChars="388" w:left="815" w:firstLineChars="0" w:firstLine="0"/>
      </w:pPr>
      <w:r>
        <w:rPr>
          <w:rFonts w:hint="eastAsia"/>
        </w:rPr>
        <w:t>2</w:t>
      </w:r>
      <w:r>
        <w:rPr>
          <w:rFonts w:hint="eastAsia"/>
        </w:rPr>
        <w:t>：周次计数</w:t>
      </w:r>
    </w:p>
    <w:p w14:paraId="10F27006" w14:textId="77777777" w:rsidR="00F946BA" w:rsidRPr="00373387" w:rsidRDefault="00F946BA" w:rsidP="00F946BA">
      <w:pPr>
        <w:pStyle w:val="a7"/>
        <w:ind w:leftChars="388" w:left="815" w:firstLineChars="0" w:firstLine="0"/>
        <w:rPr>
          <w:b/>
        </w:rPr>
      </w:pPr>
      <w:r w:rsidRPr="00373387">
        <w:rPr>
          <w:rFonts w:hint="eastAsia"/>
          <w:b/>
        </w:rPr>
        <w:t>3</w:t>
      </w:r>
      <w:r w:rsidRPr="00373387">
        <w:rPr>
          <w:rFonts w:hint="eastAsia"/>
          <w:b/>
        </w:rPr>
        <w:t>：捕获模式</w:t>
      </w:r>
    </w:p>
    <w:p w14:paraId="3FC0562B" w14:textId="77777777" w:rsidR="00F946BA" w:rsidRPr="008E3EA3" w:rsidRDefault="00F946BA" w:rsidP="00F946BA">
      <w:pPr>
        <w:pStyle w:val="a7"/>
        <w:ind w:leftChars="388" w:left="815" w:firstLineChars="0" w:firstLine="0"/>
        <w:rPr>
          <w:color w:val="FF0000"/>
        </w:rPr>
      </w:pPr>
      <w:r w:rsidRPr="008E3EA3">
        <w:rPr>
          <w:rFonts w:hint="eastAsia"/>
          <w:color w:val="FF0000"/>
        </w:rPr>
        <w:t>TACDIR</w:t>
      </w:r>
      <w:r w:rsidRPr="008E3EA3">
        <w:rPr>
          <w:rFonts w:hint="eastAsia"/>
          <w:color w:val="FF0000"/>
        </w:rPr>
        <w:t>域：</w:t>
      </w:r>
    </w:p>
    <w:p w14:paraId="50B68E1B" w14:textId="77777777" w:rsidR="00F946BA" w:rsidRDefault="00F946BA" w:rsidP="00F946BA">
      <w:pPr>
        <w:pStyle w:val="a7"/>
        <w:ind w:leftChars="388" w:left="815" w:firstLineChars="0" w:firstLine="0"/>
      </w:pPr>
      <w:r>
        <w:rPr>
          <w:rFonts w:hint="eastAsia"/>
        </w:rPr>
        <w:t>0</w:t>
      </w:r>
      <w:r>
        <w:rPr>
          <w:rFonts w:hint="eastAsia"/>
        </w:rPr>
        <w:t>：向下计数</w:t>
      </w:r>
    </w:p>
    <w:p w14:paraId="06767D86" w14:textId="77777777" w:rsidR="00F946BA" w:rsidRDefault="00F946BA" w:rsidP="00F946BA">
      <w:pPr>
        <w:pStyle w:val="a7"/>
        <w:ind w:leftChars="388" w:left="815" w:firstLineChars="0" w:firstLine="0"/>
      </w:pPr>
      <w:r>
        <w:rPr>
          <w:rFonts w:hint="eastAsia"/>
        </w:rPr>
        <w:t>1</w:t>
      </w:r>
      <w:r>
        <w:rPr>
          <w:rFonts w:hint="eastAsia"/>
        </w:rPr>
        <w:t>：从</w:t>
      </w:r>
      <w:r>
        <w:rPr>
          <w:rFonts w:hint="eastAsia"/>
        </w:rPr>
        <w:t>0</w:t>
      </w:r>
      <w:r>
        <w:rPr>
          <w:rFonts w:hint="eastAsia"/>
        </w:rPr>
        <w:t>开始向上计数</w:t>
      </w:r>
    </w:p>
    <w:p w14:paraId="0ABA3DBF" w14:textId="77777777" w:rsidR="00F946BA" w:rsidRPr="008E3EA3" w:rsidRDefault="00F946BA" w:rsidP="00F946BA">
      <w:pPr>
        <w:pStyle w:val="a7"/>
        <w:ind w:leftChars="388" w:left="815" w:firstLineChars="0" w:firstLine="0"/>
        <w:rPr>
          <w:b/>
          <w:color w:val="FF0000"/>
        </w:rPr>
      </w:pPr>
      <w:r w:rsidRPr="008E3EA3">
        <w:rPr>
          <w:rFonts w:hint="eastAsia"/>
          <w:b/>
          <w:color w:val="FF0000"/>
        </w:rPr>
        <w:t>TACMR</w:t>
      </w:r>
      <w:r w:rsidRPr="008E3EA3">
        <w:rPr>
          <w:rFonts w:hint="eastAsia"/>
          <w:color w:val="FF0000"/>
        </w:rPr>
        <w:t>域</w:t>
      </w:r>
      <w:r w:rsidRPr="008E3EA3">
        <w:rPr>
          <w:rFonts w:hint="eastAsia"/>
          <w:b/>
          <w:color w:val="FF0000"/>
        </w:rPr>
        <w:t>：</w:t>
      </w:r>
    </w:p>
    <w:p w14:paraId="25DF877A" w14:textId="77777777" w:rsidR="00F946BA" w:rsidRPr="00373387" w:rsidRDefault="00F946BA" w:rsidP="00F946BA">
      <w:pPr>
        <w:pStyle w:val="a7"/>
        <w:ind w:leftChars="388" w:left="815" w:firstLineChars="0" w:firstLine="0"/>
      </w:pPr>
      <w:r w:rsidRPr="00373387">
        <w:rPr>
          <w:rFonts w:hint="eastAsia"/>
        </w:rPr>
        <w:t>0</w:t>
      </w:r>
      <w:r w:rsidRPr="00373387">
        <w:rPr>
          <w:rFonts w:hint="eastAsia"/>
        </w:rPr>
        <w:t>：边沿计数模式</w:t>
      </w:r>
    </w:p>
    <w:p w14:paraId="0B5D2AEA" w14:textId="77777777" w:rsidR="00F946BA" w:rsidRPr="0093255B" w:rsidRDefault="00F946BA" w:rsidP="00F946BA">
      <w:pPr>
        <w:pStyle w:val="a7"/>
        <w:ind w:leftChars="388" w:left="815" w:firstLineChars="0" w:firstLine="0"/>
        <w:rPr>
          <w:b/>
        </w:rPr>
      </w:pPr>
      <w:r w:rsidRPr="0093255B">
        <w:rPr>
          <w:rFonts w:hint="eastAsia"/>
          <w:b/>
        </w:rPr>
        <w:t>1</w:t>
      </w:r>
      <w:r w:rsidRPr="0093255B">
        <w:rPr>
          <w:rFonts w:hint="eastAsia"/>
          <w:b/>
        </w:rPr>
        <w:t>：边沿计时模式</w:t>
      </w:r>
    </w:p>
    <w:p w14:paraId="10441373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使用边沿计时模式，要把</w:t>
      </w:r>
      <w:r w:rsidRPr="0093255B">
        <w:t>GPTMT</w:t>
      </w:r>
      <w:r w:rsidRPr="00EA0873">
        <w:rPr>
          <w:b/>
        </w:rPr>
        <w:t>AMR</w:t>
      </w:r>
      <w:r w:rsidRPr="0093255B">
        <w:rPr>
          <w:rFonts w:hint="eastAsia"/>
        </w:rPr>
        <w:t xml:space="preserve"> </w:t>
      </w:r>
      <w:r>
        <w:rPr>
          <w:rFonts w:hint="eastAsia"/>
        </w:rPr>
        <w:t>寄存器的</w:t>
      </w:r>
      <w:r>
        <w:rPr>
          <w:rFonts w:hint="eastAsia"/>
        </w:rPr>
        <w:t>TAMR</w:t>
      </w:r>
      <w:proofErr w:type="gramStart"/>
      <w:r>
        <w:rPr>
          <w:rFonts w:hint="eastAsia"/>
        </w:rPr>
        <w:t>域设置位</w:t>
      </w:r>
      <w:proofErr w:type="gramEnd"/>
      <w:r>
        <w:rPr>
          <w:rFonts w:hint="eastAsia"/>
        </w:rPr>
        <w:t>捕获模式（</w:t>
      </w:r>
      <w:r>
        <w:rPr>
          <w:rFonts w:hint="eastAsia"/>
        </w:rPr>
        <w:t>0x</w:t>
      </w:r>
      <w:r>
        <w:t>03</w:t>
      </w:r>
      <w:r>
        <w:rPr>
          <w:rFonts w:hint="eastAsia"/>
        </w:rPr>
        <w:t>），把</w:t>
      </w:r>
      <w:r w:rsidRPr="0093255B">
        <w:t>GPTMTAMR</w:t>
      </w:r>
      <w:r>
        <w:rPr>
          <w:rFonts w:hint="eastAsia"/>
        </w:rPr>
        <w:t>寄存器的</w:t>
      </w:r>
      <w:r w:rsidRPr="0093255B">
        <w:t>TACMR</w:t>
      </w:r>
      <w:proofErr w:type="gramStart"/>
      <w:r>
        <w:rPr>
          <w:rFonts w:hint="eastAsia"/>
        </w:rPr>
        <w:t>域设置位</w:t>
      </w:r>
      <w:proofErr w:type="gramEnd"/>
      <w:r>
        <w:rPr>
          <w:rFonts w:hint="eastAsia"/>
        </w:rPr>
        <w:t>边沿计时模式（</w:t>
      </w:r>
      <w:r>
        <w:rPr>
          <w:rFonts w:hint="eastAsia"/>
        </w:rPr>
        <w:t>0x</w:t>
      </w:r>
      <w:r>
        <w:t>01</w:t>
      </w:r>
      <w:r>
        <w:rPr>
          <w:rFonts w:hint="eastAsia"/>
        </w:rPr>
        <w:t>）</w:t>
      </w:r>
    </w:p>
    <w:p w14:paraId="1EAADE59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因此，调用</w:t>
      </w:r>
      <w:proofErr w:type="spellStart"/>
      <w:r w:rsidRPr="00A677C8">
        <w:t>TimerConfigure</w:t>
      </w:r>
      <w:proofErr w:type="spellEnd"/>
      <w:r>
        <w:rPr>
          <w:rFonts w:hint="eastAsia"/>
        </w:rPr>
        <w:t>初始化定时器工作模式，应该使用：</w:t>
      </w:r>
    </w:p>
    <w:p w14:paraId="1C20BF52" w14:textId="77777777" w:rsidR="00F946BA" w:rsidRPr="00D31FD3" w:rsidRDefault="00F946BA" w:rsidP="00F946BA">
      <w:pPr>
        <w:ind w:leftChars="200" w:left="420" w:firstLine="422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D31FD3">
        <w:rPr>
          <w:rFonts w:ascii="Consolas" w:hAnsi="Consolas" w:cs="Consolas"/>
          <w:b/>
          <w:bCs/>
          <w:color w:val="7030A0"/>
          <w:kern w:val="0"/>
          <w:szCs w:val="24"/>
          <w:u w:val="single"/>
          <w:shd w:val="clear" w:color="auto" w:fill="D4D4D4"/>
        </w:rPr>
        <w:t>TimerConfigure</w:t>
      </w:r>
      <w:proofErr w:type="spellEnd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TIMER1_BASE, </w:t>
      </w:r>
      <w:r w:rsidRPr="00D31FD3">
        <w:rPr>
          <w:rFonts w:ascii="Consolas" w:hAnsi="Consolas" w:cs="Consolas"/>
          <w:color w:val="FF0000"/>
          <w:kern w:val="0"/>
          <w:szCs w:val="24"/>
          <w:shd w:val="clear" w:color="auto" w:fill="E8F2FE"/>
        </w:rPr>
        <w:t>TIMER_CFG_SPLIT_PAIR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|TIMER_CFG_A_CAP_TIME);</w:t>
      </w:r>
    </w:p>
    <w:p w14:paraId="2F586F1A" w14:textId="77777777" w:rsidR="00F946BA" w:rsidRDefault="00F946BA" w:rsidP="00F946BA">
      <w:pPr>
        <w:ind w:leftChars="200" w:left="420" w:firstLine="420"/>
      </w:pPr>
      <w:r w:rsidRPr="00862351">
        <w:rPr>
          <w:rFonts w:hint="eastAsia"/>
        </w:rPr>
        <w:t>其中</w:t>
      </w:r>
      <w:r>
        <w:rPr>
          <w:rFonts w:hint="eastAsia"/>
        </w:rPr>
        <w:t>：</w:t>
      </w:r>
    </w:p>
    <w:p w14:paraId="6EAB08C4" w14:textId="77777777" w:rsidR="00F946BA" w:rsidRPr="00D31FD3" w:rsidRDefault="00F946BA" w:rsidP="00D31FD3">
      <w:pPr>
        <w:ind w:leftChars="300" w:left="630" w:firstLine="422"/>
        <w:rPr>
          <w:rFonts w:ascii="Consolas" w:hAnsi="Consolas" w:cs="Consolas"/>
          <w:color w:val="3F7F5F"/>
          <w:kern w:val="0"/>
          <w:szCs w:val="24"/>
          <w:shd w:val="clear" w:color="auto" w:fill="E8F2FE"/>
        </w:rPr>
      </w:pPr>
      <w:r w:rsidRPr="00D31FD3">
        <w:rPr>
          <w:rFonts w:ascii="Consolas" w:hAnsi="Consolas" w:cs="Consolas"/>
          <w:b/>
          <w:bCs/>
          <w:color w:val="7F0055"/>
          <w:kern w:val="0"/>
          <w:szCs w:val="24"/>
          <w:shd w:val="clear" w:color="auto" w:fill="E8F2FE"/>
        </w:rPr>
        <w:t>#define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 </w:t>
      </w:r>
      <w:r w:rsidRPr="00D31FD3">
        <w:rPr>
          <w:rFonts w:ascii="Consolas" w:hAnsi="Consolas" w:cs="Consolas"/>
          <w:color w:val="000000"/>
          <w:kern w:val="0"/>
          <w:szCs w:val="24"/>
          <w:u w:val="single"/>
        </w:rPr>
        <w:t>TIMER_CFG_SPLIT_PAIR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     0x</w:t>
      </w:r>
      <w:proofErr w:type="gramStart"/>
      <w:r w:rsidRPr="00D31FD3">
        <w:rPr>
          <w:rFonts w:ascii="Consolas" w:hAnsi="Consolas" w:cs="Consolas"/>
          <w:color w:val="FF0000"/>
          <w:kern w:val="0"/>
          <w:szCs w:val="24"/>
          <w:shd w:val="clear" w:color="auto" w:fill="E8F2FE"/>
        </w:rPr>
        <w:t>04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000000  </w:t>
      </w:r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</w:t>
      </w:r>
      <w:proofErr w:type="gramEnd"/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 Two half-width timers</w:t>
      </w:r>
    </w:p>
    <w:p w14:paraId="327C3C9E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用于设置</w:t>
      </w:r>
      <w:r w:rsidRPr="00862351">
        <w:t>GPTM</w:t>
      </w:r>
      <w:r w:rsidRPr="00EA0873">
        <w:rPr>
          <w:b/>
        </w:rPr>
        <w:t>CFG</w:t>
      </w:r>
      <w:r>
        <w:rPr>
          <w:rFonts w:hint="eastAsia"/>
        </w:rPr>
        <w:t>寄存器。</w:t>
      </w:r>
    </w:p>
    <w:p w14:paraId="632E4526" w14:textId="77777777" w:rsidR="00F946BA" w:rsidRPr="00D31FD3" w:rsidRDefault="00F946BA" w:rsidP="00D31FD3">
      <w:pPr>
        <w:ind w:leftChars="300" w:left="630" w:firstLine="422"/>
        <w:rPr>
          <w:rFonts w:ascii="Consolas" w:hAnsi="Consolas" w:cs="Consolas"/>
          <w:color w:val="3F7F5F"/>
          <w:kern w:val="0"/>
          <w:szCs w:val="24"/>
          <w:shd w:val="clear" w:color="auto" w:fill="E8F2FE"/>
        </w:rPr>
      </w:pPr>
      <w:r w:rsidRPr="00D31FD3">
        <w:rPr>
          <w:rFonts w:ascii="Consolas" w:hAnsi="Consolas" w:cs="Consolas"/>
          <w:b/>
          <w:bCs/>
          <w:color w:val="7F0055"/>
          <w:kern w:val="0"/>
          <w:szCs w:val="24"/>
          <w:shd w:val="clear" w:color="auto" w:fill="E8F2FE"/>
        </w:rPr>
        <w:t>#define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 TIMER_CFG_A_CAP_TIME     0x</w:t>
      </w:r>
      <w:proofErr w:type="gramStart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00000007  </w:t>
      </w:r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</w:t>
      </w:r>
      <w:proofErr w:type="gramEnd"/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 Timer A event timer</w:t>
      </w:r>
    </w:p>
    <w:p w14:paraId="011FB526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用于设置</w:t>
      </w:r>
      <w:r w:rsidRPr="0093255B">
        <w:t>GPTMT</w:t>
      </w:r>
      <w:r w:rsidRPr="00EA0873">
        <w:rPr>
          <w:b/>
        </w:rPr>
        <w:t>AMR</w:t>
      </w:r>
      <w:r>
        <w:rPr>
          <w:rFonts w:hint="eastAsia"/>
        </w:rPr>
        <w:t>寄存器的</w:t>
      </w:r>
      <w:r w:rsidRPr="00862351">
        <w:t>TAMR</w:t>
      </w:r>
      <w:r w:rsidRPr="00862351">
        <w:t>域</w:t>
      </w:r>
      <w:r>
        <w:rPr>
          <w:rFonts w:hint="eastAsia"/>
        </w:rPr>
        <w:t>和</w:t>
      </w:r>
      <w:r w:rsidRPr="00862351">
        <w:t>TACMR</w:t>
      </w:r>
      <w:r w:rsidRPr="00862351">
        <w:t>域</w:t>
      </w:r>
      <w:r>
        <w:rPr>
          <w:rFonts w:hint="eastAsia"/>
        </w:rPr>
        <w:t>。</w:t>
      </w:r>
    </w:p>
    <w:p w14:paraId="38752D53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lastRenderedPageBreak/>
        <w:t>如果要向上计数，可以再设置</w:t>
      </w:r>
      <w:r w:rsidRPr="007026E2">
        <w:t>TACDIR</w:t>
      </w:r>
      <w:r w:rsidRPr="007026E2">
        <w:t>域</w:t>
      </w:r>
      <w:r>
        <w:rPr>
          <w:rFonts w:hint="eastAsia"/>
        </w:rPr>
        <w:t>为</w:t>
      </w:r>
      <w:r>
        <w:t>1</w:t>
      </w:r>
      <w:r>
        <w:rPr>
          <w:rFonts w:hint="eastAsia"/>
        </w:rPr>
        <w:t>，使用参数</w:t>
      </w:r>
    </w:p>
    <w:p w14:paraId="02589DAD" w14:textId="77777777" w:rsidR="00F946BA" w:rsidRPr="00D31FD3" w:rsidRDefault="00F946BA" w:rsidP="00D31FD3">
      <w:pPr>
        <w:ind w:leftChars="200" w:left="420" w:firstLine="422"/>
        <w:rPr>
          <w:sz w:val="18"/>
        </w:rPr>
      </w:pPr>
      <w:r w:rsidRPr="00D31FD3">
        <w:rPr>
          <w:rFonts w:ascii="Consolas" w:hAnsi="Consolas" w:cs="Consolas"/>
          <w:b/>
          <w:bCs/>
          <w:color w:val="7F0055"/>
          <w:kern w:val="0"/>
          <w:szCs w:val="24"/>
          <w:shd w:val="clear" w:color="auto" w:fill="E8F2FE"/>
        </w:rPr>
        <w:t>#define</w:t>
      </w:r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 TIMER_CFG_A_CAP_TIME_UP  0x</w:t>
      </w:r>
      <w:proofErr w:type="gramStart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00000017  </w:t>
      </w:r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</w:t>
      </w:r>
      <w:proofErr w:type="gramEnd"/>
      <w:r w:rsidRPr="00D31FD3">
        <w:rPr>
          <w:rFonts w:ascii="Consolas" w:hAnsi="Consolas" w:cs="Consolas"/>
          <w:color w:val="3F7F5F"/>
          <w:kern w:val="0"/>
          <w:szCs w:val="24"/>
          <w:shd w:val="clear" w:color="auto" w:fill="E8F2FE"/>
        </w:rPr>
        <w:t>/ Timer A event up-count timer</w:t>
      </w:r>
    </w:p>
    <w:p w14:paraId="1CA5B098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配置定时器模块的计数周期</w:t>
      </w:r>
    </w:p>
    <w:p w14:paraId="1B747A49" w14:textId="77777777" w:rsidR="00F946BA" w:rsidRPr="00D31FD3" w:rsidRDefault="00F946BA" w:rsidP="00F946BA">
      <w:pPr>
        <w:pStyle w:val="a7"/>
        <w:ind w:left="360" w:firstLineChars="0" w:firstLine="0"/>
        <w:rPr>
          <w:b/>
          <w:sz w:val="18"/>
        </w:rPr>
      </w:pPr>
      <w:proofErr w:type="spellStart"/>
      <w:proofErr w:type="gramStart"/>
      <w:r w:rsidRPr="00D31FD3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LoadSet</w:t>
      </w:r>
      <w:proofErr w:type="spellEnd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D31FD3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1_BASE, TIMER_A, 0xffff);</w:t>
      </w:r>
    </w:p>
    <w:p w14:paraId="5E83FC70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配置定时器模块要感知的引脚上的电平的边沿（上升沿</w:t>
      </w:r>
      <w:r w:rsidRPr="00177380">
        <w:rPr>
          <w:rFonts w:hint="eastAsia"/>
          <w:b/>
        </w:rPr>
        <w:t>/</w:t>
      </w:r>
      <w:r w:rsidRPr="00177380">
        <w:rPr>
          <w:rFonts w:hint="eastAsia"/>
          <w:b/>
        </w:rPr>
        <w:t>下降沿）</w:t>
      </w:r>
    </w:p>
    <w:p w14:paraId="08783E31" w14:textId="77777777" w:rsidR="00F946BA" w:rsidRPr="00854053" w:rsidRDefault="00F946BA" w:rsidP="00F946BA">
      <w:pPr>
        <w:pStyle w:val="a7"/>
        <w:ind w:left="360" w:firstLineChars="0" w:firstLine="0"/>
      </w:pPr>
      <w:r w:rsidRPr="00854053">
        <w:t>GPTM Control (GPTM</w:t>
      </w:r>
      <w:r w:rsidRPr="0012607D">
        <w:rPr>
          <w:b/>
        </w:rPr>
        <w:t>CTL</w:t>
      </w:r>
      <w:r w:rsidRPr="00854053">
        <w:t>)</w:t>
      </w:r>
      <w:r w:rsidRPr="00854053">
        <w:t>寄存器：</w:t>
      </w:r>
    </w:p>
    <w:p w14:paraId="07F687B0" w14:textId="5CBA629E" w:rsidR="00F946BA" w:rsidRDefault="00D31FD3" w:rsidP="00F946BA">
      <w:pPr>
        <w:pStyle w:val="a7"/>
        <w:ind w:left="360" w:firstLineChars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5664127" wp14:editId="2EBE73A6">
                <wp:simplePos x="0" y="0"/>
                <wp:positionH relativeFrom="column">
                  <wp:posOffset>6153150</wp:posOffset>
                </wp:positionH>
                <wp:positionV relativeFrom="paragraph">
                  <wp:posOffset>678180</wp:posOffset>
                </wp:positionV>
                <wp:extent cx="349250" cy="622300"/>
                <wp:effectExtent l="19050" t="19050" r="12700" b="25400"/>
                <wp:wrapNone/>
                <wp:docPr id="241920" name="矩形 2419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622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CC4983" id="矩形 241920" o:spid="_x0000_s1026" style="position:absolute;left:0;text-align:left;margin-left:484.5pt;margin-top:53.4pt;width:27.5pt;height:4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C7A459D" wp14:editId="2968003F">
                <wp:simplePos x="0" y="0"/>
                <wp:positionH relativeFrom="column">
                  <wp:posOffset>5016500</wp:posOffset>
                </wp:positionH>
                <wp:positionV relativeFrom="paragraph">
                  <wp:posOffset>665481</wp:posOffset>
                </wp:positionV>
                <wp:extent cx="774700" cy="673100"/>
                <wp:effectExtent l="19050" t="19050" r="25400" b="1270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700" cy="673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609BB" id="矩形 12" o:spid="_x0000_s1026" style="position:absolute;left:0;text-align:left;margin-left:395pt;margin-top:52.4pt;width:61pt;height:53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" filled="f" strokecolor="red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CFD68DD" wp14:editId="4264AE21">
                <wp:simplePos x="0" y="0"/>
                <wp:positionH relativeFrom="column">
                  <wp:posOffset>3206750</wp:posOffset>
                </wp:positionH>
                <wp:positionV relativeFrom="paragraph">
                  <wp:posOffset>671831</wp:posOffset>
                </wp:positionV>
                <wp:extent cx="349250" cy="622300"/>
                <wp:effectExtent l="19050" t="19050" r="12700" b="25400"/>
                <wp:wrapNone/>
                <wp:docPr id="57" name="矩形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622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DC11E" id="矩形 57" o:spid="_x0000_s1026" style="position:absolute;left:0;text-align:left;margin-left:252.5pt;margin-top:52.9pt;width:27.5pt;height:4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" filled="f" strokecolor="red" strokeweight="2.25pt"/>
            </w:pict>
          </mc:Fallback>
        </mc:AlternateContent>
      </w:r>
      <w:r w:rsidR="00F946B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B1A626A" wp14:editId="4E3E4F61">
                <wp:simplePos x="0" y="0"/>
                <wp:positionH relativeFrom="column">
                  <wp:posOffset>7467193</wp:posOffset>
                </wp:positionH>
                <wp:positionV relativeFrom="paragraph">
                  <wp:posOffset>926452</wp:posOffset>
                </wp:positionV>
                <wp:extent cx="474452" cy="758957"/>
                <wp:effectExtent l="19050" t="19050" r="20955" b="22225"/>
                <wp:wrapNone/>
                <wp:docPr id="58" name="矩形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452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F2F8DC" id="矩形 58" o:spid="_x0000_s1026" style="position:absolute;left:0;text-align:left;margin-left:587.95pt;margin-top:72.95pt;width:37.35pt;height:59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" filled="f" strokecolor="red" strokeweight="2.25pt"/>
            </w:pict>
          </mc:Fallback>
        </mc:AlternateContent>
      </w:r>
      <w:r w:rsidR="00F946BA">
        <w:rPr>
          <w:noProof/>
        </w:rPr>
        <w:drawing>
          <wp:inline distT="0" distB="0" distL="0" distR="0" wp14:anchorId="47781208" wp14:editId="0025C6E8">
            <wp:extent cx="6451319" cy="1340615"/>
            <wp:effectExtent l="0" t="0" r="6985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6295" cy="138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03305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TAEN</w:t>
      </w:r>
      <w:r>
        <w:rPr>
          <w:rFonts w:hint="eastAsia"/>
        </w:rPr>
        <w:t>：计数器</w:t>
      </w:r>
      <w:r>
        <w:rPr>
          <w:rFonts w:hint="eastAsia"/>
        </w:rPr>
        <w:t>A</w:t>
      </w:r>
      <w:r>
        <w:rPr>
          <w:rFonts w:hint="eastAsia"/>
        </w:rPr>
        <w:t>使能控制</w:t>
      </w:r>
    </w:p>
    <w:p w14:paraId="4372169D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TBEN</w:t>
      </w:r>
      <w:r>
        <w:rPr>
          <w:rFonts w:hint="eastAsia"/>
        </w:rPr>
        <w:t>：计数器</w:t>
      </w:r>
      <w:r>
        <w:rPr>
          <w:rFonts w:hint="eastAsia"/>
        </w:rPr>
        <w:t>B</w:t>
      </w:r>
      <w:r>
        <w:rPr>
          <w:rFonts w:hint="eastAsia"/>
        </w:rPr>
        <w:t>使能控制</w:t>
      </w:r>
    </w:p>
    <w:p w14:paraId="0ADA7009" w14:textId="77777777" w:rsidR="00F946BA" w:rsidRDefault="00F946BA" w:rsidP="00F946BA">
      <w:pPr>
        <w:pStyle w:val="a7"/>
        <w:ind w:left="360" w:firstLineChars="0" w:firstLine="0"/>
      </w:pPr>
      <w:r w:rsidRPr="008E3EA3">
        <w:rPr>
          <w:rFonts w:hint="eastAsia"/>
          <w:color w:val="FF0000"/>
        </w:rPr>
        <w:t>T</w:t>
      </w:r>
      <w:r w:rsidRPr="008E3EA3">
        <w:rPr>
          <w:color w:val="FF0000"/>
        </w:rPr>
        <w:t>AEVENT</w:t>
      </w:r>
      <w:r>
        <w:rPr>
          <w:rFonts w:hint="eastAsia"/>
        </w:rPr>
        <w:t>：边沿计数或者计时要感知的边沿，</w:t>
      </w:r>
      <w:r>
        <w:rPr>
          <w:rFonts w:hint="eastAsia"/>
        </w:rPr>
        <w:t>0</w:t>
      </w:r>
      <w:r>
        <w:rPr>
          <w:rFonts w:hint="eastAsia"/>
        </w:rPr>
        <w:t>：上升沿，</w:t>
      </w:r>
      <w:r>
        <w:rPr>
          <w:rFonts w:hint="eastAsia"/>
        </w:rPr>
        <w:t>1</w:t>
      </w:r>
      <w:r>
        <w:rPr>
          <w:rFonts w:hint="eastAsia"/>
        </w:rPr>
        <w:t>：下降沿，</w:t>
      </w:r>
      <w:r>
        <w:rPr>
          <w:rFonts w:hint="eastAsia"/>
        </w:rPr>
        <w:t>4</w:t>
      </w:r>
      <w:r>
        <w:rPr>
          <w:rFonts w:hint="eastAsia"/>
        </w:rPr>
        <w:t>：上升沿和下降沿</w:t>
      </w:r>
    </w:p>
    <w:p w14:paraId="7908CB6E" w14:textId="77777777" w:rsidR="00F946BA" w:rsidRDefault="00F946BA" w:rsidP="00F946BA">
      <w:pPr>
        <w:pStyle w:val="a7"/>
        <w:ind w:left="360" w:firstLineChars="0" w:firstLine="0"/>
      </w:pPr>
      <w:r w:rsidRPr="00390705">
        <w:rPr>
          <w:rFonts w:hint="eastAsia"/>
        </w:rPr>
        <w:t>使用</w:t>
      </w:r>
      <w:proofErr w:type="spellStart"/>
      <w:r w:rsidRPr="00390705">
        <w:rPr>
          <w:rFonts w:hint="eastAsia"/>
        </w:rPr>
        <w:t>TivaWare</w:t>
      </w:r>
      <w:proofErr w:type="spellEnd"/>
      <w:r w:rsidRPr="00390705">
        <w:rPr>
          <w:rFonts w:hint="eastAsia"/>
        </w:rPr>
        <w:t>提供的函数</w:t>
      </w:r>
      <w:proofErr w:type="spellStart"/>
      <w:r w:rsidRPr="00EA0873">
        <w:rPr>
          <w:color w:val="FF0000"/>
        </w:rPr>
        <w:t>TimerControlEvent</w:t>
      </w:r>
      <w:proofErr w:type="spellEnd"/>
      <w:r>
        <w:rPr>
          <w:rFonts w:hint="eastAsia"/>
        </w:rPr>
        <w:t>设置要感知的边沿，其定义为：</w:t>
      </w:r>
    </w:p>
    <w:p w14:paraId="617123B6" w14:textId="77777777" w:rsidR="00F946BA" w:rsidRDefault="00F946BA" w:rsidP="00F946BA">
      <w:pPr>
        <w:pStyle w:val="a7"/>
        <w:ind w:left="360"/>
      </w:pPr>
      <w:r>
        <w:t>void</w:t>
      </w:r>
    </w:p>
    <w:p w14:paraId="4C73D48F" w14:textId="77777777" w:rsidR="00F946BA" w:rsidRDefault="00F946BA" w:rsidP="00F946BA">
      <w:pPr>
        <w:pStyle w:val="a7"/>
        <w:ind w:left="360"/>
      </w:pPr>
      <w:proofErr w:type="spellStart"/>
      <w:proofErr w:type="gramStart"/>
      <w:r w:rsidRPr="00EA0873">
        <w:rPr>
          <w:color w:val="FF0000"/>
        </w:rPr>
        <w:t>TimerControlEvent</w:t>
      </w:r>
      <w:proofErr w:type="spellEnd"/>
      <w:r>
        <w:t>(</w:t>
      </w:r>
      <w:proofErr w:type="gramEnd"/>
      <w:r>
        <w:t>uint32_t ui32Base, uint32_t ui32Timer,</w:t>
      </w:r>
    </w:p>
    <w:p w14:paraId="12AE4AD1" w14:textId="77777777" w:rsidR="00F946BA" w:rsidRDefault="00F946BA" w:rsidP="00F946BA">
      <w:pPr>
        <w:pStyle w:val="a7"/>
        <w:ind w:left="360"/>
      </w:pPr>
      <w:r>
        <w:t xml:space="preserve">                  uint32_t </w:t>
      </w:r>
      <w:r w:rsidRPr="00EA0873">
        <w:rPr>
          <w:color w:val="00B0F0"/>
        </w:rPr>
        <w:t>ui32Event</w:t>
      </w:r>
      <w:r>
        <w:t>)</w:t>
      </w:r>
    </w:p>
    <w:p w14:paraId="4378F7BC" w14:textId="77777777" w:rsidR="00F946BA" w:rsidRDefault="00F946BA" w:rsidP="00F946BA">
      <w:pPr>
        <w:pStyle w:val="a7"/>
        <w:ind w:left="360"/>
      </w:pPr>
      <w:r>
        <w:t>{</w:t>
      </w:r>
    </w:p>
    <w:p w14:paraId="12C4CFE6" w14:textId="77777777" w:rsidR="00F946BA" w:rsidRDefault="00F946BA" w:rsidP="00F946BA">
      <w:pPr>
        <w:pStyle w:val="a7"/>
        <w:ind w:left="360"/>
      </w:pPr>
      <w:r>
        <w:t xml:space="preserve">    ui32Timer &amp;= TIMER_CTL_TAEVENT_M | TIMER_CTL_TBEVENT_M;</w:t>
      </w:r>
    </w:p>
    <w:p w14:paraId="236873E9" w14:textId="77777777" w:rsidR="00F946BA" w:rsidRDefault="00F946BA" w:rsidP="00F946BA">
      <w:pPr>
        <w:pStyle w:val="a7"/>
        <w:ind w:left="360"/>
      </w:pPr>
      <w:r>
        <w:t xml:space="preserve">    </w:t>
      </w:r>
      <w:proofErr w:type="gramStart"/>
      <w:r>
        <w:t>HWREG(</w:t>
      </w:r>
      <w:proofErr w:type="gramEnd"/>
      <w:r>
        <w:t xml:space="preserve">ui32Base + </w:t>
      </w:r>
      <w:r w:rsidRPr="00845938">
        <w:rPr>
          <w:color w:val="FF0000"/>
        </w:rPr>
        <w:t>TIMER_O_CTL)</w:t>
      </w:r>
      <w:r>
        <w:t xml:space="preserve"> = ((HWREG(ui32Base + TIMER_O_CTL) &amp;</w:t>
      </w:r>
    </w:p>
    <w:p w14:paraId="793384D0" w14:textId="77777777" w:rsidR="00F946BA" w:rsidRDefault="00F946BA" w:rsidP="00F946BA">
      <w:pPr>
        <w:pStyle w:val="a7"/>
        <w:ind w:left="360"/>
      </w:pPr>
      <w:r>
        <w:t xml:space="preserve">                                      ~ui32Timer) | (</w:t>
      </w:r>
      <w:r w:rsidRPr="00EA0873">
        <w:rPr>
          <w:color w:val="00B0F0"/>
        </w:rPr>
        <w:t>ui32Event</w:t>
      </w:r>
      <w:r>
        <w:t xml:space="preserve"> &amp; ui32Timer));</w:t>
      </w:r>
    </w:p>
    <w:p w14:paraId="487B113B" w14:textId="77777777" w:rsidR="00F946BA" w:rsidRDefault="00F946BA" w:rsidP="00F946BA">
      <w:pPr>
        <w:pStyle w:val="a7"/>
        <w:ind w:left="360" w:firstLineChars="0" w:firstLine="0"/>
      </w:pPr>
      <w:r>
        <w:t>}</w:t>
      </w:r>
    </w:p>
    <w:p w14:paraId="3450CD0A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可见</w:t>
      </w:r>
      <w:proofErr w:type="spellStart"/>
      <w:r w:rsidRPr="00845938">
        <w:t>TimerControlEvent</w:t>
      </w:r>
      <w:proofErr w:type="spellEnd"/>
      <w:r>
        <w:rPr>
          <w:rFonts w:hint="eastAsia"/>
        </w:rPr>
        <w:t>函数，通过设置</w:t>
      </w:r>
      <w:r w:rsidRPr="00845938">
        <w:t>GPTM</w:t>
      </w:r>
      <w:r w:rsidRPr="00EA0873">
        <w:rPr>
          <w:b/>
        </w:rPr>
        <w:t>CTL</w:t>
      </w:r>
      <w:r>
        <w:rPr>
          <w:rFonts w:hint="eastAsia"/>
        </w:rPr>
        <w:t>寄存器，设置感知边沿，用法为：</w:t>
      </w:r>
    </w:p>
    <w:p w14:paraId="1AD6D2D9" w14:textId="77777777" w:rsidR="00F946BA" w:rsidRPr="00C42CFB" w:rsidRDefault="00F946BA" w:rsidP="00F946BA">
      <w:pPr>
        <w:pStyle w:val="a7"/>
        <w:ind w:left="360" w:firstLineChars="0" w:firstLine="0"/>
        <w:rPr>
          <w:rFonts w:ascii="Consolas" w:hAnsi="Consolas" w:cs="Consolas"/>
          <w:color w:val="000000"/>
          <w:kern w:val="0"/>
          <w:szCs w:val="24"/>
        </w:rPr>
      </w:pPr>
      <w:proofErr w:type="spellStart"/>
      <w:proofErr w:type="gramStart"/>
      <w:r w:rsidRPr="00C42CFB">
        <w:rPr>
          <w:rFonts w:ascii="Consolas" w:hAnsi="Consolas" w:cs="Consolas"/>
          <w:b/>
          <w:bCs/>
          <w:color w:val="7030A0"/>
          <w:kern w:val="0"/>
          <w:szCs w:val="24"/>
          <w:u w:val="single"/>
        </w:rPr>
        <w:t>TimerControlEvent</w:t>
      </w:r>
      <w:proofErr w:type="spellEnd"/>
      <w:r w:rsidRPr="00C42CFB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C42CFB">
        <w:rPr>
          <w:rFonts w:ascii="Consolas" w:hAnsi="Consolas" w:cs="Consolas"/>
          <w:color w:val="000000"/>
          <w:kern w:val="0"/>
          <w:szCs w:val="24"/>
        </w:rPr>
        <w:t>TIMER1_BASE, TIMER_A, TIMER_EVENT_BOTH_EDGES);</w:t>
      </w:r>
    </w:p>
    <w:p w14:paraId="3E639CFC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提供的设置选项有：</w:t>
      </w:r>
    </w:p>
    <w:p w14:paraId="0E8A3456" w14:textId="77777777" w:rsidR="00F946BA" w:rsidRPr="00425328" w:rsidRDefault="00F946BA" w:rsidP="00C42CFB">
      <w:pPr>
        <w:autoSpaceDE w:val="0"/>
        <w:autoSpaceDN w:val="0"/>
        <w:adjustRightInd w:val="0"/>
        <w:ind w:firstLineChars="194" w:firstLine="409"/>
        <w:jc w:val="left"/>
        <w:rPr>
          <w:rFonts w:ascii="Consolas" w:hAnsi="Consolas" w:cs="Consolas"/>
          <w:kern w:val="0"/>
          <w:szCs w:val="24"/>
        </w:rPr>
      </w:pPr>
      <w:r w:rsidRPr="00425328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425328">
        <w:rPr>
          <w:rFonts w:ascii="Consolas" w:hAnsi="Consolas" w:cs="Consolas"/>
          <w:color w:val="000000"/>
          <w:kern w:val="0"/>
          <w:szCs w:val="24"/>
        </w:rPr>
        <w:t xml:space="preserve"> </w:t>
      </w:r>
      <w:r w:rsidRPr="00425328">
        <w:rPr>
          <w:rFonts w:ascii="Consolas" w:hAnsi="Consolas" w:cs="Consolas"/>
          <w:color w:val="000000"/>
          <w:kern w:val="0"/>
          <w:szCs w:val="24"/>
          <w:u w:val="single"/>
        </w:rPr>
        <w:t>TIMER_EVENT_POS_EDGE</w:t>
      </w:r>
      <w:r w:rsidRPr="00425328">
        <w:rPr>
          <w:rFonts w:ascii="Consolas" w:hAnsi="Consolas" w:cs="Consolas"/>
          <w:color w:val="000000"/>
          <w:kern w:val="0"/>
          <w:szCs w:val="24"/>
        </w:rPr>
        <w:t xml:space="preserve">    0x</w:t>
      </w:r>
      <w:proofErr w:type="gramStart"/>
      <w:r w:rsidRPr="00425328">
        <w:rPr>
          <w:rFonts w:ascii="Consolas" w:hAnsi="Consolas" w:cs="Consolas"/>
          <w:color w:val="000000"/>
          <w:kern w:val="0"/>
          <w:szCs w:val="24"/>
        </w:rPr>
        <w:t xml:space="preserve">00000000  </w:t>
      </w:r>
      <w:r w:rsidRPr="00425328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425328">
        <w:rPr>
          <w:rFonts w:ascii="Consolas" w:hAnsi="Consolas" w:cs="Consolas"/>
          <w:color w:val="3F7F5F"/>
          <w:kern w:val="0"/>
          <w:szCs w:val="24"/>
        </w:rPr>
        <w:t>/ Count positive edges</w:t>
      </w:r>
    </w:p>
    <w:p w14:paraId="670670FA" w14:textId="77777777" w:rsidR="00F946BA" w:rsidRPr="00425328" w:rsidRDefault="00F946BA" w:rsidP="00C42CFB">
      <w:pPr>
        <w:autoSpaceDE w:val="0"/>
        <w:autoSpaceDN w:val="0"/>
        <w:adjustRightInd w:val="0"/>
        <w:ind w:firstLineChars="194" w:firstLine="409"/>
        <w:jc w:val="left"/>
        <w:rPr>
          <w:rFonts w:ascii="Consolas" w:hAnsi="Consolas" w:cs="Consolas"/>
          <w:kern w:val="0"/>
          <w:szCs w:val="24"/>
        </w:rPr>
      </w:pPr>
      <w:r w:rsidRPr="00425328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425328">
        <w:rPr>
          <w:rFonts w:ascii="Consolas" w:hAnsi="Consolas" w:cs="Consolas"/>
          <w:color w:val="000000"/>
          <w:kern w:val="0"/>
          <w:szCs w:val="24"/>
        </w:rPr>
        <w:t xml:space="preserve"> TIMER_EVENT_NEG_EDGE    0x</w:t>
      </w:r>
      <w:proofErr w:type="gramStart"/>
      <w:r w:rsidRPr="00425328">
        <w:rPr>
          <w:rFonts w:ascii="Consolas" w:hAnsi="Consolas" w:cs="Consolas"/>
          <w:color w:val="000000"/>
          <w:kern w:val="0"/>
          <w:szCs w:val="24"/>
        </w:rPr>
        <w:t xml:space="preserve">00000404  </w:t>
      </w:r>
      <w:r w:rsidRPr="00425328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425328">
        <w:rPr>
          <w:rFonts w:ascii="Consolas" w:hAnsi="Consolas" w:cs="Consolas"/>
          <w:color w:val="3F7F5F"/>
          <w:kern w:val="0"/>
          <w:szCs w:val="24"/>
        </w:rPr>
        <w:t>/ Count negative edges</w:t>
      </w:r>
    </w:p>
    <w:p w14:paraId="7D290753" w14:textId="77777777" w:rsidR="00F946BA" w:rsidRPr="009761CF" w:rsidRDefault="00F946BA" w:rsidP="00F946BA">
      <w:pPr>
        <w:ind w:firstLine="422"/>
        <w:rPr>
          <w:rFonts w:ascii="Consolas" w:hAnsi="Consolas" w:cs="Consolas"/>
          <w:color w:val="3F7F5F"/>
          <w:kern w:val="0"/>
          <w:szCs w:val="24"/>
        </w:rPr>
      </w:pPr>
      <w:r w:rsidRPr="00425328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425328">
        <w:rPr>
          <w:rFonts w:ascii="Consolas" w:hAnsi="Consolas" w:cs="Consolas"/>
          <w:color w:val="000000"/>
          <w:kern w:val="0"/>
          <w:szCs w:val="24"/>
        </w:rPr>
        <w:t xml:space="preserve"> </w:t>
      </w:r>
      <w:r w:rsidRPr="0012607D">
        <w:rPr>
          <w:rFonts w:ascii="Consolas" w:hAnsi="Consolas" w:cs="Consolas"/>
          <w:color w:val="000000"/>
          <w:kern w:val="0"/>
          <w:szCs w:val="24"/>
        </w:rPr>
        <w:t>TIMER_EVENT_BOTH_EDGES</w:t>
      </w:r>
      <w:r w:rsidRPr="00425328">
        <w:rPr>
          <w:rFonts w:ascii="Consolas" w:hAnsi="Consolas" w:cs="Consolas"/>
          <w:color w:val="000000"/>
          <w:kern w:val="0"/>
          <w:szCs w:val="24"/>
        </w:rPr>
        <w:t xml:space="preserve">  0x00000C0</w:t>
      </w:r>
      <w:proofErr w:type="gramStart"/>
      <w:r w:rsidRPr="00425328">
        <w:rPr>
          <w:rFonts w:ascii="Consolas" w:hAnsi="Consolas" w:cs="Consolas"/>
          <w:color w:val="000000"/>
          <w:kern w:val="0"/>
          <w:szCs w:val="24"/>
        </w:rPr>
        <w:t xml:space="preserve">C  </w:t>
      </w:r>
      <w:r w:rsidRPr="00425328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425328">
        <w:rPr>
          <w:rFonts w:ascii="Consolas" w:hAnsi="Consolas" w:cs="Consolas"/>
          <w:color w:val="3F7F5F"/>
          <w:kern w:val="0"/>
          <w:szCs w:val="24"/>
        </w:rPr>
        <w:t>/ Count both edges</w:t>
      </w:r>
    </w:p>
    <w:p w14:paraId="2A0AF98F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打开并设置中断</w:t>
      </w:r>
    </w:p>
    <w:p w14:paraId="0214A6EA" w14:textId="77777777" w:rsidR="00F946BA" w:rsidRDefault="00F946BA" w:rsidP="00F946BA">
      <w:pPr>
        <w:ind w:leftChars="200" w:left="420" w:firstLine="420"/>
        <w:rPr>
          <w:b/>
        </w:rPr>
      </w:pPr>
      <w:r>
        <w:rPr>
          <w:rFonts w:hint="eastAsia"/>
        </w:rPr>
        <w:t>7</w:t>
      </w:r>
      <w:r>
        <w:t xml:space="preserve">.1 </w:t>
      </w:r>
      <w:r w:rsidRPr="009761CF">
        <w:rPr>
          <w:rFonts w:hint="eastAsia"/>
        </w:rPr>
        <w:t>打开</w:t>
      </w:r>
      <w:r w:rsidRPr="009761CF">
        <w:t>总中断：</w:t>
      </w:r>
    </w:p>
    <w:p w14:paraId="6D5408D1" w14:textId="77777777" w:rsidR="00F946BA" w:rsidRPr="00CF22A0" w:rsidRDefault="00F946BA" w:rsidP="00F946BA">
      <w:pPr>
        <w:autoSpaceDE w:val="0"/>
        <w:autoSpaceDN w:val="0"/>
        <w:adjustRightInd w:val="0"/>
        <w:ind w:leftChars="300" w:left="630" w:firstLine="422"/>
        <w:jc w:val="left"/>
        <w:rPr>
          <w:rFonts w:ascii="Consolas" w:hAnsi="Consolas" w:cs="Consolas"/>
          <w:color w:val="000000"/>
          <w:kern w:val="0"/>
          <w:szCs w:val="24"/>
        </w:rPr>
      </w:pP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IntMasterEnable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</w:rPr>
        <w:t>);</w:t>
      </w:r>
    </w:p>
    <w:p w14:paraId="4BE32167" w14:textId="77777777" w:rsidR="00F946BA" w:rsidRDefault="00F946BA" w:rsidP="00F946BA">
      <w:pPr>
        <w:ind w:leftChars="200" w:left="420" w:firstLine="420"/>
      </w:pPr>
      <w:r>
        <w:rPr>
          <w:rFonts w:hint="eastAsia"/>
        </w:rPr>
        <w:t>7</w:t>
      </w:r>
      <w:r>
        <w:t xml:space="preserve">.2 </w:t>
      </w:r>
      <w:r>
        <w:rPr>
          <w:rFonts w:hint="eastAsia"/>
        </w:rPr>
        <w:t>打开定时器</w:t>
      </w:r>
      <w:r>
        <w:rPr>
          <w:rFonts w:hint="eastAsia"/>
        </w:rPr>
        <w:t>A</w:t>
      </w:r>
      <w:r>
        <w:rPr>
          <w:rFonts w:hint="eastAsia"/>
        </w:rPr>
        <w:t>的中断</w:t>
      </w:r>
    </w:p>
    <w:p w14:paraId="63855757" w14:textId="77777777" w:rsidR="00F946BA" w:rsidRPr="00CF22A0" w:rsidRDefault="00F946BA" w:rsidP="00F946BA">
      <w:pPr>
        <w:ind w:leftChars="300" w:left="630" w:firstLine="422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IntEnable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  <w:u w:val="single"/>
          <w:shd w:val="clear" w:color="auto" w:fill="E8F2FE"/>
        </w:rPr>
        <w:t>INT_TIMER1A</w:t>
      </w:r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);</w:t>
      </w:r>
    </w:p>
    <w:p w14:paraId="0D74862A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7</w:t>
      </w:r>
      <w:r>
        <w:t xml:space="preserve">.3 </w:t>
      </w:r>
      <w:r>
        <w:rPr>
          <w:rFonts w:hint="eastAsia"/>
        </w:rPr>
        <w:t>计数器计数到零后，会触发</w:t>
      </w:r>
      <w:r w:rsidRPr="00157435">
        <w:rPr>
          <w:rFonts w:hint="eastAsia"/>
          <w:b/>
        </w:rPr>
        <w:t>超时</w:t>
      </w:r>
      <w:r>
        <w:rPr>
          <w:rFonts w:hint="eastAsia"/>
        </w:rPr>
        <w:t>中断。如果检测到边沿，会触发捕获中断，如果需要使能中断，需要在</w:t>
      </w:r>
      <w:r w:rsidRPr="00157435">
        <w:t>GPTM Interrupt Mask (GPTM</w:t>
      </w:r>
      <w:r w:rsidRPr="006437EA">
        <w:rPr>
          <w:b/>
        </w:rPr>
        <w:t>IMR</w:t>
      </w:r>
      <w:r w:rsidRPr="00157435">
        <w:t>)</w:t>
      </w:r>
      <w:r>
        <w:rPr>
          <w:rFonts w:hint="eastAsia"/>
        </w:rPr>
        <w:t>寄存器中设置：</w:t>
      </w:r>
    </w:p>
    <w:p w14:paraId="4A4BBFC4" w14:textId="59EE8C35" w:rsidR="00F946BA" w:rsidRDefault="00CF22A0" w:rsidP="00F946BA">
      <w:pPr>
        <w:pStyle w:val="a7"/>
        <w:ind w:left="360" w:firstLineChars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0D2F31A" wp14:editId="29AC107E">
                <wp:simplePos x="0" y="0"/>
                <wp:positionH relativeFrom="column">
                  <wp:posOffset>5194300</wp:posOffset>
                </wp:positionH>
                <wp:positionV relativeFrom="paragraph">
                  <wp:posOffset>647701</wp:posOffset>
                </wp:positionV>
                <wp:extent cx="387350" cy="628650"/>
                <wp:effectExtent l="19050" t="19050" r="12700" b="19050"/>
                <wp:wrapNone/>
                <wp:docPr id="60" name="矩形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628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7468F" id="矩形 60" o:spid="_x0000_s1026" style="position:absolute;left:0;text-align:left;margin-left:409pt;margin-top:51pt;width:30.5pt;height:49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" filled="f" strokecolor="red" strokeweight="2.25pt"/>
            </w:pict>
          </mc:Fallback>
        </mc:AlternateContent>
      </w:r>
      <w:r w:rsidR="00F946B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57C507B" wp14:editId="7C7FD0F7">
                <wp:simplePos x="0" y="0"/>
                <wp:positionH relativeFrom="column">
                  <wp:posOffset>7159625</wp:posOffset>
                </wp:positionH>
                <wp:positionV relativeFrom="paragraph">
                  <wp:posOffset>764540</wp:posOffset>
                </wp:positionV>
                <wp:extent cx="474452" cy="758957"/>
                <wp:effectExtent l="19050" t="19050" r="20955" b="22225"/>
                <wp:wrapNone/>
                <wp:docPr id="38" name="矩形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4452" cy="7589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6CBA1" id="矩形 38" o:spid="_x0000_s1026" style="position:absolute;left:0;text-align:left;margin-left:563.75pt;margin-top:60.2pt;width:37.35pt;height:59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" filled="f" strokecolor="red" strokeweight="2.25pt"/>
            </w:pict>
          </mc:Fallback>
        </mc:AlternateContent>
      </w:r>
      <w:r w:rsidR="00F946BA">
        <w:rPr>
          <w:noProof/>
        </w:rPr>
        <w:drawing>
          <wp:inline distT="0" distB="0" distL="0" distR="0" wp14:anchorId="2A83C7BB" wp14:editId="19614E91">
            <wp:extent cx="6130591" cy="1285999"/>
            <wp:effectExtent l="0" t="0" r="3810" b="952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64514" cy="1314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8991E" w14:textId="77777777" w:rsidR="00F946BA" w:rsidRPr="00157435" w:rsidRDefault="00F946BA" w:rsidP="00F946BA">
      <w:pPr>
        <w:pStyle w:val="a7"/>
        <w:ind w:left="360" w:firstLineChars="0" w:firstLine="0"/>
      </w:pPr>
      <w:r>
        <w:rPr>
          <w:rFonts w:hint="eastAsia"/>
        </w:rPr>
        <w:t>TATOIM</w:t>
      </w:r>
      <w:r>
        <w:rPr>
          <w:rFonts w:hint="eastAsia"/>
        </w:rPr>
        <w:t>：</w:t>
      </w:r>
      <w:proofErr w:type="spellStart"/>
      <w:r>
        <w:rPr>
          <w:rFonts w:hint="eastAsia"/>
        </w:rPr>
        <w:t>TimerA</w:t>
      </w:r>
      <w:proofErr w:type="spellEnd"/>
      <w:r>
        <w:rPr>
          <w:rFonts w:hint="eastAsia"/>
        </w:rPr>
        <w:t>的超时中断请求使能，写</w:t>
      </w:r>
      <w:r>
        <w:rPr>
          <w:rFonts w:hint="eastAsia"/>
        </w:rPr>
        <w:t>1</w:t>
      </w:r>
      <w:r>
        <w:rPr>
          <w:rFonts w:hint="eastAsia"/>
        </w:rPr>
        <w:t>使能</w:t>
      </w:r>
    </w:p>
    <w:p w14:paraId="7FE708B5" w14:textId="77777777" w:rsidR="00F946BA" w:rsidRPr="00EA0873" w:rsidRDefault="00F946BA" w:rsidP="00F946BA">
      <w:pPr>
        <w:pStyle w:val="a7"/>
        <w:ind w:left="360" w:firstLineChars="0" w:firstLine="0"/>
        <w:rPr>
          <w:b/>
        </w:rPr>
      </w:pPr>
      <w:r w:rsidRPr="00EA0873">
        <w:rPr>
          <w:rFonts w:hint="eastAsia"/>
          <w:b/>
          <w:color w:val="FF0000"/>
        </w:rPr>
        <w:t>CAEIM</w:t>
      </w:r>
      <w:r w:rsidRPr="00EA0873">
        <w:rPr>
          <w:rFonts w:hint="eastAsia"/>
          <w:b/>
        </w:rPr>
        <w:t>：捕获事件中断使能，写</w:t>
      </w:r>
      <w:r w:rsidRPr="00EA0873">
        <w:rPr>
          <w:rFonts w:hint="eastAsia"/>
          <w:b/>
        </w:rPr>
        <w:t>1</w:t>
      </w:r>
      <w:r w:rsidRPr="00EA0873">
        <w:rPr>
          <w:rFonts w:hint="eastAsia"/>
          <w:b/>
        </w:rPr>
        <w:t>使能</w:t>
      </w:r>
    </w:p>
    <w:p w14:paraId="5D460EC6" w14:textId="77777777" w:rsidR="00F946BA" w:rsidRDefault="00F946BA" w:rsidP="00F946BA">
      <w:pPr>
        <w:pStyle w:val="a7"/>
        <w:ind w:left="360" w:firstLineChars="0" w:firstLine="0"/>
      </w:pPr>
    </w:p>
    <w:p w14:paraId="63B1A80E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使用</w:t>
      </w:r>
      <w:proofErr w:type="spellStart"/>
      <w:r w:rsidRPr="00E26B31">
        <w:t>TimerIntEnable</w:t>
      </w:r>
      <w:proofErr w:type="spellEnd"/>
      <w:r>
        <w:rPr>
          <w:rFonts w:hint="eastAsia"/>
        </w:rPr>
        <w:t>函数使能超时中断和捕获中断：</w:t>
      </w:r>
    </w:p>
    <w:p w14:paraId="31891108" w14:textId="77777777" w:rsidR="00F946BA" w:rsidRPr="00CF22A0" w:rsidRDefault="00F946BA" w:rsidP="00F946BA">
      <w:pPr>
        <w:pStyle w:val="a7"/>
        <w:ind w:left="360" w:firstLineChars="0" w:firstLine="0"/>
        <w:rPr>
          <w:sz w:val="18"/>
        </w:rPr>
      </w:pP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TimerIntEnable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</w:rPr>
        <w:t>TIMER1_BASE, TIMER_CAPA_EVENT|TIMER_TIMA_TIMEOUT);</w:t>
      </w:r>
    </w:p>
    <w:p w14:paraId="725F219E" w14:textId="77777777" w:rsidR="00F946BA" w:rsidRDefault="00F946BA" w:rsidP="00F946BA">
      <w:pPr>
        <w:pStyle w:val="a7"/>
        <w:ind w:left="360" w:firstLineChars="0" w:firstLine="0"/>
      </w:pPr>
    </w:p>
    <w:p w14:paraId="46998FB4" w14:textId="77777777" w:rsidR="00F946BA" w:rsidRDefault="00F946BA" w:rsidP="00F946BA">
      <w:pPr>
        <w:pStyle w:val="a7"/>
        <w:ind w:left="360" w:firstLineChars="0" w:firstLine="0"/>
      </w:pPr>
      <w:r>
        <w:rPr>
          <w:rFonts w:hint="eastAsia"/>
        </w:rPr>
        <w:t>其中</w:t>
      </w:r>
    </w:p>
    <w:p w14:paraId="0C2AB60C" w14:textId="77777777" w:rsidR="00F946BA" w:rsidRPr="00E26B31" w:rsidRDefault="00F946BA" w:rsidP="00F946BA">
      <w:pPr>
        <w:autoSpaceDE w:val="0"/>
        <w:autoSpaceDN w:val="0"/>
        <w:adjustRightInd w:val="0"/>
        <w:ind w:leftChars="200" w:left="420" w:firstLine="422"/>
        <w:jc w:val="left"/>
        <w:rPr>
          <w:rFonts w:ascii="Consolas" w:hAnsi="Consolas" w:cs="Consolas"/>
          <w:kern w:val="0"/>
          <w:szCs w:val="24"/>
        </w:rPr>
      </w:pPr>
      <w:r w:rsidRPr="00E26B31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E26B31">
        <w:rPr>
          <w:rFonts w:ascii="Consolas" w:hAnsi="Consolas" w:cs="Consolas"/>
          <w:color w:val="000000"/>
          <w:kern w:val="0"/>
          <w:szCs w:val="24"/>
        </w:rPr>
        <w:t xml:space="preserve"> TIMER_CAPA_EVENT        0x</w:t>
      </w:r>
      <w:proofErr w:type="gramStart"/>
      <w:r w:rsidRPr="00E26B31">
        <w:rPr>
          <w:rFonts w:ascii="Consolas" w:hAnsi="Consolas" w:cs="Consolas"/>
          <w:color w:val="000000"/>
          <w:kern w:val="0"/>
          <w:szCs w:val="24"/>
        </w:rPr>
        <w:t xml:space="preserve">00000004  </w:t>
      </w:r>
      <w:r w:rsidRPr="00E26B31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E26B31">
        <w:rPr>
          <w:rFonts w:ascii="Consolas" w:hAnsi="Consolas" w:cs="Consolas"/>
          <w:color w:val="3F7F5F"/>
          <w:kern w:val="0"/>
          <w:szCs w:val="24"/>
        </w:rPr>
        <w:t xml:space="preserve">/ </w:t>
      </w:r>
      <w:proofErr w:type="spellStart"/>
      <w:r w:rsidRPr="00E26B31">
        <w:rPr>
          <w:rFonts w:ascii="Consolas" w:hAnsi="Consolas" w:cs="Consolas"/>
          <w:color w:val="3F7F5F"/>
          <w:kern w:val="0"/>
          <w:szCs w:val="24"/>
        </w:rPr>
        <w:t>CaptureA</w:t>
      </w:r>
      <w:proofErr w:type="spellEnd"/>
      <w:r w:rsidRPr="00E26B31">
        <w:rPr>
          <w:rFonts w:ascii="Consolas" w:hAnsi="Consolas" w:cs="Consolas"/>
          <w:color w:val="3F7F5F"/>
          <w:kern w:val="0"/>
          <w:szCs w:val="24"/>
        </w:rPr>
        <w:t xml:space="preserve"> event interrupt</w:t>
      </w:r>
    </w:p>
    <w:p w14:paraId="5D96B30A" w14:textId="77777777" w:rsidR="00F946BA" w:rsidRDefault="00F946BA" w:rsidP="00F946BA">
      <w:pPr>
        <w:ind w:leftChars="200" w:left="420" w:firstLine="422"/>
        <w:rPr>
          <w:rFonts w:ascii="Consolas" w:hAnsi="Consolas" w:cs="Consolas"/>
          <w:color w:val="3F7F5F"/>
          <w:kern w:val="0"/>
          <w:szCs w:val="24"/>
        </w:rPr>
      </w:pPr>
      <w:r w:rsidRPr="00E26B31">
        <w:rPr>
          <w:rFonts w:ascii="Consolas" w:hAnsi="Consolas" w:cs="Consolas"/>
          <w:b/>
          <w:bCs/>
          <w:color w:val="7F0055"/>
          <w:kern w:val="0"/>
          <w:szCs w:val="24"/>
        </w:rPr>
        <w:t>#define</w:t>
      </w:r>
      <w:r w:rsidRPr="00E26B31">
        <w:rPr>
          <w:rFonts w:ascii="Consolas" w:hAnsi="Consolas" w:cs="Consolas"/>
          <w:color w:val="000000"/>
          <w:kern w:val="0"/>
          <w:szCs w:val="24"/>
        </w:rPr>
        <w:t xml:space="preserve"> TIMER_TIMA_TIMEOUT      0x</w:t>
      </w:r>
      <w:proofErr w:type="gramStart"/>
      <w:r w:rsidRPr="00E26B31">
        <w:rPr>
          <w:rFonts w:ascii="Consolas" w:hAnsi="Consolas" w:cs="Consolas"/>
          <w:color w:val="000000"/>
          <w:kern w:val="0"/>
          <w:szCs w:val="24"/>
        </w:rPr>
        <w:t xml:space="preserve">00000001  </w:t>
      </w:r>
      <w:r w:rsidRPr="00E26B31">
        <w:rPr>
          <w:rFonts w:ascii="Consolas" w:hAnsi="Consolas" w:cs="Consolas"/>
          <w:color w:val="3F7F5F"/>
          <w:kern w:val="0"/>
          <w:szCs w:val="24"/>
        </w:rPr>
        <w:t>/</w:t>
      </w:r>
      <w:proofErr w:type="gramEnd"/>
      <w:r w:rsidRPr="00E26B31">
        <w:rPr>
          <w:rFonts w:ascii="Consolas" w:hAnsi="Consolas" w:cs="Consolas"/>
          <w:color w:val="3F7F5F"/>
          <w:kern w:val="0"/>
          <w:szCs w:val="24"/>
        </w:rPr>
        <w:t xml:space="preserve">/ </w:t>
      </w:r>
      <w:proofErr w:type="spellStart"/>
      <w:r w:rsidRPr="00E26B31">
        <w:rPr>
          <w:rFonts w:ascii="Consolas" w:hAnsi="Consolas" w:cs="Consolas"/>
          <w:color w:val="3F7F5F"/>
          <w:kern w:val="0"/>
          <w:szCs w:val="24"/>
        </w:rPr>
        <w:t>TimerA</w:t>
      </w:r>
      <w:proofErr w:type="spellEnd"/>
      <w:r w:rsidRPr="00E26B31">
        <w:rPr>
          <w:rFonts w:ascii="Consolas" w:hAnsi="Consolas" w:cs="Consolas"/>
          <w:color w:val="3F7F5F"/>
          <w:kern w:val="0"/>
          <w:szCs w:val="24"/>
        </w:rPr>
        <w:t xml:space="preserve"> time out interrupt</w:t>
      </w:r>
    </w:p>
    <w:p w14:paraId="795F67D0" w14:textId="77777777" w:rsidR="00F946BA" w:rsidRDefault="00F946BA" w:rsidP="00F946BA">
      <w:pPr>
        <w:ind w:leftChars="200" w:left="420" w:firstLine="360"/>
        <w:rPr>
          <w:sz w:val="18"/>
        </w:rPr>
      </w:pPr>
    </w:p>
    <w:p w14:paraId="5C1E86F4" w14:textId="77777777" w:rsidR="00F946BA" w:rsidRDefault="00F946BA" w:rsidP="00F946BA">
      <w:pPr>
        <w:pStyle w:val="a7"/>
        <w:numPr>
          <w:ilvl w:val="1"/>
          <w:numId w:val="17"/>
        </w:numPr>
        <w:ind w:firstLineChars="0"/>
      </w:pPr>
      <w:r w:rsidRPr="00E26B31">
        <w:rPr>
          <w:rFonts w:hint="eastAsia"/>
        </w:rPr>
        <w:t>注册中断服务函数</w:t>
      </w:r>
    </w:p>
    <w:p w14:paraId="1A2C2A2A" w14:textId="77777777" w:rsidR="00F946BA" w:rsidRPr="00CF22A0" w:rsidRDefault="00F946BA" w:rsidP="00F946BA">
      <w:pPr>
        <w:pStyle w:val="a7"/>
        <w:ind w:left="735" w:firstLineChars="0" w:firstLine="0"/>
        <w:rPr>
          <w:sz w:val="18"/>
        </w:rPr>
      </w:pP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IntRegister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1_BASE,TIMER_A,</w:t>
      </w:r>
      <w:r w:rsidRPr="00CF22A0">
        <w:rPr>
          <w:rFonts w:ascii="Consolas" w:hAnsi="Consolas" w:cs="Consolas"/>
          <w:color w:val="000000"/>
          <w:kern w:val="0"/>
          <w:szCs w:val="24"/>
          <w:shd w:val="clear" w:color="auto" w:fill="D4D4D4"/>
        </w:rPr>
        <w:t>Timer1IntHandler</w:t>
      </w:r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);</w:t>
      </w:r>
    </w:p>
    <w:p w14:paraId="2B5A59D6" w14:textId="77777777" w:rsidR="00F946BA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开始计数</w:t>
      </w:r>
    </w:p>
    <w:p w14:paraId="443532A5" w14:textId="77777777" w:rsidR="00F946BA" w:rsidRPr="00CF22A0" w:rsidRDefault="00F946BA" w:rsidP="00F946BA">
      <w:pPr>
        <w:pStyle w:val="a7"/>
        <w:ind w:left="360" w:firstLineChars="0" w:firstLine="0"/>
        <w:rPr>
          <w:b/>
          <w:sz w:val="18"/>
        </w:rPr>
      </w:pP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Enable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1_BASE, TIMER_A);</w:t>
      </w:r>
    </w:p>
    <w:p w14:paraId="47E4BDDB" w14:textId="77777777" w:rsidR="00F946BA" w:rsidRPr="00177380" w:rsidRDefault="00F946BA" w:rsidP="00F946BA">
      <w:pPr>
        <w:pStyle w:val="a7"/>
        <w:numPr>
          <w:ilvl w:val="0"/>
          <w:numId w:val="17"/>
        </w:numPr>
        <w:ind w:firstLineChars="0"/>
        <w:rPr>
          <w:b/>
        </w:rPr>
      </w:pPr>
      <w:r w:rsidRPr="00177380">
        <w:rPr>
          <w:rFonts w:hint="eastAsia"/>
          <w:b/>
        </w:rPr>
        <w:t>编写中断服务函数，清除中断</w:t>
      </w:r>
      <w:r>
        <w:rPr>
          <w:rFonts w:hint="eastAsia"/>
          <w:b/>
        </w:rPr>
        <w:t>，完成功能</w:t>
      </w:r>
    </w:p>
    <w:p w14:paraId="2D545333" w14:textId="77777777" w:rsidR="00F946BA" w:rsidRDefault="00F946BA" w:rsidP="00F946BA">
      <w:pPr>
        <w:ind w:firstLine="420"/>
      </w:pPr>
      <w:r>
        <w:rPr>
          <w:rFonts w:hint="eastAsia"/>
        </w:rPr>
        <w:t>同时使能了</w:t>
      </w:r>
      <w:r w:rsidRPr="00A1223E">
        <w:rPr>
          <w:rFonts w:hint="eastAsia"/>
          <w:color w:val="00B0F0"/>
        </w:rPr>
        <w:t>超时中断</w:t>
      </w:r>
      <w:r>
        <w:rPr>
          <w:rFonts w:hint="eastAsia"/>
        </w:rPr>
        <w:t>和</w:t>
      </w:r>
      <w:r w:rsidRPr="00A1223E">
        <w:rPr>
          <w:rFonts w:hint="eastAsia"/>
          <w:color w:val="00B0F0"/>
        </w:rPr>
        <w:t>捕获中断</w:t>
      </w:r>
      <w:r>
        <w:rPr>
          <w:rFonts w:hint="eastAsia"/>
        </w:rPr>
        <w:t>，可以通过</w:t>
      </w:r>
      <w:proofErr w:type="spellStart"/>
      <w:r w:rsidRPr="00EA0873">
        <w:rPr>
          <w:color w:val="FF0000"/>
        </w:rPr>
        <w:t>TimerIntStatus</w:t>
      </w:r>
      <w:proofErr w:type="spellEnd"/>
      <w:r>
        <w:rPr>
          <w:rFonts w:hint="eastAsia"/>
        </w:rPr>
        <w:t>查看中断的来源，该函数的定义为：</w:t>
      </w:r>
    </w:p>
    <w:p w14:paraId="1708A0CC" w14:textId="77777777" w:rsidR="00F946BA" w:rsidRDefault="00F946BA" w:rsidP="00F946BA">
      <w:pPr>
        <w:ind w:firstLine="420"/>
      </w:pPr>
      <w:r>
        <w:t>uint32_t</w:t>
      </w:r>
    </w:p>
    <w:p w14:paraId="410D80B6" w14:textId="77777777" w:rsidR="00F946BA" w:rsidRDefault="00F946BA" w:rsidP="00F946BA">
      <w:pPr>
        <w:ind w:firstLine="420"/>
      </w:pPr>
      <w:proofErr w:type="spellStart"/>
      <w:proofErr w:type="gramStart"/>
      <w:r w:rsidRPr="00EA0873">
        <w:rPr>
          <w:color w:val="FF0000"/>
        </w:rPr>
        <w:t>TimerIntStatus</w:t>
      </w:r>
      <w:proofErr w:type="spellEnd"/>
      <w:r>
        <w:t>(</w:t>
      </w:r>
      <w:proofErr w:type="gramEnd"/>
      <w:r>
        <w:t xml:space="preserve">uint32_t ui32Base, bool </w:t>
      </w:r>
      <w:proofErr w:type="spellStart"/>
      <w:r>
        <w:t>bMasked</w:t>
      </w:r>
      <w:proofErr w:type="spellEnd"/>
      <w:r>
        <w:t>)</w:t>
      </w:r>
    </w:p>
    <w:p w14:paraId="3E0F8E59" w14:textId="77777777" w:rsidR="00F946BA" w:rsidRDefault="00F946BA" w:rsidP="00F946BA">
      <w:pPr>
        <w:ind w:firstLine="420"/>
      </w:pPr>
      <w:r>
        <w:t>{</w:t>
      </w:r>
    </w:p>
    <w:p w14:paraId="75D4CA10" w14:textId="77777777" w:rsidR="00F946BA" w:rsidRDefault="00F946BA" w:rsidP="00F946BA">
      <w:pPr>
        <w:ind w:firstLine="420"/>
      </w:pPr>
      <w:r>
        <w:t xml:space="preserve">    </w:t>
      </w:r>
      <w:proofErr w:type="gramStart"/>
      <w:r>
        <w:t>return(</w:t>
      </w:r>
      <w:proofErr w:type="spellStart"/>
      <w:proofErr w:type="gramEnd"/>
      <w:r>
        <w:t>bMasked</w:t>
      </w:r>
      <w:proofErr w:type="spellEnd"/>
      <w:r>
        <w:t xml:space="preserve"> ? </w:t>
      </w:r>
      <w:proofErr w:type="gramStart"/>
      <w:r>
        <w:t>HWREG(</w:t>
      </w:r>
      <w:proofErr w:type="gramEnd"/>
      <w:r>
        <w:t xml:space="preserve">ui32Base + </w:t>
      </w:r>
      <w:r w:rsidRPr="0042515C">
        <w:rPr>
          <w:color w:val="FF0000"/>
        </w:rPr>
        <w:t>TIMER_O_MIS</w:t>
      </w:r>
      <w:r>
        <w:t>) :</w:t>
      </w:r>
    </w:p>
    <w:p w14:paraId="7F58D0EE" w14:textId="77777777" w:rsidR="00F946BA" w:rsidRDefault="00F946BA" w:rsidP="00F946BA">
      <w:pPr>
        <w:ind w:firstLine="420"/>
      </w:pPr>
      <w:r>
        <w:t xml:space="preserve">           </w:t>
      </w:r>
      <w:proofErr w:type="gramStart"/>
      <w:r>
        <w:t>HWREG(</w:t>
      </w:r>
      <w:proofErr w:type="gramEnd"/>
      <w:r>
        <w:t>ui32Base + TIMER_O_RIS));</w:t>
      </w:r>
    </w:p>
    <w:p w14:paraId="0D5423E3" w14:textId="77777777" w:rsidR="00F946BA" w:rsidRPr="00177380" w:rsidRDefault="00F946BA" w:rsidP="00F946BA">
      <w:pPr>
        <w:ind w:firstLine="420"/>
      </w:pPr>
      <w:r>
        <w:t>}</w:t>
      </w:r>
    </w:p>
    <w:p w14:paraId="6FF184D1" w14:textId="77777777" w:rsidR="00F946BA" w:rsidRDefault="00F946BA" w:rsidP="00F946BA">
      <w:pPr>
        <w:ind w:firstLine="420"/>
      </w:pPr>
      <w:r>
        <w:rPr>
          <w:rFonts w:hint="eastAsia"/>
        </w:rPr>
        <w:t>可见，该函数通过查看</w:t>
      </w:r>
      <w:r w:rsidRPr="0042515C">
        <w:t>GPTMMIS</w:t>
      </w:r>
      <w:r>
        <w:rPr>
          <w:rFonts w:hint="eastAsia"/>
        </w:rPr>
        <w:t>寄存器，查看中断的来源。</w:t>
      </w:r>
    </w:p>
    <w:p w14:paraId="1F813F76" w14:textId="77777777" w:rsidR="00F946BA" w:rsidRDefault="00F946BA" w:rsidP="00F946BA">
      <w:pPr>
        <w:ind w:firstLine="420"/>
      </w:pPr>
      <w:r>
        <w:rPr>
          <w:rFonts w:hint="eastAsia"/>
        </w:rPr>
        <w:t>得知中断来源后，使用</w:t>
      </w:r>
      <w:proofErr w:type="spellStart"/>
      <w:r w:rsidRPr="00EA0873">
        <w:rPr>
          <w:color w:val="FF0000"/>
        </w:rPr>
        <w:t>TimerIntClear</w:t>
      </w:r>
      <w:proofErr w:type="spellEnd"/>
      <w:r>
        <w:rPr>
          <w:rFonts w:hint="eastAsia"/>
        </w:rPr>
        <w:t>清除中断</w:t>
      </w:r>
    </w:p>
    <w:p w14:paraId="3C6C5D52" w14:textId="77777777" w:rsidR="00F946BA" w:rsidRDefault="00F946BA" w:rsidP="00F946BA">
      <w:pPr>
        <w:ind w:firstLine="420"/>
      </w:pPr>
      <w:r>
        <w:rPr>
          <w:rFonts w:hint="eastAsia"/>
        </w:rPr>
        <w:t>边沿到来时刻的计数值存放在</w:t>
      </w:r>
      <w:r w:rsidRPr="00B15D48">
        <w:t>GPTM</w:t>
      </w:r>
      <w:r w:rsidRPr="00B15D48">
        <w:rPr>
          <w:b/>
        </w:rPr>
        <w:t>T</w:t>
      </w:r>
      <w:r w:rsidRPr="00B15D48">
        <w:rPr>
          <w:rFonts w:hint="eastAsia"/>
          <w:b/>
        </w:rPr>
        <w:t>A</w:t>
      </w:r>
      <w:r w:rsidRPr="00B15D48">
        <w:rPr>
          <w:b/>
        </w:rPr>
        <w:t>R</w:t>
      </w:r>
      <w:r>
        <w:rPr>
          <w:rFonts w:hint="eastAsia"/>
        </w:rPr>
        <w:t>寄存器中，使用</w:t>
      </w:r>
      <w:proofErr w:type="spellStart"/>
      <w:r w:rsidRPr="009134BA">
        <w:rPr>
          <w:color w:val="FF0000"/>
        </w:rPr>
        <w:t>TimerValueGet</w:t>
      </w:r>
      <w:proofErr w:type="spellEnd"/>
      <w:r>
        <w:rPr>
          <w:rFonts w:hint="eastAsia"/>
        </w:rPr>
        <w:t>函数获取，其定义为：</w:t>
      </w:r>
    </w:p>
    <w:p w14:paraId="2444E942" w14:textId="77777777" w:rsidR="00F946BA" w:rsidRDefault="00F946BA" w:rsidP="00F946BA">
      <w:pPr>
        <w:ind w:firstLine="420"/>
      </w:pPr>
      <w:r>
        <w:t>uint32_t</w:t>
      </w:r>
    </w:p>
    <w:p w14:paraId="02B553FC" w14:textId="77777777" w:rsidR="00F946BA" w:rsidRDefault="00F946BA" w:rsidP="00F946BA">
      <w:pPr>
        <w:ind w:firstLine="420"/>
      </w:pPr>
      <w:proofErr w:type="spellStart"/>
      <w:proofErr w:type="gramStart"/>
      <w:r w:rsidRPr="009134BA">
        <w:rPr>
          <w:color w:val="FF0000"/>
        </w:rPr>
        <w:t>TimerValueGet</w:t>
      </w:r>
      <w:proofErr w:type="spellEnd"/>
      <w:r>
        <w:t>(</w:t>
      </w:r>
      <w:proofErr w:type="gramEnd"/>
      <w:r>
        <w:t>uint32_t ui32Base, uint32_t ui32Timer)</w:t>
      </w:r>
    </w:p>
    <w:p w14:paraId="01639735" w14:textId="77777777" w:rsidR="00F946BA" w:rsidRDefault="00F946BA" w:rsidP="00F946BA">
      <w:pPr>
        <w:ind w:firstLine="420"/>
      </w:pPr>
      <w:r>
        <w:t>{</w:t>
      </w:r>
    </w:p>
    <w:p w14:paraId="64AC899F" w14:textId="77777777" w:rsidR="00F946BA" w:rsidRDefault="00F946BA" w:rsidP="00F946BA">
      <w:pPr>
        <w:ind w:firstLine="420"/>
      </w:pPr>
      <w:r>
        <w:t xml:space="preserve">    ASSERT(_</w:t>
      </w:r>
      <w:proofErr w:type="spellStart"/>
      <w:r>
        <w:t>TimerBaseValid</w:t>
      </w:r>
      <w:proofErr w:type="spellEnd"/>
      <w:r>
        <w:t>(ui32Base));</w:t>
      </w:r>
    </w:p>
    <w:p w14:paraId="4A288088" w14:textId="77777777" w:rsidR="00F946BA" w:rsidRDefault="00F946BA" w:rsidP="00F946BA">
      <w:pPr>
        <w:ind w:firstLine="420"/>
      </w:pPr>
      <w:r>
        <w:t xml:space="preserve">    </w:t>
      </w:r>
      <w:proofErr w:type="gramStart"/>
      <w:r>
        <w:t>ASSERT(</w:t>
      </w:r>
      <w:proofErr w:type="gramEnd"/>
      <w:r>
        <w:t>(ui32Timer == TIMER_A) || (ui32Timer == TIMER_B));</w:t>
      </w:r>
    </w:p>
    <w:p w14:paraId="0ED7BE19" w14:textId="77777777" w:rsidR="00F946BA" w:rsidRDefault="00F946BA" w:rsidP="00F946BA">
      <w:pPr>
        <w:ind w:firstLine="420"/>
      </w:pPr>
      <w:r>
        <w:t xml:space="preserve">    </w:t>
      </w:r>
      <w:proofErr w:type="gramStart"/>
      <w:r>
        <w:t>return(</w:t>
      </w:r>
      <w:proofErr w:type="gramEnd"/>
      <w:r>
        <w:t xml:space="preserve">(ui32Timer == TIMER_A) ? </w:t>
      </w:r>
      <w:proofErr w:type="gramStart"/>
      <w:r>
        <w:t>HWREG(</w:t>
      </w:r>
      <w:proofErr w:type="gramEnd"/>
      <w:r>
        <w:t xml:space="preserve">ui32Base + </w:t>
      </w:r>
      <w:r w:rsidRPr="009134BA">
        <w:rPr>
          <w:color w:val="FF0000"/>
        </w:rPr>
        <w:t>TIMER_O_TAR</w:t>
      </w:r>
      <w:r>
        <w:t>) :</w:t>
      </w:r>
    </w:p>
    <w:p w14:paraId="05A46CA6" w14:textId="77777777" w:rsidR="00F946BA" w:rsidRDefault="00F946BA" w:rsidP="00F946BA">
      <w:pPr>
        <w:ind w:firstLine="420"/>
      </w:pPr>
      <w:r>
        <w:t xml:space="preserve">           </w:t>
      </w:r>
      <w:proofErr w:type="gramStart"/>
      <w:r>
        <w:t>HWREG(</w:t>
      </w:r>
      <w:proofErr w:type="gramEnd"/>
      <w:r>
        <w:t>ui32Base + TIMER_O_TBR));</w:t>
      </w:r>
    </w:p>
    <w:p w14:paraId="0FE8CC30" w14:textId="77777777" w:rsidR="00F946BA" w:rsidRDefault="00F946BA" w:rsidP="00F946BA">
      <w:pPr>
        <w:ind w:firstLine="420"/>
      </w:pPr>
      <w:r>
        <w:t>}</w:t>
      </w:r>
    </w:p>
    <w:p w14:paraId="70EE0388" w14:textId="77777777" w:rsidR="00F946BA" w:rsidRDefault="00F946BA" w:rsidP="00F946BA">
      <w:pPr>
        <w:ind w:firstLine="420"/>
      </w:pPr>
      <w:r>
        <w:rPr>
          <w:rFonts w:hint="eastAsia"/>
        </w:rPr>
        <w:t>可见</w:t>
      </w:r>
      <w:proofErr w:type="spellStart"/>
      <w:r w:rsidRPr="00EA0873">
        <w:rPr>
          <w:color w:val="FF0000"/>
        </w:rPr>
        <w:t>TimerValueGet</w:t>
      </w:r>
      <w:proofErr w:type="spellEnd"/>
      <w:r>
        <w:rPr>
          <w:rFonts w:hint="eastAsia"/>
        </w:rPr>
        <w:t>函数用来获取</w:t>
      </w:r>
      <w:r w:rsidRPr="00B15D48">
        <w:t>GPTM</w:t>
      </w:r>
      <w:r w:rsidRPr="00EA0873">
        <w:rPr>
          <w:b/>
        </w:rPr>
        <w:t>TAR</w:t>
      </w:r>
      <w:r w:rsidRPr="00B15D48">
        <w:t>寄存器</w:t>
      </w:r>
      <w:r>
        <w:rPr>
          <w:rFonts w:hint="eastAsia"/>
        </w:rPr>
        <w:t>或</w:t>
      </w:r>
      <w:r w:rsidRPr="00B15D48">
        <w:t>GPTM</w:t>
      </w:r>
      <w:r w:rsidRPr="00EA0873">
        <w:rPr>
          <w:b/>
        </w:rPr>
        <w:t>T</w:t>
      </w:r>
      <w:r w:rsidRPr="00EA0873">
        <w:rPr>
          <w:rFonts w:hint="eastAsia"/>
          <w:b/>
        </w:rPr>
        <w:t>B</w:t>
      </w:r>
      <w:r w:rsidRPr="00EA0873">
        <w:rPr>
          <w:b/>
        </w:rPr>
        <w:t>R</w:t>
      </w:r>
      <w:proofErr w:type="gramStart"/>
      <w:r w:rsidRPr="00B15D48">
        <w:t>寄存器</w:t>
      </w:r>
      <w:r>
        <w:rPr>
          <w:rFonts w:hint="eastAsia"/>
        </w:rPr>
        <w:t>寄存器</w:t>
      </w:r>
      <w:proofErr w:type="gramEnd"/>
      <w:r>
        <w:rPr>
          <w:rFonts w:hint="eastAsia"/>
        </w:rPr>
        <w:t>的值。</w:t>
      </w:r>
    </w:p>
    <w:p w14:paraId="760A7E26" w14:textId="77777777" w:rsidR="00F946BA" w:rsidRDefault="00F946BA" w:rsidP="00F946BA">
      <w:pPr>
        <w:ind w:firstLine="420"/>
      </w:pPr>
      <w:r>
        <w:rPr>
          <w:rFonts w:hint="eastAsia"/>
        </w:rPr>
        <w:t>中断服务函数中，首先判断中断的来源，清除中断。</w:t>
      </w:r>
    </w:p>
    <w:p w14:paraId="0B9680DA" w14:textId="77777777" w:rsidR="00F946BA" w:rsidRDefault="00F946BA" w:rsidP="00F946BA">
      <w:pPr>
        <w:ind w:firstLine="420"/>
        <w:rPr>
          <w:rFonts w:hint="eastAsia"/>
        </w:rPr>
      </w:pPr>
      <w:r>
        <w:rPr>
          <w:rFonts w:hint="eastAsia"/>
        </w:rPr>
        <w:t>如果是捕获中断，还需要把</w:t>
      </w:r>
      <w:r w:rsidRPr="00B6416A">
        <w:t>GPTM</w:t>
      </w:r>
      <w:r w:rsidRPr="00D06C00">
        <w:rPr>
          <w:b/>
        </w:rPr>
        <w:t>TAR</w:t>
      </w:r>
      <w:proofErr w:type="gramStart"/>
      <w:r w:rsidRPr="00B6416A">
        <w:t>寄存器</w:t>
      </w:r>
      <w:r>
        <w:rPr>
          <w:rFonts w:hint="eastAsia"/>
        </w:rPr>
        <w:t>寄存器</w:t>
      </w:r>
      <w:proofErr w:type="gramEnd"/>
      <w:r>
        <w:rPr>
          <w:rFonts w:hint="eastAsia"/>
        </w:rPr>
        <w:t>的值读出来，并存储起来。</w:t>
      </w:r>
    </w:p>
    <w:p w14:paraId="27D9E737" w14:textId="77777777" w:rsidR="00F946BA" w:rsidRPr="00CF22A0" w:rsidRDefault="00F946BA" w:rsidP="00F946BA">
      <w:pPr>
        <w:autoSpaceDE w:val="0"/>
        <w:autoSpaceDN w:val="0"/>
        <w:adjustRightInd w:val="0"/>
        <w:ind w:firstLine="422"/>
        <w:jc w:val="left"/>
        <w:rPr>
          <w:rFonts w:ascii="Consolas" w:hAnsi="Consolas" w:cs="Consolas"/>
          <w:kern w:val="0"/>
          <w:szCs w:val="24"/>
        </w:rPr>
      </w:pPr>
      <w:bookmarkStart w:id="2" w:name="_GoBack"/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</w:p>
    <w:p w14:paraId="6D87EF69" w14:textId="77777777" w:rsidR="00F946BA" w:rsidRPr="00CF22A0" w:rsidRDefault="00F946BA" w:rsidP="00F946BA">
      <w:pPr>
        <w:autoSpaceDE w:val="0"/>
        <w:autoSpaceDN w:val="0"/>
        <w:adjustRightInd w:val="0"/>
        <w:ind w:firstLine="422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b/>
          <w:bCs/>
          <w:color w:val="000000"/>
          <w:kern w:val="0"/>
          <w:szCs w:val="24"/>
        </w:rPr>
        <w:lastRenderedPageBreak/>
        <w:t>Timer1IntHandler</w:t>
      </w:r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  <w:r w:rsidRPr="00CF22A0">
        <w:rPr>
          <w:rFonts w:ascii="Consolas" w:hAnsi="Consolas" w:cs="Consolas"/>
          <w:color w:val="000000"/>
          <w:kern w:val="0"/>
          <w:szCs w:val="24"/>
        </w:rPr>
        <w:t>)</w:t>
      </w:r>
    </w:p>
    <w:p w14:paraId="12F88576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>{</w:t>
      </w:r>
    </w:p>
    <w:p w14:paraId="6324AC26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</w:p>
    <w:p w14:paraId="10ED150F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proofErr w:type="gramStart"/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if</w:t>
      </w:r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spellStart"/>
      <w:proofErr w:type="gramEnd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TimerIntStatus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TIMER1_BASE,</w:t>
      </w:r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true</w:t>
      </w:r>
      <w:r w:rsidRPr="00CF22A0">
        <w:rPr>
          <w:rFonts w:ascii="Consolas" w:hAnsi="Consolas" w:cs="Consolas"/>
          <w:color w:val="000000"/>
          <w:kern w:val="0"/>
          <w:szCs w:val="24"/>
        </w:rPr>
        <w:t>)&amp;TIMER_TIMA_TIMEOUT){</w:t>
      </w:r>
    </w:p>
    <w:p w14:paraId="724D9F76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TimerIntClear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</w:rPr>
        <w:t>TIMER1_BASE, TIMER_TIMA_TIMEOUT);</w:t>
      </w:r>
    </w:p>
    <w:p w14:paraId="26EB68DB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>……</w:t>
      </w:r>
    </w:p>
    <w:p w14:paraId="30225E1F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  <w:t>}</w:t>
      </w:r>
    </w:p>
    <w:p w14:paraId="31818675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proofErr w:type="gramStart"/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if</w:t>
      </w:r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spellStart"/>
      <w:proofErr w:type="gramEnd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TimerIntStatus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TIMER1_BASE,</w:t>
      </w:r>
      <w:r w:rsidRPr="00CF22A0">
        <w:rPr>
          <w:rFonts w:ascii="Consolas" w:hAnsi="Consolas" w:cs="Consolas"/>
          <w:b/>
          <w:bCs/>
          <w:color w:val="7F0055"/>
          <w:kern w:val="0"/>
          <w:szCs w:val="24"/>
        </w:rPr>
        <w:t>true</w:t>
      </w:r>
      <w:r w:rsidRPr="00CF22A0">
        <w:rPr>
          <w:rFonts w:ascii="Consolas" w:hAnsi="Consolas" w:cs="Consolas"/>
          <w:color w:val="000000"/>
          <w:kern w:val="0"/>
          <w:szCs w:val="24"/>
        </w:rPr>
        <w:t>)&amp;TIMER_CAPA_EVENT){</w:t>
      </w:r>
    </w:p>
    <w:p w14:paraId="510FFD03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 w:hint="eastAsia"/>
          <w:kern w:val="0"/>
          <w:szCs w:val="24"/>
        </w:rPr>
      </w:pPr>
    </w:p>
    <w:p w14:paraId="6D6A3301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color w:val="000000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r w:rsidRPr="00CF22A0">
        <w:rPr>
          <w:rFonts w:ascii="Consolas" w:hAnsi="Consolas" w:cs="Consolas"/>
          <w:color w:val="000000"/>
          <w:kern w:val="0"/>
          <w:szCs w:val="24"/>
        </w:rPr>
        <w:tab/>
      </w: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</w:rPr>
        <w:t>TimerIntClear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</w:rPr>
        <w:t>TIMER1_BASE, TIMER_CAPA_EVENT);</w:t>
      </w:r>
    </w:p>
    <w:p w14:paraId="1E33A22E" w14:textId="77777777" w:rsidR="00F946BA" w:rsidRPr="00CF22A0" w:rsidRDefault="00F946BA" w:rsidP="00F946BA">
      <w:pPr>
        <w:autoSpaceDE w:val="0"/>
        <w:autoSpaceDN w:val="0"/>
        <w:adjustRightInd w:val="0"/>
        <w:ind w:firstLineChars="400" w:firstLine="840"/>
        <w:jc w:val="left"/>
        <w:rPr>
          <w:rFonts w:ascii="Consolas" w:hAnsi="Consolas" w:cs="Consolas" w:hint="eastAsia"/>
          <w:color w:val="000000"/>
          <w:kern w:val="0"/>
          <w:szCs w:val="24"/>
          <w:shd w:val="clear" w:color="auto" w:fill="E8F2FE"/>
        </w:rPr>
      </w:pPr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C0=C1;</w:t>
      </w:r>
    </w:p>
    <w:p w14:paraId="3DE17915" w14:textId="77777777" w:rsidR="00F946BA" w:rsidRPr="00CF22A0" w:rsidRDefault="00F946BA" w:rsidP="00F946BA">
      <w:pPr>
        <w:autoSpaceDE w:val="0"/>
        <w:autoSpaceDN w:val="0"/>
        <w:adjustRightInd w:val="0"/>
        <w:ind w:firstLineChars="400" w:firstLine="840"/>
        <w:jc w:val="left"/>
        <w:rPr>
          <w:rFonts w:ascii="Consolas" w:hAnsi="Consolas" w:cs="Consolas" w:hint="eastAsia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C1=</w:t>
      </w:r>
      <w:proofErr w:type="spellStart"/>
      <w:proofErr w:type="gramStart"/>
      <w:r w:rsidRPr="00CF22A0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TimerValueGet</w:t>
      </w:r>
      <w:proofErr w:type="spell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CF22A0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TIMER1_BASE,TIMER_A);</w:t>
      </w:r>
    </w:p>
    <w:p w14:paraId="0DEEE137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kern w:val="0"/>
          <w:szCs w:val="24"/>
        </w:rPr>
        <w:t>……</w:t>
      </w:r>
    </w:p>
    <w:p w14:paraId="2042B281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</w:p>
    <w:p w14:paraId="39C6C931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ab/>
        <w:t>}</w:t>
      </w:r>
    </w:p>
    <w:p w14:paraId="1A213DD6" w14:textId="77777777" w:rsidR="00F946BA" w:rsidRPr="00CF22A0" w:rsidRDefault="00F946BA" w:rsidP="00F946BA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color w:val="000000"/>
          <w:kern w:val="0"/>
          <w:szCs w:val="24"/>
        </w:rPr>
      </w:pPr>
      <w:r w:rsidRPr="00CF22A0">
        <w:rPr>
          <w:rFonts w:ascii="Consolas" w:hAnsi="Consolas" w:cs="Consolas"/>
          <w:color w:val="000000"/>
          <w:kern w:val="0"/>
          <w:szCs w:val="24"/>
        </w:rPr>
        <w:t>}</w:t>
      </w:r>
    </w:p>
    <w:bookmarkEnd w:id="2"/>
    <w:p w14:paraId="084DF6D7" w14:textId="77777777" w:rsidR="00F946BA" w:rsidRPr="00D80911" w:rsidRDefault="00F946BA" w:rsidP="00F946BA">
      <w:pPr>
        <w:pStyle w:val="1"/>
        <w:ind w:firstLine="883"/>
      </w:pPr>
      <w:r w:rsidRPr="00D80911">
        <w:rPr>
          <w:rFonts w:hint="eastAsia"/>
        </w:rPr>
        <w:t>扩展：</w:t>
      </w:r>
    </w:p>
    <w:p w14:paraId="32033D25" w14:textId="77777777" w:rsidR="00F946BA" w:rsidRDefault="00F946BA" w:rsidP="00F946BA">
      <w:pPr>
        <w:ind w:firstLine="420"/>
      </w:pPr>
      <w:r>
        <w:rPr>
          <w:rFonts w:hint="eastAsia"/>
        </w:rPr>
        <w:t>可以通过预分</w:t>
      </w:r>
      <w:proofErr w:type="gramStart"/>
      <w:r>
        <w:rPr>
          <w:rFonts w:hint="eastAsia"/>
        </w:rPr>
        <w:t>频</w:t>
      </w:r>
      <w:proofErr w:type="gramEnd"/>
      <w:r>
        <w:rPr>
          <w:rFonts w:hint="eastAsia"/>
        </w:rPr>
        <w:t>寄存器扩展为</w:t>
      </w:r>
      <w:r>
        <w:rPr>
          <w:rFonts w:hint="eastAsia"/>
        </w:rPr>
        <w:t>2</w:t>
      </w:r>
      <w:r>
        <w:t>4</w:t>
      </w:r>
      <w:r>
        <w:rPr>
          <w:rFonts w:hint="eastAsia"/>
        </w:rPr>
        <w:t>位边沿计时</w:t>
      </w:r>
    </w:p>
    <w:p w14:paraId="414D8045" w14:textId="77777777" w:rsidR="00F946BA" w:rsidRPr="00B8393F" w:rsidRDefault="00F946BA" w:rsidP="00F946BA">
      <w:pPr>
        <w:ind w:firstLine="420"/>
      </w:pPr>
      <w:r w:rsidRPr="00B8393F">
        <w:rPr>
          <w:rFonts w:hint="eastAsia"/>
        </w:rPr>
        <w:t>比较器功能</w:t>
      </w:r>
    </w:p>
    <w:p w14:paraId="553EAA03" w14:textId="77777777" w:rsidR="00F946BA" w:rsidRPr="00B8393F" w:rsidRDefault="00F946BA" w:rsidP="00F946BA">
      <w:pPr>
        <w:ind w:firstLine="420"/>
      </w:pPr>
      <w:r w:rsidRPr="00B8393F">
        <w:rPr>
          <w:rFonts w:hint="eastAsia"/>
        </w:rPr>
        <w:t>边沿计数</w:t>
      </w:r>
    </w:p>
    <w:p w14:paraId="600D11D9" w14:textId="77777777" w:rsidR="00F946BA" w:rsidRPr="00B8393F" w:rsidRDefault="00F946BA" w:rsidP="00F946BA">
      <w:pPr>
        <w:ind w:firstLine="420"/>
      </w:pPr>
      <w:r w:rsidRPr="00B8393F">
        <w:rPr>
          <w:rFonts w:hint="eastAsia"/>
        </w:rPr>
        <w:t>实时时钟</w:t>
      </w:r>
    </w:p>
    <w:p w14:paraId="7290F85C" w14:textId="7072AD16" w:rsidR="00F946BA" w:rsidRPr="00F946BA" w:rsidRDefault="00F946BA" w:rsidP="005B5FD1">
      <w:pPr>
        <w:ind w:firstLine="420"/>
        <w:rPr>
          <w:rFonts w:hint="eastAsia"/>
        </w:rPr>
      </w:pPr>
      <w:r w:rsidRPr="00B8393F">
        <w:t>PWM</w:t>
      </w:r>
      <w:r w:rsidRPr="00B8393F">
        <w:t>功能</w:t>
      </w:r>
    </w:p>
    <w:sectPr w:rsidR="00F946BA" w:rsidRPr="00F946BA" w:rsidSect="00EA1C37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0B9DA" w14:textId="77777777" w:rsidR="00E30065" w:rsidRDefault="00E30065" w:rsidP="00E30065">
      <w:pPr>
        <w:ind w:firstLine="420"/>
      </w:pPr>
      <w:r>
        <w:separator/>
      </w:r>
    </w:p>
  </w:endnote>
  <w:endnote w:type="continuationSeparator" w:id="0">
    <w:p w14:paraId="5DE501F3" w14:textId="77777777" w:rsidR="00E30065" w:rsidRDefault="00E30065" w:rsidP="00E30065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F2B2B" w14:textId="77777777" w:rsidR="00E30065" w:rsidRDefault="00E30065" w:rsidP="00E30065">
      <w:pPr>
        <w:ind w:firstLine="420"/>
      </w:pPr>
      <w:r>
        <w:separator/>
      </w:r>
    </w:p>
  </w:footnote>
  <w:footnote w:type="continuationSeparator" w:id="0">
    <w:p w14:paraId="4977A5F8" w14:textId="77777777" w:rsidR="00E30065" w:rsidRDefault="00E30065" w:rsidP="00E30065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E53FD"/>
    <w:multiLevelType w:val="hybridMultilevel"/>
    <w:tmpl w:val="B8C889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D72593"/>
    <w:multiLevelType w:val="hybridMultilevel"/>
    <w:tmpl w:val="30CA08A4"/>
    <w:lvl w:ilvl="0" w:tplc="7F1000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76522F"/>
    <w:multiLevelType w:val="hybridMultilevel"/>
    <w:tmpl w:val="2F5C2F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FD24B1"/>
    <w:multiLevelType w:val="hybridMultilevel"/>
    <w:tmpl w:val="9ACE6A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29547D7"/>
    <w:multiLevelType w:val="hybridMultilevel"/>
    <w:tmpl w:val="9E2A4B3A"/>
    <w:lvl w:ilvl="0" w:tplc="A5EA9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DFA6A38"/>
    <w:multiLevelType w:val="multilevel"/>
    <w:tmpl w:val="4D36A3B4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1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90" w:hanging="1800"/>
      </w:pPr>
      <w:rPr>
        <w:rFonts w:hint="default"/>
      </w:rPr>
    </w:lvl>
  </w:abstractNum>
  <w:abstractNum w:abstractNumId="6" w15:restartNumberingAfterBreak="0">
    <w:nsid w:val="441403B8"/>
    <w:multiLevelType w:val="hybridMultilevel"/>
    <w:tmpl w:val="A2B6D096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7" w15:restartNumberingAfterBreak="0">
    <w:nsid w:val="48756C2D"/>
    <w:multiLevelType w:val="hybridMultilevel"/>
    <w:tmpl w:val="B560CF64"/>
    <w:lvl w:ilvl="0" w:tplc="5AEA527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8" w15:restartNumberingAfterBreak="0">
    <w:nsid w:val="494C2724"/>
    <w:multiLevelType w:val="multilevel"/>
    <w:tmpl w:val="EE0242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4A642D4D"/>
    <w:multiLevelType w:val="hybridMultilevel"/>
    <w:tmpl w:val="17AA1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AC10412"/>
    <w:multiLevelType w:val="hybridMultilevel"/>
    <w:tmpl w:val="BEB6FE54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1" w15:restartNumberingAfterBreak="0">
    <w:nsid w:val="511424E6"/>
    <w:multiLevelType w:val="hybridMultilevel"/>
    <w:tmpl w:val="30CA08A4"/>
    <w:lvl w:ilvl="0" w:tplc="7F1000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4CF2AB2"/>
    <w:multiLevelType w:val="multilevel"/>
    <w:tmpl w:val="601ED4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67AA418D"/>
    <w:multiLevelType w:val="hybridMultilevel"/>
    <w:tmpl w:val="09D471D8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4" w15:restartNumberingAfterBreak="0">
    <w:nsid w:val="70E312F2"/>
    <w:multiLevelType w:val="hybridMultilevel"/>
    <w:tmpl w:val="8EC81840"/>
    <w:lvl w:ilvl="0" w:tplc="5AEA527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5" w15:restartNumberingAfterBreak="0">
    <w:nsid w:val="7B857120"/>
    <w:multiLevelType w:val="hybridMultilevel"/>
    <w:tmpl w:val="383EF0A4"/>
    <w:lvl w:ilvl="0" w:tplc="15DE2F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C301BF5"/>
    <w:multiLevelType w:val="hybridMultilevel"/>
    <w:tmpl w:val="9C1EC674"/>
    <w:lvl w:ilvl="0" w:tplc="04090001">
      <w:start w:val="1"/>
      <w:numFmt w:val="bullet"/>
      <w:lvlText w:val=""/>
      <w:lvlJc w:val="left"/>
      <w:pPr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14"/>
  </w:num>
  <w:num w:numId="5">
    <w:abstractNumId w:val="16"/>
  </w:num>
  <w:num w:numId="6">
    <w:abstractNumId w:val="5"/>
  </w:num>
  <w:num w:numId="7">
    <w:abstractNumId w:val="13"/>
  </w:num>
  <w:num w:numId="8">
    <w:abstractNumId w:val="10"/>
  </w:num>
  <w:num w:numId="9">
    <w:abstractNumId w:val="15"/>
  </w:num>
  <w:num w:numId="10">
    <w:abstractNumId w:val="2"/>
  </w:num>
  <w:num w:numId="11">
    <w:abstractNumId w:val="3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YyNTQ2NDS2MDFX0lEKTi0uzszPAykwqgUA4zkFtiwAAAA="/>
  </w:docVars>
  <w:rsids>
    <w:rsidRoot w:val="00D92F8A"/>
    <w:rsid w:val="0005525B"/>
    <w:rsid w:val="0008657F"/>
    <w:rsid w:val="000933DE"/>
    <w:rsid w:val="000A4BD9"/>
    <w:rsid w:val="001818C8"/>
    <w:rsid w:val="001C3C22"/>
    <w:rsid w:val="001F3636"/>
    <w:rsid w:val="002600A0"/>
    <w:rsid w:val="0030471B"/>
    <w:rsid w:val="00396F8A"/>
    <w:rsid w:val="003A4F3F"/>
    <w:rsid w:val="003E06DE"/>
    <w:rsid w:val="004736E5"/>
    <w:rsid w:val="00496F97"/>
    <w:rsid w:val="004B6B86"/>
    <w:rsid w:val="004D074A"/>
    <w:rsid w:val="00551985"/>
    <w:rsid w:val="005B5FD1"/>
    <w:rsid w:val="005D0AAD"/>
    <w:rsid w:val="005D17D9"/>
    <w:rsid w:val="00612019"/>
    <w:rsid w:val="006121DE"/>
    <w:rsid w:val="00716BA1"/>
    <w:rsid w:val="00755CF7"/>
    <w:rsid w:val="00763936"/>
    <w:rsid w:val="007D178A"/>
    <w:rsid w:val="007F7A55"/>
    <w:rsid w:val="00816D64"/>
    <w:rsid w:val="00854F38"/>
    <w:rsid w:val="009D79DB"/>
    <w:rsid w:val="009E2365"/>
    <w:rsid w:val="00A3446A"/>
    <w:rsid w:val="00A44F52"/>
    <w:rsid w:val="00A72EB1"/>
    <w:rsid w:val="00A96DE6"/>
    <w:rsid w:val="00AD0513"/>
    <w:rsid w:val="00AD6650"/>
    <w:rsid w:val="00B068F1"/>
    <w:rsid w:val="00C42CFB"/>
    <w:rsid w:val="00CF22A0"/>
    <w:rsid w:val="00D31FD3"/>
    <w:rsid w:val="00D735B0"/>
    <w:rsid w:val="00D90983"/>
    <w:rsid w:val="00D92F8A"/>
    <w:rsid w:val="00E30065"/>
    <w:rsid w:val="00E50AE2"/>
    <w:rsid w:val="00EA1C37"/>
    <w:rsid w:val="00F9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2BDFF45"/>
  <w15:chartTrackingRefBased/>
  <w15:docId w15:val="{D70EE8AA-4402-44C2-A1EB-61E875B01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6650"/>
    <w:pPr>
      <w:widowControl w:val="0"/>
      <w:ind w:firstLineChars="200" w:firstLine="20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3006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946B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00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3006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300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30065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30065"/>
    <w:rPr>
      <w:b/>
      <w:bCs/>
      <w:kern w:val="44"/>
      <w:sz w:val="44"/>
      <w:szCs w:val="44"/>
    </w:rPr>
  </w:style>
  <w:style w:type="paragraph" w:customStyle="1" w:styleId="paragraph">
    <w:name w:val="paragraph"/>
    <w:basedOn w:val="a"/>
    <w:rsid w:val="00E300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E30065"/>
    <w:pPr>
      <w:ind w:firstLine="420"/>
    </w:pPr>
  </w:style>
  <w:style w:type="paragraph" w:styleId="a8">
    <w:name w:val="Normal (Web)"/>
    <w:basedOn w:val="a"/>
    <w:uiPriority w:val="99"/>
    <w:unhideWhenUsed/>
    <w:rsid w:val="00E300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F946BA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6</Pages>
  <Words>1516</Words>
  <Characters>8642</Characters>
  <Application>Microsoft Office Word</Application>
  <DocSecurity>0</DocSecurity>
  <Lines>72</Lines>
  <Paragraphs>20</Paragraphs>
  <ScaleCrop>false</ScaleCrop>
  <Company/>
  <LinksUpToDate>false</LinksUpToDate>
  <CharactersWithSpaces>1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彭飞</dc:creator>
  <cp:keywords/>
  <dc:description/>
  <cp:lastModifiedBy>彭飞</cp:lastModifiedBy>
  <cp:revision>25</cp:revision>
  <cp:lastPrinted>2021-12-05T16:04:00Z</cp:lastPrinted>
  <dcterms:created xsi:type="dcterms:W3CDTF">2021-12-05T15:54:00Z</dcterms:created>
  <dcterms:modified xsi:type="dcterms:W3CDTF">2021-12-12T09:13:00Z</dcterms:modified>
</cp:coreProperties>
</file>